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7988" w:rsidRDefault="000E7988" w:rsidP="000E7988">
      <w:pPr>
        <w:jc w:val="center"/>
        <w:rPr>
          <w:szCs w:val="32"/>
        </w:rPr>
      </w:pPr>
      <w:r>
        <w:rPr>
          <w:szCs w:val="32"/>
        </w:rPr>
        <w:t>Київський національний університет імені Тараса Шевченка</w:t>
      </w:r>
    </w:p>
    <w:p w:rsidR="000E7988" w:rsidRDefault="00E22AD1" w:rsidP="000E7988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0E7988" w:rsidRPr="00917C3B" w:rsidRDefault="00260AC4" w:rsidP="000E7988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0E7988" w:rsidRDefault="00260AC4" w:rsidP="000E7988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0E7988">
        <w:rPr>
          <w:szCs w:val="32"/>
        </w:rPr>
        <w:t>„</w:t>
      </w:r>
      <w:r w:rsidR="00917C3B">
        <w:rPr>
          <w:szCs w:val="32"/>
        </w:rPr>
        <w:t>бакалавр</w:t>
      </w:r>
      <w:r w:rsidR="000E7988">
        <w:rPr>
          <w:szCs w:val="32"/>
        </w:rPr>
        <w:t xml:space="preserve">”, </w:t>
      </w:r>
      <w:r w:rsidR="00C37918">
        <w:rPr>
          <w:szCs w:val="32"/>
        </w:rPr>
        <w:t>2 семестр</w:t>
      </w:r>
    </w:p>
    <w:p w:rsidR="000E7988" w:rsidRDefault="000E7988" w:rsidP="000E7988">
      <w:pPr>
        <w:jc w:val="center"/>
        <w:rPr>
          <w:b/>
          <w:szCs w:val="32"/>
        </w:rPr>
      </w:pPr>
      <w:r w:rsidRPr="000808C8">
        <w:rPr>
          <w:b/>
          <w:szCs w:val="32"/>
        </w:rPr>
        <w:t>Екзаменаційний білет № 1</w:t>
      </w:r>
    </w:p>
    <w:p w:rsidR="000E7988" w:rsidRPr="000808C8" w:rsidRDefault="000E7988" w:rsidP="000E7988">
      <w:pPr>
        <w:jc w:val="center"/>
        <w:rPr>
          <w:b/>
          <w:szCs w:val="32"/>
        </w:rPr>
      </w:pPr>
    </w:p>
    <w:p w:rsidR="000E7988" w:rsidRPr="008E1647" w:rsidRDefault="008652B8" w:rsidP="008652B8">
      <w:pPr>
        <w:numPr>
          <w:ilvl w:val="0"/>
          <w:numId w:val="1"/>
        </w:numPr>
        <w:rPr>
          <w:szCs w:val="32"/>
        </w:rPr>
      </w:pPr>
      <w:r>
        <w:t>Що таке мережеві протоколи? Для чого вони використовуються? В чому відмінність між мережевими протоколами, програмами, застосунками? Навести приклади популярних протоколів.</w:t>
      </w:r>
    </w:p>
    <w:p w:rsidR="000E7988" w:rsidRPr="00A62890" w:rsidRDefault="00A62890" w:rsidP="00A62890">
      <w:pPr>
        <w:numPr>
          <w:ilvl w:val="0"/>
          <w:numId w:val="1"/>
        </w:numPr>
        <w:rPr>
          <w:color w:val="000000"/>
          <w:lang w:eastAsia="uk-UA"/>
        </w:rPr>
      </w:pPr>
      <w:r>
        <w:t>Що таке життєвий цикл сервлета? Чим він відрізняється від життєвого циклу об'єкта? Навести приклади з власного коду.</w:t>
      </w:r>
    </w:p>
    <w:p w:rsidR="000E7988" w:rsidRDefault="000E7988" w:rsidP="000E7988">
      <w:pPr>
        <w:ind w:left="360"/>
        <w:rPr>
          <w:szCs w:val="32"/>
        </w:rPr>
      </w:pPr>
    </w:p>
    <w:p w:rsidR="00463F73" w:rsidRDefault="00463F73" w:rsidP="000E7988">
      <w:pPr>
        <w:ind w:left="360"/>
        <w:rPr>
          <w:szCs w:val="32"/>
        </w:rPr>
      </w:pPr>
    </w:p>
    <w:p w:rsidR="000E7988" w:rsidRDefault="000E7988" w:rsidP="000E7988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0E7988" w:rsidRDefault="000E7988" w:rsidP="000E7988">
      <w:pPr>
        <w:ind w:left="360"/>
        <w:rPr>
          <w:szCs w:val="32"/>
        </w:rPr>
      </w:pPr>
    </w:p>
    <w:p w:rsidR="000E7988" w:rsidRDefault="000E7988" w:rsidP="000E7988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0E7988" w:rsidRDefault="000E7988" w:rsidP="000E7988">
      <w:pPr>
        <w:ind w:left="360"/>
        <w:rPr>
          <w:szCs w:val="32"/>
        </w:rPr>
      </w:pPr>
    </w:p>
    <w:p w:rsidR="000E7988" w:rsidRDefault="0068239C" w:rsidP="000E7988">
      <w:pPr>
        <w:ind w:left="360"/>
        <w:rPr>
          <w:szCs w:val="32"/>
        </w:rPr>
      </w:pPr>
      <w:r>
        <w:rPr>
          <w:szCs w:val="32"/>
        </w:rPr>
        <w:t xml:space="preserve">Зав. кафедри                                                                                  </w:t>
      </w:r>
      <w:r w:rsidR="00BD2293">
        <w:rPr>
          <w:szCs w:val="32"/>
        </w:rPr>
        <w:t>Олександр ПРОВОТАР</w:t>
      </w:r>
    </w:p>
    <w:p w:rsidR="000E7988" w:rsidRDefault="000E7988" w:rsidP="000E7988">
      <w:pPr>
        <w:ind w:left="360"/>
        <w:rPr>
          <w:szCs w:val="32"/>
          <w:lang w:val="ru-RU"/>
        </w:rPr>
      </w:pPr>
    </w:p>
    <w:p w:rsidR="000E7988" w:rsidRDefault="000E7988" w:rsidP="000E7988">
      <w:pPr>
        <w:ind w:left="360"/>
        <w:rPr>
          <w:szCs w:val="32"/>
          <w:lang w:val="ru-RU"/>
        </w:rPr>
      </w:pPr>
    </w:p>
    <w:p w:rsidR="000E7988" w:rsidRDefault="000E7988" w:rsidP="000E7988">
      <w:pPr>
        <w:ind w:left="360"/>
        <w:rPr>
          <w:szCs w:val="32"/>
          <w:lang w:val="ru-RU"/>
        </w:rPr>
      </w:pPr>
    </w:p>
    <w:p w:rsidR="000E7988" w:rsidRDefault="000E7988" w:rsidP="000E7988">
      <w:pPr>
        <w:ind w:left="360"/>
        <w:rPr>
          <w:szCs w:val="32"/>
          <w:lang w:val="ru-RU"/>
        </w:rPr>
      </w:pPr>
    </w:p>
    <w:p w:rsidR="002B37F2" w:rsidRDefault="002B37F2" w:rsidP="000E7988">
      <w:pPr>
        <w:ind w:left="360"/>
        <w:rPr>
          <w:szCs w:val="32"/>
          <w:lang w:val="ru-RU"/>
        </w:rPr>
      </w:pPr>
    </w:p>
    <w:p w:rsidR="000E7988" w:rsidRDefault="000E7988" w:rsidP="000E7988">
      <w:pPr>
        <w:ind w:left="360"/>
        <w:rPr>
          <w:szCs w:val="32"/>
          <w:lang w:val="ru-RU"/>
        </w:rPr>
      </w:pPr>
    </w:p>
    <w:p w:rsidR="000E7988" w:rsidRDefault="000E7988" w:rsidP="000E7988">
      <w:pPr>
        <w:ind w:left="360"/>
        <w:rPr>
          <w:szCs w:val="32"/>
          <w:lang w:val="ru-RU"/>
        </w:rPr>
      </w:pPr>
    </w:p>
    <w:p w:rsidR="000E7988" w:rsidRDefault="000E7988" w:rsidP="000E7988">
      <w:pPr>
        <w:ind w:left="360"/>
        <w:rPr>
          <w:szCs w:val="32"/>
          <w:lang w:val="ru-RU"/>
        </w:rPr>
      </w:pPr>
    </w:p>
    <w:p w:rsidR="000E7988" w:rsidRDefault="000E7988" w:rsidP="000E7988">
      <w:pPr>
        <w:jc w:val="center"/>
        <w:rPr>
          <w:szCs w:val="32"/>
        </w:rPr>
      </w:pPr>
      <w:r>
        <w:rPr>
          <w:szCs w:val="32"/>
        </w:rPr>
        <w:t>Київський національний університет імені Тараса Шевченка</w:t>
      </w:r>
    </w:p>
    <w:p w:rsidR="000E7988" w:rsidRDefault="00E22AD1" w:rsidP="000E7988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556A54" w:rsidRPr="00917C3B" w:rsidRDefault="00260AC4" w:rsidP="00556A54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556A54" w:rsidRDefault="00260AC4" w:rsidP="00556A54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556A54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0E7988" w:rsidRDefault="000E7988" w:rsidP="000E7988">
      <w:pPr>
        <w:jc w:val="center"/>
        <w:rPr>
          <w:b/>
          <w:szCs w:val="32"/>
        </w:rPr>
      </w:pPr>
      <w:r w:rsidRPr="000808C8">
        <w:rPr>
          <w:b/>
          <w:szCs w:val="32"/>
        </w:rPr>
        <w:t xml:space="preserve">Екзаменаційний білет № </w:t>
      </w:r>
      <w:r>
        <w:rPr>
          <w:b/>
          <w:szCs w:val="32"/>
        </w:rPr>
        <w:t>2</w:t>
      </w:r>
    </w:p>
    <w:p w:rsidR="000E7988" w:rsidRPr="000808C8" w:rsidRDefault="000E7988" w:rsidP="000E7988">
      <w:pPr>
        <w:jc w:val="center"/>
        <w:rPr>
          <w:b/>
          <w:szCs w:val="32"/>
        </w:rPr>
      </w:pPr>
    </w:p>
    <w:p w:rsidR="008652B8" w:rsidRPr="008652B8" w:rsidRDefault="008652B8" w:rsidP="008652B8">
      <w:pPr>
        <w:numPr>
          <w:ilvl w:val="0"/>
          <w:numId w:val="2"/>
        </w:numPr>
        <w:rPr>
          <w:szCs w:val="32"/>
        </w:rPr>
      </w:pPr>
      <w:r>
        <w:t>Що таке стек протоколів? Описати два найбільш популярні стеки протоколів, їх рівні, приклади протоколів на кожному рівні. Порівняти ці стеки. Який з них є найбільш популярним в сучасних мережах, чому?</w:t>
      </w:r>
    </w:p>
    <w:p w:rsidR="000E7988" w:rsidRDefault="00A62890" w:rsidP="00A62890">
      <w:pPr>
        <w:numPr>
          <w:ilvl w:val="0"/>
          <w:numId w:val="2"/>
        </w:numPr>
        <w:rPr>
          <w:szCs w:val="32"/>
        </w:rPr>
      </w:pPr>
      <w:r>
        <w:t>Як будувати та розгортати вебзастосунки на основі сервлетів? В чому відмінність від просто Java застосунків? від вебзастосунків іншими мовами чи з використанням інших технологій? Навести приклади з власного коду.</w:t>
      </w:r>
    </w:p>
    <w:p w:rsidR="000E7988" w:rsidRDefault="000E7988" w:rsidP="000E7988">
      <w:pPr>
        <w:ind w:left="360"/>
        <w:rPr>
          <w:szCs w:val="32"/>
        </w:rPr>
      </w:pPr>
    </w:p>
    <w:p w:rsidR="000E7988" w:rsidRDefault="000E7988" w:rsidP="000E7988">
      <w:pPr>
        <w:ind w:left="360"/>
        <w:rPr>
          <w:szCs w:val="32"/>
        </w:rPr>
      </w:pPr>
    </w:p>
    <w:p w:rsidR="000E7988" w:rsidRDefault="000E7988" w:rsidP="000E7988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0E7988" w:rsidRDefault="000E7988" w:rsidP="000E7988">
      <w:pPr>
        <w:ind w:left="360"/>
        <w:rPr>
          <w:szCs w:val="32"/>
        </w:rPr>
      </w:pPr>
    </w:p>
    <w:p w:rsidR="000E7988" w:rsidRDefault="000E7988" w:rsidP="000E7988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0E7988" w:rsidRDefault="000E7988" w:rsidP="000E7988">
      <w:pPr>
        <w:ind w:left="360"/>
        <w:rPr>
          <w:szCs w:val="32"/>
        </w:rPr>
      </w:pPr>
    </w:p>
    <w:p w:rsidR="000E7988" w:rsidRDefault="0068239C" w:rsidP="000E7988">
      <w:pPr>
        <w:ind w:left="360"/>
        <w:rPr>
          <w:szCs w:val="32"/>
        </w:rPr>
      </w:pPr>
      <w:r>
        <w:rPr>
          <w:szCs w:val="32"/>
          <w:lang w:val="ru-RU"/>
        </w:rPr>
        <w:t xml:space="preserve">Зав. </w:t>
      </w:r>
      <w:proofErr w:type="spellStart"/>
      <w:r>
        <w:rPr>
          <w:szCs w:val="32"/>
          <w:lang w:val="ru-RU"/>
        </w:rPr>
        <w:t>кафедри</w:t>
      </w:r>
      <w:proofErr w:type="spellEnd"/>
      <w:r>
        <w:rPr>
          <w:szCs w:val="32"/>
          <w:lang w:val="ru-RU"/>
        </w:rPr>
        <w:t xml:space="preserve">                                                                                  </w:t>
      </w:r>
      <w:proofErr w:type="spellStart"/>
      <w:r w:rsidR="00BD2293">
        <w:rPr>
          <w:szCs w:val="32"/>
          <w:lang w:val="ru-RU"/>
        </w:rPr>
        <w:t>Олександр</w:t>
      </w:r>
      <w:proofErr w:type="spellEnd"/>
      <w:r w:rsidR="00BD2293">
        <w:rPr>
          <w:szCs w:val="32"/>
          <w:lang w:val="ru-RU"/>
        </w:rPr>
        <w:t xml:space="preserve"> ПРОВОТАР</w:t>
      </w:r>
    </w:p>
    <w:p w:rsidR="000E7988" w:rsidRDefault="000E7988" w:rsidP="000E7988">
      <w:pPr>
        <w:ind w:left="360"/>
        <w:rPr>
          <w:szCs w:val="32"/>
          <w:lang w:val="ru-RU"/>
        </w:rPr>
      </w:pPr>
    </w:p>
    <w:p w:rsidR="00556A54" w:rsidRDefault="000E7988" w:rsidP="00556A54">
      <w:pPr>
        <w:jc w:val="center"/>
        <w:rPr>
          <w:szCs w:val="32"/>
        </w:rPr>
      </w:pPr>
      <w:r>
        <w:rPr>
          <w:szCs w:val="32"/>
          <w:lang w:val="ru-RU"/>
        </w:rPr>
        <w:br w:type="page"/>
      </w:r>
      <w:r w:rsidR="00556A54">
        <w:rPr>
          <w:szCs w:val="32"/>
        </w:rPr>
        <w:lastRenderedPageBreak/>
        <w:t>Київський національний університет імені Тараса Шевченка</w:t>
      </w:r>
    </w:p>
    <w:p w:rsidR="00556A54" w:rsidRDefault="00E22AD1" w:rsidP="00556A54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556A54" w:rsidRPr="00917C3B" w:rsidRDefault="00260AC4" w:rsidP="00556A54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556A54" w:rsidRDefault="00260AC4" w:rsidP="00556A54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556A54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556A54" w:rsidRPr="00260AC4" w:rsidRDefault="00556A54" w:rsidP="00556A54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="00831BC6" w:rsidRPr="00260AC4">
        <w:rPr>
          <w:b/>
          <w:szCs w:val="32"/>
          <w:lang w:val="ru-RU"/>
        </w:rPr>
        <w:t>3</w:t>
      </w:r>
    </w:p>
    <w:p w:rsidR="00556A54" w:rsidRPr="000808C8" w:rsidRDefault="00556A54" w:rsidP="00556A54">
      <w:pPr>
        <w:jc w:val="center"/>
        <w:rPr>
          <w:b/>
          <w:szCs w:val="32"/>
        </w:rPr>
      </w:pPr>
    </w:p>
    <w:p w:rsidR="008652B8" w:rsidRPr="008652B8" w:rsidRDefault="008652B8" w:rsidP="008652B8">
      <w:pPr>
        <w:numPr>
          <w:ilvl w:val="0"/>
          <w:numId w:val="3"/>
        </w:numPr>
        <w:rPr>
          <w:szCs w:val="32"/>
        </w:rPr>
      </w:pPr>
      <w:r>
        <w:t>Що таке пакети та подібні сутності в мережевих протоколах? Навіщо потрібно розбиття на пакети? Яка структура пакетів в популярних протоколах? Як називаються подібні сутності в різних протоколах?</w:t>
      </w:r>
    </w:p>
    <w:p w:rsidR="00556A54" w:rsidRDefault="00A62890" w:rsidP="00A62890">
      <w:pPr>
        <w:numPr>
          <w:ilvl w:val="0"/>
          <w:numId w:val="3"/>
        </w:numPr>
        <w:rPr>
          <w:szCs w:val="32"/>
        </w:rPr>
      </w:pPr>
      <w:r>
        <w:t>Як конфігурувати вебзастосунки на основі сервлетів? Навести два основних способи, порівняти їх. Навести приклади з власного коду.</w:t>
      </w:r>
    </w:p>
    <w:p w:rsidR="00556A54" w:rsidRDefault="00556A54" w:rsidP="00556A54">
      <w:pPr>
        <w:ind w:left="360"/>
        <w:rPr>
          <w:szCs w:val="32"/>
        </w:rPr>
      </w:pPr>
    </w:p>
    <w:p w:rsidR="00556A54" w:rsidRDefault="00556A54" w:rsidP="00556A54">
      <w:pPr>
        <w:ind w:left="360"/>
        <w:rPr>
          <w:szCs w:val="32"/>
        </w:rPr>
      </w:pPr>
    </w:p>
    <w:p w:rsidR="00556A54" w:rsidRDefault="00556A54" w:rsidP="00556A54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556A54" w:rsidRDefault="00556A54" w:rsidP="00556A54">
      <w:pPr>
        <w:ind w:left="360"/>
        <w:rPr>
          <w:szCs w:val="32"/>
        </w:rPr>
      </w:pPr>
    </w:p>
    <w:p w:rsidR="00556A54" w:rsidRDefault="00556A54" w:rsidP="00556A54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556A54" w:rsidRDefault="00556A54" w:rsidP="00556A54">
      <w:pPr>
        <w:ind w:left="360"/>
        <w:rPr>
          <w:szCs w:val="32"/>
        </w:rPr>
      </w:pPr>
    </w:p>
    <w:p w:rsidR="00556A54" w:rsidRDefault="0068239C" w:rsidP="00556A54">
      <w:pPr>
        <w:ind w:left="360"/>
        <w:rPr>
          <w:szCs w:val="32"/>
        </w:rPr>
      </w:pPr>
      <w:r>
        <w:rPr>
          <w:szCs w:val="32"/>
        </w:rPr>
        <w:t xml:space="preserve">Зав. кафедри                                                                                  </w:t>
      </w:r>
      <w:r w:rsidR="00BD2293">
        <w:rPr>
          <w:szCs w:val="32"/>
        </w:rPr>
        <w:t>Олександр ПРОВОТАР</w:t>
      </w:r>
    </w:p>
    <w:p w:rsidR="00556A54" w:rsidRDefault="00556A54" w:rsidP="00556A54">
      <w:pPr>
        <w:ind w:left="360"/>
        <w:rPr>
          <w:szCs w:val="32"/>
          <w:lang w:val="ru-RU"/>
        </w:rPr>
      </w:pPr>
    </w:p>
    <w:p w:rsidR="00556A54" w:rsidRDefault="00556A54" w:rsidP="00556A54">
      <w:pPr>
        <w:ind w:left="360"/>
        <w:rPr>
          <w:szCs w:val="32"/>
          <w:lang w:val="ru-RU"/>
        </w:rPr>
      </w:pPr>
    </w:p>
    <w:p w:rsidR="00463F73" w:rsidRDefault="00463F73" w:rsidP="00556A54">
      <w:pPr>
        <w:ind w:left="360"/>
        <w:rPr>
          <w:szCs w:val="32"/>
          <w:lang w:val="ru-RU"/>
        </w:rPr>
      </w:pPr>
    </w:p>
    <w:p w:rsidR="00463F73" w:rsidRDefault="00463F73" w:rsidP="00556A54">
      <w:pPr>
        <w:ind w:left="360"/>
        <w:rPr>
          <w:szCs w:val="32"/>
          <w:lang w:val="ru-RU"/>
        </w:rPr>
      </w:pPr>
    </w:p>
    <w:p w:rsidR="00556A54" w:rsidRDefault="00556A54" w:rsidP="00556A54">
      <w:pPr>
        <w:ind w:left="360"/>
        <w:rPr>
          <w:szCs w:val="32"/>
          <w:lang w:val="ru-RU"/>
        </w:rPr>
      </w:pPr>
    </w:p>
    <w:p w:rsidR="002B37F2" w:rsidRDefault="002B37F2" w:rsidP="00556A54">
      <w:pPr>
        <w:ind w:left="360"/>
        <w:rPr>
          <w:szCs w:val="32"/>
          <w:lang w:val="ru-RU"/>
        </w:rPr>
      </w:pPr>
    </w:p>
    <w:p w:rsidR="00556A54" w:rsidRDefault="00556A54" w:rsidP="00556A54">
      <w:pPr>
        <w:ind w:left="360"/>
        <w:rPr>
          <w:szCs w:val="32"/>
          <w:lang w:val="ru-RU"/>
        </w:rPr>
      </w:pPr>
    </w:p>
    <w:p w:rsidR="00556A54" w:rsidRDefault="00556A54" w:rsidP="00556A54">
      <w:pPr>
        <w:ind w:left="360"/>
        <w:rPr>
          <w:szCs w:val="32"/>
          <w:lang w:val="ru-RU"/>
        </w:rPr>
      </w:pPr>
    </w:p>
    <w:p w:rsidR="00556A54" w:rsidRDefault="00556A54" w:rsidP="00556A54">
      <w:pPr>
        <w:ind w:left="360"/>
        <w:rPr>
          <w:szCs w:val="32"/>
          <w:lang w:val="ru-RU"/>
        </w:rPr>
      </w:pPr>
    </w:p>
    <w:p w:rsidR="00556A54" w:rsidRDefault="00556A54" w:rsidP="00556A54">
      <w:pPr>
        <w:jc w:val="center"/>
        <w:rPr>
          <w:szCs w:val="32"/>
        </w:rPr>
      </w:pPr>
      <w:r>
        <w:rPr>
          <w:szCs w:val="32"/>
        </w:rPr>
        <w:t>Київський національний університет імені Тараса Шевченка</w:t>
      </w:r>
    </w:p>
    <w:p w:rsidR="00556A54" w:rsidRDefault="00E22AD1" w:rsidP="00556A54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556A54" w:rsidRPr="00917C3B" w:rsidRDefault="00260AC4" w:rsidP="00556A54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556A54" w:rsidRDefault="00260AC4" w:rsidP="00556A54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556A54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556A54" w:rsidRPr="00260AC4" w:rsidRDefault="00556A54" w:rsidP="00556A54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="00831BC6" w:rsidRPr="00260AC4">
        <w:rPr>
          <w:b/>
          <w:szCs w:val="32"/>
          <w:lang w:val="ru-RU"/>
        </w:rPr>
        <w:t>4</w:t>
      </w:r>
    </w:p>
    <w:p w:rsidR="00556A54" w:rsidRPr="000808C8" w:rsidRDefault="00556A54" w:rsidP="00556A54">
      <w:pPr>
        <w:jc w:val="center"/>
        <w:rPr>
          <w:b/>
          <w:szCs w:val="32"/>
        </w:rPr>
      </w:pPr>
    </w:p>
    <w:p w:rsidR="008652B8" w:rsidRPr="008652B8" w:rsidRDefault="008652B8" w:rsidP="008652B8">
      <w:pPr>
        <w:numPr>
          <w:ilvl w:val="0"/>
          <w:numId w:val="4"/>
        </w:numPr>
        <w:rPr>
          <w:szCs w:val="32"/>
        </w:rPr>
      </w:pPr>
      <w:r>
        <w:t>Що таке адресація в мережевих протоколах? Які механізми адресації використовуються в різних протоколах, на різних рівнях моделі? Навести приклади правильних та неправильних адрес для кількох популярних протоколів (на різних рівнях).</w:t>
      </w:r>
    </w:p>
    <w:p w:rsidR="00556A54" w:rsidRDefault="00A62890" w:rsidP="00A62890">
      <w:pPr>
        <w:numPr>
          <w:ilvl w:val="0"/>
          <w:numId w:val="4"/>
        </w:numPr>
        <w:rPr>
          <w:szCs w:val="32"/>
        </w:rPr>
      </w:pPr>
      <w:r>
        <w:t>Що таке сервлети? Навіщо вони використовуються? В чому відмінність між Servlet API, J2EE, Jakarta? Навести приклади з власного коду.</w:t>
      </w:r>
    </w:p>
    <w:p w:rsidR="00556A54" w:rsidRDefault="00556A54" w:rsidP="00556A54">
      <w:pPr>
        <w:ind w:left="360"/>
        <w:rPr>
          <w:szCs w:val="32"/>
        </w:rPr>
      </w:pPr>
    </w:p>
    <w:p w:rsidR="00556A54" w:rsidRDefault="00556A54" w:rsidP="00556A54">
      <w:pPr>
        <w:ind w:left="360"/>
        <w:rPr>
          <w:szCs w:val="32"/>
        </w:rPr>
      </w:pPr>
    </w:p>
    <w:p w:rsidR="00556A54" w:rsidRDefault="00556A54" w:rsidP="00556A54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556A54" w:rsidRDefault="00556A54" w:rsidP="00556A54">
      <w:pPr>
        <w:ind w:left="360"/>
        <w:rPr>
          <w:szCs w:val="32"/>
        </w:rPr>
      </w:pPr>
    </w:p>
    <w:p w:rsidR="00556A54" w:rsidRDefault="00556A54" w:rsidP="00556A54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556A54" w:rsidRDefault="00556A54" w:rsidP="00556A54">
      <w:pPr>
        <w:ind w:left="360"/>
        <w:rPr>
          <w:szCs w:val="32"/>
        </w:rPr>
      </w:pPr>
    </w:p>
    <w:p w:rsidR="00556A54" w:rsidRDefault="0068239C" w:rsidP="00556A54">
      <w:pPr>
        <w:ind w:left="360"/>
        <w:rPr>
          <w:szCs w:val="32"/>
        </w:rPr>
      </w:pPr>
      <w:r>
        <w:rPr>
          <w:szCs w:val="32"/>
          <w:lang w:val="ru-RU"/>
        </w:rPr>
        <w:t xml:space="preserve">Зав. </w:t>
      </w:r>
      <w:proofErr w:type="spellStart"/>
      <w:r>
        <w:rPr>
          <w:szCs w:val="32"/>
          <w:lang w:val="ru-RU"/>
        </w:rPr>
        <w:t>кафедри</w:t>
      </w:r>
      <w:proofErr w:type="spellEnd"/>
      <w:r>
        <w:rPr>
          <w:szCs w:val="32"/>
          <w:lang w:val="ru-RU"/>
        </w:rPr>
        <w:t xml:space="preserve">                                                                                  </w:t>
      </w:r>
      <w:proofErr w:type="spellStart"/>
      <w:r w:rsidR="00BD2293">
        <w:rPr>
          <w:szCs w:val="32"/>
          <w:lang w:val="ru-RU"/>
        </w:rPr>
        <w:t>Олександр</w:t>
      </w:r>
      <w:proofErr w:type="spellEnd"/>
      <w:r w:rsidR="00BD2293">
        <w:rPr>
          <w:szCs w:val="32"/>
          <w:lang w:val="ru-RU"/>
        </w:rPr>
        <w:t xml:space="preserve"> ПРОВОТАР</w:t>
      </w:r>
    </w:p>
    <w:p w:rsidR="00556A54" w:rsidRDefault="00556A54" w:rsidP="00556A54">
      <w:pPr>
        <w:jc w:val="center"/>
        <w:rPr>
          <w:szCs w:val="32"/>
        </w:rPr>
      </w:pPr>
      <w:r>
        <w:rPr>
          <w:szCs w:val="32"/>
          <w:lang w:val="ru-RU"/>
        </w:rPr>
        <w:br w:type="page"/>
      </w:r>
      <w:r>
        <w:rPr>
          <w:szCs w:val="32"/>
        </w:rPr>
        <w:lastRenderedPageBreak/>
        <w:t>Київський національний університет імені Тараса Шевченка</w:t>
      </w:r>
    </w:p>
    <w:p w:rsidR="00556A54" w:rsidRDefault="00E22AD1" w:rsidP="00556A54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556A54" w:rsidRPr="00917C3B" w:rsidRDefault="00260AC4" w:rsidP="00556A54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556A54" w:rsidRDefault="00260AC4" w:rsidP="00556A54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556A54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556A54" w:rsidRPr="00260AC4" w:rsidRDefault="00556A54" w:rsidP="00556A54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="00831BC6" w:rsidRPr="00260AC4">
        <w:rPr>
          <w:b/>
          <w:szCs w:val="32"/>
          <w:lang w:val="ru-RU"/>
        </w:rPr>
        <w:t>5</w:t>
      </w:r>
    </w:p>
    <w:p w:rsidR="00556A54" w:rsidRPr="000808C8" w:rsidRDefault="00556A54" w:rsidP="00556A54">
      <w:pPr>
        <w:jc w:val="center"/>
        <w:rPr>
          <w:b/>
          <w:szCs w:val="32"/>
        </w:rPr>
      </w:pPr>
    </w:p>
    <w:p w:rsidR="008652B8" w:rsidRPr="008652B8" w:rsidRDefault="008652B8" w:rsidP="008652B8">
      <w:pPr>
        <w:numPr>
          <w:ilvl w:val="0"/>
          <w:numId w:val="5"/>
        </w:numPr>
        <w:rPr>
          <w:szCs w:val="32"/>
        </w:rPr>
      </w:pPr>
      <w:r>
        <w:t>Що таке протоколи IP, TCP, UDP? Для чого вони використовуються? Які їх особливості? Який формат даних/пакетів, яким чином відбувається мережева взаємодія? Навести приклади застосунків, які їх використовують.</w:t>
      </w:r>
    </w:p>
    <w:p w:rsidR="00556A54" w:rsidRDefault="00A62890" w:rsidP="00A62890">
      <w:pPr>
        <w:numPr>
          <w:ilvl w:val="0"/>
          <w:numId w:val="5"/>
        </w:numPr>
        <w:rPr>
          <w:szCs w:val="32"/>
        </w:rPr>
      </w:pPr>
      <w:r>
        <w:t>Що таке JSP? Для чого воно використовується? Чи можна (та чи варто) реалізувати повноцінний вебзастосунок на основі сервлетів без використання JSP? Навести приклади з власного коду.</w:t>
      </w:r>
    </w:p>
    <w:p w:rsidR="00556A54" w:rsidRDefault="00556A54" w:rsidP="00556A54">
      <w:pPr>
        <w:ind w:left="360"/>
        <w:rPr>
          <w:szCs w:val="32"/>
        </w:rPr>
      </w:pPr>
    </w:p>
    <w:p w:rsidR="00556A54" w:rsidRDefault="00556A54" w:rsidP="00556A54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556A54" w:rsidRDefault="00556A54" w:rsidP="00556A54">
      <w:pPr>
        <w:ind w:left="360"/>
        <w:rPr>
          <w:szCs w:val="32"/>
        </w:rPr>
      </w:pPr>
    </w:p>
    <w:p w:rsidR="00556A54" w:rsidRDefault="00556A54" w:rsidP="00556A54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556A54" w:rsidRDefault="00556A54" w:rsidP="00556A54">
      <w:pPr>
        <w:ind w:left="360"/>
        <w:rPr>
          <w:szCs w:val="32"/>
        </w:rPr>
      </w:pPr>
    </w:p>
    <w:p w:rsidR="00556A54" w:rsidRDefault="0068239C" w:rsidP="00556A54">
      <w:pPr>
        <w:ind w:left="360"/>
        <w:rPr>
          <w:szCs w:val="32"/>
        </w:rPr>
      </w:pPr>
      <w:r>
        <w:rPr>
          <w:szCs w:val="32"/>
        </w:rPr>
        <w:t xml:space="preserve">Зав. кафедри                                                                                  </w:t>
      </w:r>
      <w:r w:rsidR="00BD2293">
        <w:rPr>
          <w:szCs w:val="32"/>
        </w:rPr>
        <w:t>Олександр ПРОВОТАР</w:t>
      </w:r>
    </w:p>
    <w:p w:rsidR="00556A54" w:rsidRDefault="00556A54" w:rsidP="00556A54">
      <w:pPr>
        <w:ind w:left="360"/>
        <w:rPr>
          <w:szCs w:val="32"/>
          <w:lang w:val="ru-RU"/>
        </w:rPr>
      </w:pPr>
    </w:p>
    <w:p w:rsidR="00556A54" w:rsidRDefault="00556A54" w:rsidP="00556A54">
      <w:pPr>
        <w:ind w:left="360"/>
        <w:rPr>
          <w:szCs w:val="32"/>
          <w:lang w:val="ru-RU"/>
        </w:rPr>
      </w:pPr>
    </w:p>
    <w:p w:rsidR="00556A54" w:rsidRDefault="00556A54" w:rsidP="00556A54">
      <w:pPr>
        <w:ind w:left="360"/>
        <w:rPr>
          <w:szCs w:val="32"/>
          <w:lang w:val="ru-RU"/>
        </w:rPr>
      </w:pPr>
    </w:p>
    <w:p w:rsidR="002B37F2" w:rsidRDefault="002B37F2" w:rsidP="00556A54">
      <w:pPr>
        <w:ind w:left="360"/>
        <w:rPr>
          <w:szCs w:val="32"/>
          <w:lang w:val="ru-RU"/>
        </w:rPr>
      </w:pPr>
    </w:p>
    <w:p w:rsidR="00556A54" w:rsidRDefault="00556A54" w:rsidP="00556A54">
      <w:pPr>
        <w:ind w:left="360"/>
        <w:rPr>
          <w:szCs w:val="32"/>
          <w:lang w:val="ru-RU"/>
        </w:rPr>
      </w:pPr>
    </w:p>
    <w:p w:rsidR="00556A54" w:rsidRDefault="00556A54" w:rsidP="00556A54">
      <w:pPr>
        <w:ind w:left="360"/>
        <w:rPr>
          <w:szCs w:val="32"/>
          <w:lang w:val="ru-RU"/>
        </w:rPr>
      </w:pPr>
    </w:p>
    <w:p w:rsidR="00556A54" w:rsidRDefault="00556A54" w:rsidP="00556A54">
      <w:pPr>
        <w:ind w:left="360"/>
        <w:rPr>
          <w:szCs w:val="32"/>
          <w:lang w:val="ru-RU"/>
        </w:rPr>
      </w:pPr>
    </w:p>
    <w:p w:rsidR="00556A54" w:rsidRDefault="00556A54" w:rsidP="00556A54">
      <w:pPr>
        <w:jc w:val="center"/>
        <w:rPr>
          <w:szCs w:val="32"/>
        </w:rPr>
      </w:pPr>
      <w:r>
        <w:rPr>
          <w:szCs w:val="32"/>
        </w:rPr>
        <w:t>Київський національний університет імені Тараса Шевченка</w:t>
      </w:r>
    </w:p>
    <w:p w:rsidR="00556A54" w:rsidRDefault="00E22AD1" w:rsidP="00556A54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556A54" w:rsidRPr="00917C3B" w:rsidRDefault="00260AC4" w:rsidP="00556A54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556A54" w:rsidRDefault="00260AC4" w:rsidP="00556A54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556A54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556A54" w:rsidRPr="00260AC4" w:rsidRDefault="00556A54" w:rsidP="00556A54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="00831BC6" w:rsidRPr="00260AC4">
        <w:rPr>
          <w:b/>
          <w:szCs w:val="32"/>
          <w:lang w:val="ru-RU"/>
        </w:rPr>
        <w:t>6</w:t>
      </w:r>
    </w:p>
    <w:p w:rsidR="00556A54" w:rsidRPr="000808C8" w:rsidRDefault="00556A54" w:rsidP="00556A54">
      <w:pPr>
        <w:jc w:val="center"/>
        <w:rPr>
          <w:b/>
          <w:szCs w:val="32"/>
        </w:rPr>
      </w:pPr>
    </w:p>
    <w:p w:rsidR="008652B8" w:rsidRPr="008652B8" w:rsidRDefault="008652B8" w:rsidP="008652B8">
      <w:pPr>
        <w:numPr>
          <w:ilvl w:val="0"/>
          <w:numId w:val="6"/>
        </w:numPr>
        <w:rPr>
          <w:szCs w:val="32"/>
        </w:rPr>
      </w:pPr>
      <w:r>
        <w:t>Що таке протокол HTTP? Для чого він використовується? Які його особливості? Який формат даних/пакетів, яким чином відбувається мережева взаємодія? Навести приклади застосунків, які його використовують.</w:t>
      </w:r>
    </w:p>
    <w:p w:rsidR="00556A54" w:rsidRDefault="00A62890" w:rsidP="00A62890">
      <w:pPr>
        <w:numPr>
          <w:ilvl w:val="0"/>
          <w:numId w:val="6"/>
        </w:numPr>
        <w:rPr>
          <w:szCs w:val="32"/>
        </w:rPr>
      </w:pPr>
      <w:r>
        <w:t>Як реалізувати стандартні конструкції керування (опціональні елементи, альтернативи, цикли) з використанням JSP? Навести різні варіанти реалізації, порівняти їх. Навести приклади з власного коду.</w:t>
      </w:r>
    </w:p>
    <w:p w:rsidR="00556A54" w:rsidRDefault="00556A54" w:rsidP="00556A54">
      <w:pPr>
        <w:ind w:left="360"/>
        <w:rPr>
          <w:szCs w:val="32"/>
        </w:rPr>
      </w:pPr>
    </w:p>
    <w:p w:rsidR="00556A54" w:rsidRDefault="00556A54" w:rsidP="00556A54">
      <w:pPr>
        <w:ind w:left="360"/>
        <w:rPr>
          <w:szCs w:val="32"/>
        </w:rPr>
      </w:pPr>
    </w:p>
    <w:p w:rsidR="00556A54" w:rsidRDefault="00556A54" w:rsidP="00556A54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556A54" w:rsidRDefault="00556A54" w:rsidP="00556A54">
      <w:pPr>
        <w:ind w:left="360"/>
        <w:rPr>
          <w:szCs w:val="32"/>
        </w:rPr>
      </w:pPr>
    </w:p>
    <w:p w:rsidR="00556A54" w:rsidRDefault="00556A54" w:rsidP="00556A54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556A54" w:rsidRDefault="00556A54" w:rsidP="00556A54">
      <w:pPr>
        <w:ind w:left="360"/>
        <w:rPr>
          <w:szCs w:val="32"/>
        </w:rPr>
      </w:pPr>
    </w:p>
    <w:p w:rsidR="00556A54" w:rsidRDefault="0068239C" w:rsidP="00556A54">
      <w:pPr>
        <w:ind w:left="360"/>
        <w:rPr>
          <w:szCs w:val="32"/>
        </w:rPr>
      </w:pPr>
      <w:r>
        <w:rPr>
          <w:szCs w:val="32"/>
          <w:lang w:val="ru-RU"/>
        </w:rPr>
        <w:t xml:space="preserve">Зав. </w:t>
      </w:r>
      <w:proofErr w:type="spellStart"/>
      <w:r>
        <w:rPr>
          <w:szCs w:val="32"/>
          <w:lang w:val="ru-RU"/>
        </w:rPr>
        <w:t>кафедри</w:t>
      </w:r>
      <w:proofErr w:type="spellEnd"/>
      <w:r>
        <w:rPr>
          <w:szCs w:val="32"/>
          <w:lang w:val="ru-RU"/>
        </w:rPr>
        <w:t xml:space="preserve">                                                                                  </w:t>
      </w:r>
      <w:proofErr w:type="spellStart"/>
      <w:r w:rsidR="00BD2293">
        <w:rPr>
          <w:szCs w:val="32"/>
          <w:lang w:val="ru-RU"/>
        </w:rPr>
        <w:t>Олександр</w:t>
      </w:r>
      <w:proofErr w:type="spellEnd"/>
      <w:r w:rsidR="00BD2293">
        <w:rPr>
          <w:szCs w:val="32"/>
          <w:lang w:val="ru-RU"/>
        </w:rPr>
        <w:t xml:space="preserve"> ПРОВОТАР</w:t>
      </w:r>
    </w:p>
    <w:p w:rsidR="00556A54" w:rsidRPr="00607056" w:rsidRDefault="00556A54" w:rsidP="00556A54">
      <w:pPr>
        <w:ind w:left="360"/>
        <w:rPr>
          <w:szCs w:val="32"/>
          <w:lang w:val="ru-RU"/>
        </w:rPr>
      </w:pPr>
    </w:p>
    <w:p w:rsidR="00556A54" w:rsidRDefault="00556A54" w:rsidP="00556A54">
      <w:pPr>
        <w:ind w:left="360"/>
        <w:rPr>
          <w:szCs w:val="32"/>
          <w:lang w:val="ru-RU"/>
        </w:rPr>
      </w:pPr>
    </w:p>
    <w:p w:rsidR="00831BC6" w:rsidRDefault="00556A54" w:rsidP="00831BC6">
      <w:pPr>
        <w:jc w:val="center"/>
        <w:rPr>
          <w:szCs w:val="32"/>
        </w:rPr>
      </w:pPr>
      <w:r>
        <w:rPr>
          <w:szCs w:val="32"/>
          <w:lang w:val="ru-RU"/>
        </w:rPr>
        <w:br w:type="page"/>
      </w:r>
      <w:r w:rsidR="00831BC6">
        <w:rPr>
          <w:szCs w:val="32"/>
        </w:rPr>
        <w:lastRenderedPageBreak/>
        <w:t>Київський національний університет імені Тараса Шевченка</w:t>
      </w:r>
    </w:p>
    <w:p w:rsidR="00831BC6" w:rsidRDefault="00E22AD1" w:rsidP="00831BC6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831BC6" w:rsidRPr="00917C3B" w:rsidRDefault="00260AC4" w:rsidP="00831BC6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831BC6" w:rsidRDefault="00260AC4" w:rsidP="00831BC6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831BC6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831BC6" w:rsidRPr="00260AC4" w:rsidRDefault="00831BC6" w:rsidP="00831BC6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Pr="00260AC4">
        <w:rPr>
          <w:b/>
          <w:szCs w:val="32"/>
          <w:lang w:val="ru-RU"/>
        </w:rPr>
        <w:t>7</w:t>
      </w:r>
    </w:p>
    <w:p w:rsidR="00831BC6" w:rsidRPr="000808C8" w:rsidRDefault="00831BC6" w:rsidP="00831BC6">
      <w:pPr>
        <w:jc w:val="center"/>
        <w:rPr>
          <w:b/>
          <w:szCs w:val="32"/>
        </w:rPr>
      </w:pPr>
    </w:p>
    <w:p w:rsidR="00831BC6" w:rsidRPr="008E1647" w:rsidRDefault="008652B8" w:rsidP="008652B8">
      <w:pPr>
        <w:numPr>
          <w:ilvl w:val="0"/>
          <w:numId w:val="7"/>
        </w:numPr>
        <w:rPr>
          <w:szCs w:val="32"/>
        </w:rPr>
      </w:pPr>
      <w:r>
        <w:t>Що таке запити і відповіді HTTP? Що таке заголовки HTTP? Навести приклади популярних заголовків для запитів та відповідей HTTP.</w:t>
      </w:r>
    </w:p>
    <w:p w:rsidR="00831BC6" w:rsidRDefault="00A62890" w:rsidP="00A62890">
      <w:pPr>
        <w:numPr>
          <w:ilvl w:val="0"/>
          <w:numId w:val="7"/>
        </w:numPr>
        <w:rPr>
          <w:szCs w:val="32"/>
        </w:rPr>
      </w:pPr>
      <w:r>
        <w:t>Що таке клас HttpServlet? Які в ньому основні методи? Як його використовувати? Навести приклади з власного коду.</w:t>
      </w:r>
    </w:p>
    <w:p w:rsidR="00831BC6" w:rsidRDefault="00831BC6" w:rsidP="00831BC6">
      <w:pPr>
        <w:ind w:left="360"/>
        <w:rPr>
          <w:szCs w:val="32"/>
        </w:rPr>
      </w:pPr>
    </w:p>
    <w:p w:rsidR="00831BC6" w:rsidRDefault="00831BC6" w:rsidP="00831BC6">
      <w:pPr>
        <w:ind w:left="360"/>
        <w:rPr>
          <w:szCs w:val="32"/>
        </w:rPr>
      </w:pPr>
    </w:p>
    <w:p w:rsidR="00831BC6" w:rsidRDefault="00831BC6" w:rsidP="00831BC6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831BC6" w:rsidRDefault="00831BC6" w:rsidP="00831BC6">
      <w:pPr>
        <w:ind w:left="360"/>
        <w:rPr>
          <w:szCs w:val="32"/>
        </w:rPr>
      </w:pPr>
    </w:p>
    <w:p w:rsidR="00831BC6" w:rsidRDefault="00831BC6" w:rsidP="00831BC6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831BC6" w:rsidRDefault="00831BC6" w:rsidP="00831BC6">
      <w:pPr>
        <w:ind w:left="360"/>
        <w:rPr>
          <w:szCs w:val="32"/>
        </w:rPr>
      </w:pPr>
    </w:p>
    <w:p w:rsidR="00831BC6" w:rsidRDefault="0068239C" w:rsidP="00831BC6">
      <w:pPr>
        <w:ind w:left="360"/>
        <w:rPr>
          <w:szCs w:val="32"/>
        </w:rPr>
      </w:pPr>
      <w:r>
        <w:rPr>
          <w:szCs w:val="32"/>
        </w:rPr>
        <w:t xml:space="preserve">Зав. кафедри                                                                                  </w:t>
      </w:r>
      <w:r w:rsidR="00BD2293">
        <w:rPr>
          <w:szCs w:val="32"/>
        </w:rPr>
        <w:t>Олександр ПРОВОТАР</w:t>
      </w:r>
    </w:p>
    <w:p w:rsidR="00831BC6" w:rsidRDefault="00831BC6" w:rsidP="00831BC6">
      <w:pPr>
        <w:ind w:left="360"/>
        <w:rPr>
          <w:szCs w:val="32"/>
          <w:lang w:val="ru-RU"/>
        </w:rPr>
      </w:pPr>
    </w:p>
    <w:p w:rsidR="00831BC6" w:rsidRDefault="00831BC6" w:rsidP="00463F73">
      <w:pPr>
        <w:rPr>
          <w:szCs w:val="32"/>
          <w:lang w:val="ru-RU"/>
        </w:rPr>
      </w:pPr>
    </w:p>
    <w:p w:rsidR="00463F73" w:rsidRDefault="00463F73" w:rsidP="00463F73">
      <w:pPr>
        <w:rPr>
          <w:szCs w:val="32"/>
          <w:lang w:val="ru-RU"/>
        </w:rPr>
      </w:pPr>
    </w:p>
    <w:p w:rsidR="00463F73" w:rsidRDefault="00463F73" w:rsidP="00463F73">
      <w:pPr>
        <w:rPr>
          <w:szCs w:val="32"/>
          <w:lang w:val="ru-RU"/>
        </w:rPr>
      </w:pPr>
    </w:p>
    <w:p w:rsidR="00463F73" w:rsidRDefault="00463F73" w:rsidP="00463F73">
      <w:pPr>
        <w:rPr>
          <w:szCs w:val="32"/>
          <w:lang w:val="ru-RU"/>
        </w:rPr>
      </w:pPr>
    </w:p>
    <w:p w:rsidR="00463F73" w:rsidRDefault="00463F73" w:rsidP="00463F73">
      <w:pPr>
        <w:rPr>
          <w:szCs w:val="32"/>
          <w:lang w:val="ru-RU"/>
        </w:rPr>
      </w:pPr>
    </w:p>
    <w:p w:rsidR="00463F73" w:rsidRDefault="00463F73" w:rsidP="00463F73">
      <w:pPr>
        <w:rPr>
          <w:szCs w:val="32"/>
          <w:lang w:val="ru-RU"/>
        </w:rPr>
      </w:pPr>
    </w:p>
    <w:p w:rsidR="00831BC6" w:rsidRDefault="00831BC6" w:rsidP="00831BC6">
      <w:pPr>
        <w:ind w:left="360"/>
        <w:rPr>
          <w:szCs w:val="32"/>
          <w:lang w:val="ru-RU"/>
        </w:rPr>
      </w:pPr>
    </w:p>
    <w:p w:rsidR="00831BC6" w:rsidRDefault="00831BC6" w:rsidP="00831BC6">
      <w:pPr>
        <w:jc w:val="center"/>
        <w:rPr>
          <w:szCs w:val="32"/>
        </w:rPr>
      </w:pPr>
      <w:r>
        <w:rPr>
          <w:szCs w:val="32"/>
        </w:rPr>
        <w:t>Київський національний університет імені Тараса Шевченка</w:t>
      </w:r>
    </w:p>
    <w:p w:rsidR="00831BC6" w:rsidRDefault="00E22AD1" w:rsidP="00831BC6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831BC6" w:rsidRPr="00917C3B" w:rsidRDefault="00260AC4" w:rsidP="00831BC6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831BC6" w:rsidRDefault="00260AC4" w:rsidP="00831BC6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831BC6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831BC6" w:rsidRPr="00260AC4" w:rsidRDefault="00831BC6" w:rsidP="00831BC6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Pr="00260AC4">
        <w:rPr>
          <w:b/>
          <w:szCs w:val="32"/>
          <w:lang w:val="ru-RU"/>
        </w:rPr>
        <w:t>8</w:t>
      </w:r>
    </w:p>
    <w:p w:rsidR="00831BC6" w:rsidRPr="000808C8" w:rsidRDefault="00831BC6" w:rsidP="00831BC6">
      <w:pPr>
        <w:jc w:val="center"/>
        <w:rPr>
          <w:b/>
          <w:szCs w:val="32"/>
        </w:rPr>
      </w:pPr>
    </w:p>
    <w:p w:rsidR="00831BC6" w:rsidRPr="009536F2" w:rsidRDefault="008652B8" w:rsidP="008652B8">
      <w:pPr>
        <w:numPr>
          <w:ilvl w:val="0"/>
          <w:numId w:val="8"/>
        </w:numPr>
        <w:rPr>
          <w:szCs w:val="32"/>
          <w:lang w:val="ru-RU"/>
        </w:rPr>
      </w:pPr>
      <w:r>
        <w:t>Що таке методи (дієслова) в HTTP? Навести найбільш популярні, описати для чого вони використовуються, порівняти їх між собою. Навести приклади запитів та відповідей для популярних методів, для популярних сценаріїв використання.</w:t>
      </w:r>
    </w:p>
    <w:p w:rsidR="00831BC6" w:rsidRDefault="00A62890" w:rsidP="00A62890">
      <w:pPr>
        <w:numPr>
          <w:ilvl w:val="0"/>
          <w:numId w:val="8"/>
        </w:numPr>
        <w:rPr>
          <w:szCs w:val="32"/>
        </w:rPr>
      </w:pPr>
      <w:r>
        <w:t>Що таке контейнер сервлетів? Навіщо вони використовуються? В чому відмінність між контейнерами сервлетів, IoC containers, контейнерами (колекціями) зі стандартної бібліотеки Java? Навести приклади з власного коду.</w:t>
      </w:r>
    </w:p>
    <w:p w:rsidR="00831BC6" w:rsidRDefault="00831BC6" w:rsidP="00831BC6">
      <w:pPr>
        <w:ind w:left="360"/>
        <w:rPr>
          <w:szCs w:val="32"/>
        </w:rPr>
      </w:pPr>
    </w:p>
    <w:p w:rsidR="00831BC6" w:rsidRDefault="00831BC6" w:rsidP="00831BC6">
      <w:pPr>
        <w:ind w:left="360"/>
        <w:rPr>
          <w:szCs w:val="32"/>
        </w:rPr>
      </w:pPr>
    </w:p>
    <w:p w:rsidR="00831BC6" w:rsidRDefault="00831BC6" w:rsidP="00831BC6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831BC6" w:rsidRDefault="00831BC6" w:rsidP="00831BC6">
      <w:pPr>
        <w:ind w:left="360"/>
        <w:rPr>
          <w:szCs w:val="32"/>
        </w:rPr>
      </w:pPr>
    </w:p>
    <w:p w:rsidR="00831BC6" w:rsidRDefault="00831BC6" w:rsidP="00831BC6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831BC6" w:rsidRDefault="00831BC6" w:rsidP="00831BC6">
      <w:pPr>
        <w:ind w:left="360"/>
        <w:rPr>
          <w:szCs w:val="32"/>
        </w:rPr>
      </w:pPr>
    </w:p>
    <w:p w:rsidR="00831BC6" w:rsidRDefault="0068239C" w:rsidP="00831BC6">
      <w:pPr>
        <w:ind w:left="360"/>
        <w:rPr>
          <w:szCs w:val="32"/>
        </w:rPr>
      </w:pPr>
      <w:r>
        <w:rPr>
          <w:szCs w:val="32"/>
          <w:lang w:val="ru-RU"/>
        </w:rPr>
        <w:t xml:space="preserve">Зав. </w:t>
      </w:r>
      <w:proofErr w:type="spellStart"/>
      <w:r>
        <w:rPr>
          <w:szCs w:val="32"/>
          <w:lang w:val="ru-RU"/>
        </w:rPr>
        <w:t>кафедри</w:t>
      </w:r>
      <w:proofErr w:type="spellEnd"/>
      <w:r>
        <w:rPr>
          <w:szCs w:val="32"/>
          <w:lang w:val="ru-RU"/>
        </w:rPr>
        <w:t xml:space="preserve">                                                                                  </w:t>
      </w:r>
      <w:proofErr w:type="spellStart"/>
      <w:r w:rsidR="00BD2293">
        <w:rPr>
          <w:szCs w:val="32"/>
          <w:lang w:val="ru-RU"/>
        </w:rPr>
        <w:t>Олександр</w:t>
      </w:r>
      <w:proofErr w:type="spellEnd"/>
      <w:r w:rsidR="00BD2293">
        <w:rPr>
          <w:szCs w:val="32"/>
          <w:lang w:val="ru-RU"/>
        </w:rPr>
        <w:t xml:space="preserve"> ПРОВОТАР</w:t>
      </w:r>
    </w:p>
    <w:p w:rsidR="00831BC6" w:rsidRDefault="00831BC6" w:rsidP="00831BC6">
      <w:pPr>
        <w:ind w:left="360"/>
        <w:rPr>
          <w:szCs w:val="32"/>
          <w:lang w:val="ru-RU"/>
        </w:rPr>
      </w:pPr>
    </w:p>
    <w:p w:rsidR="00831BC6" w:rsidRDefault="00831BC6" w:rsidP="00831BC6">
      <w:pPr>
        <w:jc w:val="center"/>
        <w:rPr>
          <w:szCs w:val="32"/>
        </w:rPr>
      </w:pPr>
      <w:r>
        <w:rPr>
          <w:szCs w:val="32"/>
          <w:lang w:val="ru-RU"/>
        </w:rPr>
        <w:br w:type="page"/>
      </w:r>
      <w:r>
        <w:rPr>
          <w:szCs w:val="32"/>
        </w:rPr>
        <w:lastRenderedPageBreak/>
        <w:t>Київський національний університет імені Тараса Шевченка</w:t>
      </w:r>
    </w:p>
    <w:p w:rsidR="00831BC6" w:rsidRDefault="00E22AD1" w:rsidP="00831BC6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831BC6" w:rsidRPr="00917C3B" w:rsidRDefault="00260AC4" w:rsidP="00831BC6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831BC6" w:rsidRDefault="00260AC4" w:rsidP="00831BC6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831BC6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831BC6" w:rsidRPr="00260AC4" w:rsidRDefault="00831BC6" w:rsidP="00831BC6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Pr="00260AC4">
        <w:rPr>
          <w:b/>
          <w:szCs w:val="32"/>
          <w:lang w:val="ru-RU"/>
        </w:rPr>
        <w:t>9</w:t>
      </w:r>
    </w:p>
    <w:p w:rsidR="00831BC6" w:rsidRPr="000808C8" w:rsidRDefault="00831BC6" w:rsidP="00831BC6">
      <w:pPr>
        <w:jc w:val="center"/>
        <w:rPr>
          <w:b/>
          <w:szCs w:val="32"/>
        </w:rPr>
      </w:pPr>
    </w:p>
    <w:p w:rsidR="008652B8" w:rsidRPr="008652B8" w:rsidRDefault="008652B8" w:rsidP="008652B8">
      <w:pPr>
        <w:numPr>
          <w:ilvl w:val="0"/>
          <w:numId w:val="9"/>
        </w:numPr>
        <w:rPr>
          <w:szCs w:val="32"/>
        </w:rPr>
      </w:pPr>
      <w:r>
        <w:t>Що таке коди відповідей в HTTP? Для чого вони використовуються? Навести приклади найбільш популярних, в яких ситуаціях їх доцільно використовувати.</w:t>
      </w:r>
    </w:p>
    <w:p w:rsidR="00831BC6" w:rsidRDefault="00A62890" w:rsidP="00A62890">
      <w:pPr>
        <w:numPr>
          <w:ilvl w:val="0"/>
          <w:numId w:val="9"/>
        </w:numPr>
        <w:rPr>
          <w:szCs w:val="32"/>
        </w:rPr>
      </w:pPr>
      <w:r>
        <w:t>Як працювати з реляційною БД в застосунках на основі сервлетів? Як робити запити до БД, як виконувати основні CRUD операції? Навести приклади з власного коду.</w:t>
      </w:r>
    </w:p>
    <w:p w:rsidR="00831BC6" w:rsidRDefault="00831BC6" w:rsidP="00831BC6">
      <w:pPr>
        <w:ind w:left="360"/>
        <w:rPr>
          <w:szCs w:val="32"/>
        </w:rPr>
      </w:pPr>
    </w:p>
    <w:p w:rsidR="00831BC6" w:rsidRDefault="00831BC6" w:rsidP="00831BC6">
      <w:pPr>
        <w:ind w:left="360"/>
        <w:rPr>
          <w:szCs w:val="32"/>
        </w:rPr>
      </w:pPr>
    </w:p>
    <w:p w:rsidR="00831BC6" w:rsidRDefault="00831BC6" w:rsidP="00831BC6">
      <w:pPr>
        <w:ind w:left="360"/>
        <w:rPr>
          <w:szCs w:val="32"/>
        </w:rPr>
      </w:pPr>
    </w:p>
    <w:p w:rsidR="00831BC6" w:rsidRDefault="00831BC6" w:rsidP="00831BC6">
      <w:pPr>
        <w:ind w:left="360"/>
        <w:rPr>
          <w:szCs w:val="32"/>
        </w:rPr>
      </w:pPr>
    </w:p>
    <w:p w:rsidR="00831BC6" w:rsidRDefault="00831BC6" w:rsidP="00831BC6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831BC6" w:rsidRDefault="00831BC6" w:rsidP="00831BC6">
      <w:pPr>
        <w:ind w:left="360"/>
        <w:rPr>
          <w:szCs w:val="32"/>
        </w:rPr>
      </w:pPr>
    </w:p>
    <w:p w:rsidR="00831BC6" w:rsidRDefault="00831BC6" w:rsidP="00831BC6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831BC6" w:rsidRDefault="00831BC6" w:rsidP="00831BC6">
      <w:pPr>
        <w:ind w:left="360"/>
        <w:rPr>
          <w:szCs w:val="32"/>
        </w:rPr>
      </w:pPr>
    </w:p>
    <w:p w:rsidR="00831BC6" w:rsidRDefault="0068239C" w:rsidP="00831BC6">
      <w:pPr>
        <w:ind w:left="360"/>
        <w:rPr>
          <w:szCs w:val="32"/>
        </w:rPr>
      </w:pPr>
      <w:r>
        <w:rPr>
          <w:szCs w:val="32"/>
        </w:rPr>
        <w:t xml:space="preserve">Зав. кафедри                                                                                  </w:t>
      </w:r>
      <w:r w:rsidR="00BD2293">
        <w:rPr>
          <w:szCs w:val="32"/>
        </w:rPr>
        <w:t>Олександр ПРОВОТАР</w:t>
      </w:r>
    </w:p>
    <w:p w:rsidR="00831BC6" w:rsidRDefault="00831BC6" w:rsidP="00831BC6">
      <w:pPr>
        <w:ind w:left="360"/>
        <w:rPr>
          <w:szCs w:val="32"/>
          <w:lang w:val="ru-RU"/>
        </w:rPr>
      </w:pPr>
    </w:p>
    <w:p w:rsidR="00831BC6" w:rsidRDefault="00831BC6" w:rsidP="00831BC6">
      <w:pPr>
        <w:ind w:left="360"/>
        <w:rPr>
          <w:szCs w:val="32"/>
          <w:lang w:val="ru-RU"/>
        </w:rPr>
      </w:pPr>
    </w:p>
    <w:p w:rsidR="00831BC6" w:rsidRDefault="00831BC6" w:rsidP="00831BC6">
      <w:pPr>
        <w:ind w:left="360"/>
        <w:rPr>
          <w:szCs w:val="32"/>
          <w:lang w:val="ru-RU"/>
        </w:rPr>
      </w:pPr>
    </w:p>
    <w:p w:rsidR="00831BC6" w:rsidRDefault="00831BC6" w:rsidP="00831BC6">
      <w:pPr>
        <w:ind w:left="360"/>
        <w:rPr>
          <w:szCs w:val="32"/>
          <w:lang w:val="ru-RU"/>
        </w:rPr>
      </w:pPr>
    </w:p>
    <w:p w:rsidR="002B37F2" w:rsidRDefault="002B37F2" w:rsidP="00831BC6">
      <w:pPr>
        <w:ind w:left="360"/>
        <w:rPr>
          <w:szCs w:val="32"/>
          <w:lang w:val="ru-RU"/>
        </w:rPr>
      </w:pPr>
    </w:p>
    <w:p w:rsidR="002B37F2" w:rsidRDefault="002B37F2" w:rsidP="00831BC6">
      <w:pPr>
        <w:ind w:left="360"/>
        <w:rPr>
          <w:szCs w:val="32"/>
          <w:lang w:val="ru-RU"/>
        </w:rPr>
      </w:pPr>
    </w:p>
    <w:p w:rsidR="002B37F2" w:rsidRDefault="002B37F2" w:rsidP="00831BC6">
      <w:pPr>
        <w:ind w:left="360"/>
        <w:rPr>
          <w:szCs w:val="32"/>
          <w:lang w:val="ru-RU"/>
        </w:rPr>
      </w:pPr>
    </w:p>
    <w:p w:rsidR="00831BC6" w:rsidRDefault="00831BC6" w:rsidP="00831BC6">
      <w:pPr>
        <w:ind w:left="360"/>
        <w:rPr>
          <w:szCs w:val="32"/>
          <w:lang w:val="ru-RU"/>
        </w:rPr>
      </w:pPr>
    </w:p>
    <w:p w:rsidR="00831BC6" w:rsidRDefault="00831BC6" w:rsidP="00831BC6">
      <w:pPr>
        <w:jc w:val="center"/>
        <w:rPr>
          <w:szCs w:val="32"/>
        </w:rPr>
      </w:pPr>
      <w:r>
        <w:rPr>
          <w:szCs w:val="32"/>
        </w:rPr>
        <w:t>Київський національний університет імені Тараса Шевченка</w:t>
      </w:r>
    </w:p>
    <w:p w:rsidR="00831BC6" w:rsidRDefault="00E22AD1" w:rsidP="00831BC6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831BC6" w:rsidRPr="00917C3B" w:rsidRDefault="00260AC4" w:rsidP="00831BC6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831BC6" w:rsidRDefault="00260AC4" w:rsidP="00831BC6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831BC6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831BC6" w:rsidRPr="00260AC4" w:rsidRDefault="00831BC6" w:rsidP="00831BC6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Pr="00260AC4">
        <w:rPr>
          <w:b/>
          <w:szCs w:val="32"/>
          <w:lang w:val="ru-RU"/>
        </w:rPr>
        <w:t>10</w:t>
      </w:r>
    </w:p>
    <w:p w:rsidR="00831BC6" w:rsidRPr="000808C8" w:rsidRDefault="00831BC6" w:rsidP="00831BC6">
      <w:pPr>
        <w:jc w:val="center"/>
        <w:rPr>
          <w:b/>
          <w:szCs w:val="32"/>
        </w:rPr>
      </w:pPr>
    </w:p>
    <w:p w:rsidR="008652B8" w:rsidRPr="008652B8" w:rsidRDefault="008652B8" w:rsidP="008652B8">
      <w:pPr>
        <w:numPr>
          <w:ilvl w:val="0"/>
          <w:numId w:val="10"/>
        </w:numPr>
        <w:rPr>
          <w:szCs w:val="32"/>
        </w:rPr>
      </w:pPr>
      <w:r>
        <w:t>Які механізми безпеки існують в популярних мережевих протоколах? Порівняти їх. Які типові атаки на мережеві протоколи, яким чином механізми безпеки протидіють цим атакам?</w:t>
      </w:r>
    </w:p>
    <w:p w:rsidR="00831BC6" w:rsidRDefault="00A62890" w:rsidP="00A62890">
      <w:pPr>
        <w:numPr>
          <w:ilvl w:val="0"/>
          <w:numId w:val="10"/>
        </w:numPr>
        <w:rPr>
          <w:szCs w:val="32"/>
        </w:rPr>
      </w:pPr>
      <w:r>
        <w:t>Що таке сервлети? Навіщо вони використовуються? В чому відмінність між сервлетом, класом, об'єктом, методом, сервером, сервісом, мікросервісом? Навести приклади з власного коду.</w:t>
      </w:r>
    </w:p>
    <w:p w:rsidR="00831BC6" w:rsidRDefault="00831BC6" w:rsidP="00831BC6">
      <w:pPr>
        <w:ind w:left="360"/>
        <w:rPr>
          <w:szCs w:val="32"/>
        </w:rPr>
      </w:pPr>
    </w:p>
    <w:p w:rsidR="00831BC6" w:rsidRDefault="00831BC6" w:rsidP="00831BC6">
      <w:pPr>
        <w:ind w:left="360"/>
        <w:rPr>
          <w:szCs w:val="32"/>
        </w:rPr>
      </w:pPr>
    </w:p>
    <w:p w:rsidR="00831BC6" w:rsidRDefault="00831BC6" w:rsidP="00831BC6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831BC6" w:rsidRDefault="00831BC6" w:rsidP="00831BC6">
      <w:pPr>
        <w:ind w:left="360"/>
        <w:rPr>
          <w:szCs w:val="32"/>
        </w:rPr>
      </w:pPr>
    </w:p>
    <w:p w:rsidR="00831BC6" w:rsidRDefault="00831BC6" w:rsidP="00831BC6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831BC6" w:rsidRDefault="00831BC6" w:rsidP="00831BC6">
      <w:pPr>
        <w:ind w:left="360"/>
        <w:rPr>
          <w:szCs w:val="32"/>
        </w:rPr>
      </w:pPr>
    </w:p>
    <w:p w:rsidR="00831BC6" w:rsidRDefault="0068239C" w:rsidP="00831BC6">
      <w:pPr>
        <w:ind w:left="360"/>
        <w:rPr>
          <w:szCs w:val="32"/>
        </w:rPr>
      </w:pPr>
      <w:r>
        <w:rPr>
          <w:szCs w:val="32"/>
          <w:lang w:val="ru-RU"/>
        </w:rPr>
        <w:t xml:space="preserve">Зав. </w:t>
      </w:r>
      <w:proofErr w:type="spellStart"/>
      <w:r>
        <w:rPr>
          <w:szCs w:val="32"/>
          <w:lang w:val="ru-RU"/>
        </w:rPr>
        <w:t>кафедри</w:t>
      </w:r>
      <w:proofErr w:type="spellEnd"/>
      <w:r>
        <w:rPr>
          <w:szCs w:val="32"/>
          <w:lang w:val="ru-RU"/>
        </w:rPr>
        <w:t xml:space="preserve">                                                                                  </w:t>
      </w:r>
      <w:proofErr w:type="spellStart"/>
      <w:r w:rsidR="00BD2293">
        <w:rPr>
          <w:szCs w:val="32"/>
          <w:lang w:val="ru-RU"/>
        </w:rPr>
        <w:t>Олександр</w:t>
      </w:r>
      <w:proofErr w:type="spellEnd"/>
      <w:r w:rsidR="00BD2293">
        <w:rPr>
          <w:szCs w:val="32"/>
          <w:lang w:val="ru-RU"/>
        </w:rPr>
        <w:t xml:space="preserve"> ПРОВОТАР</w:t>
      </w:r>
    </w:p>
    <w:p w:rsidR="00831BC6" w:rsidRDefault="00831BC6" w:rsidP="00831BC6">
      <w:pPr>
        <w:ind w:left="360"/>
        <w:rPr>
          <w:szCs w:val="32"/>
          <w:lang w:val="ru-RU"/>
        </w:rPr>
      </w:pPr>
    </w:p>
    <w:p w:rsidR="00831BC6" w:rsidRDefault="00831BC6" w:rsidP="00831BC6">
      <w:pPr>
        <w:jc w:val="center"/>
        <w:rPr>
          <w:szCs w:val="32"/>
        </w:rPr>
      </w:pPr>
      <w:r>
        <w:rPr>
          <w:szCs w:val="32"/>
          <w:lang w:val="ru-RU"/>
        </w:rPr>
        <w:br w:type="page"/>
      </w:r>
      <w:r>
        <w:rPr>
          <w:szCs w:val="32"/>
        </w:rPr>
        <w:lastRenderedPageBreak/>
        <w:t>Київський національний університет імені Тараса Шевченка</w:t>
      </w:r>
    </w:p>
    <w:p w:rsidR="00831BC6" w:rsidRDefault="00E22AD1" w:rsidP="00831BC6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831BC6" w:rsidRPr="00917C3B" w:rsidRDefault="00260AC4" w:rsidP="00831BC6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831BC6" w:rsidRDefault="00260AC4" w:rsidP="00831BC6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831BC6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831BC6" w:rsidRPr="00260AC4" w:rsidRDefault="00831BC6" w:rsidP="00831BC6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>Екзаменаційний білет № 1</w:t>
      </w:r>
      <w:r w:rsidRPr="00260AC4">
        <w:rPr>
          <w:b/>
          <w:szCs w:val="32"/>
          <w:lang w:val="ru-RU"/>
        </w:rPr>
        <w:t>1</w:t>
      </w:r>
    </w:p>
    <w:p w:rsidR="00831BC6" w:rsidRPr="000808C8" w:rsidRDefault="00831BC6" w:rsidP="00831BC6">
      <w:pPr>
        <w:jc w:val="center"/>
        <w:rPr>
          <w:b/>
          <w:szCs w:val="32"/>
        </w:rPr>
      </w:pPr>
    </w:p>
    <w:p w:rsidR="008652B8" w:rsidRPr="008652B8" w:rsidRDefault="008652B8" w:rsidP="008652B8">
      <w:pPr>
        <w:numPr>
          <w:ilvl w:val="0"/>
          <w:numId w:val="11"/>
        </w:numPr>
        <w:rPr>
          <w:szCs w:val="32"/>
        </w:rPr>
      </w:pPr>
      <w:r>
        <w:t>Що таке HTTPS? Описати як це працює, особливості реалізації, налаштування. Від яких атак захищає HTTPS?</w:t>
      </w:r>
    </w:p>
    <w:p w:rsidR="00831BC6" w:rsidRDefault="00A62890" w:rsidP="00A62890">
      <w:pPr>
        <w:numPr>
          <w:ilvl w:val="0"/>
          <w:numId w:val="11"/>
        </w:numPr>
        <w:rPr>
          <w:szCs w:val="32"/>
        </w:rPr>
      </w:pPr>
      <w:r>
        <w:t>Як працювати з cookies та сесіями в вебзастосунках на основі сервлетів? Навести приклади з власного коду.</w:t>
      </w:r>
    </w:p>
    <w:p w:rsidR="00831BC6" w:rsidRDefault="00831BC6" w:rsidP="00831BC6">
      <w:pPr>
        <w:ind w:left="360"/>
        <w:rPr>
          <w:szCs w:val="32"/>
        </w:rPr>
      </w:pPr>
    </w:p>
    <w:p w:rsidR="00831BC6" w:rsidRDefault="00831BC6" w:rsidP="00831BC6">
      <w:pPr>
        <w:ind w:left="360"/>
        <w:rPr>
          <w:szCs w:val="32"/>
        </w:rPr>
      </w:pPr>
    </w:p>
    <w:p w:rsidR="00831BC6" w:rsidRDefault="00831BC6" w:rsidP="00831BC6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831BC6" w:rsidRDefault="00831BC6" w:rsidP="00831BC6">
      <w:pPr>
        <w:ind w:left="360"/>
        <w:rPr>
          <w:szCs w:val="32"/>
        </w:rPr>
      </w:pPr>
    </w:p>
    <w:p w:rsidR="00831BC6" w:rsidRDefault="00831BC6" w:rsidP="00831BC6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831BC6" w:rsidRDefault="00831BC6" w:rsidP="00831BC6">
      <w:pPr>
        <w:ind w:left="360"/>
        <w:rPr>
          <w:szCs w:val="32"/>
        </w:rPr>
      </w:pPr>
    </w:p>
    <w:p w:rsidR="00831BC6" w:rsidRDefault="0068239C" w:rsidP="00831BC6">
      <w:pPr>
        <w:ind w:left="360"/>
        <w:rPr>
          <w:szCs w:val="32"/>
        </w:rPr>
      </w:pPr>
      <w:r>
        <w:rPr>
          <w:szCs w:val="32"/>
        </w:rPr>
        <w:t xml:space="preserve">Зав. кафедри                                                                                  </w:t>
      </w:r>
      <w:r w:rsidR="00BD2293">
        <w:rPr>
          <w:szCs w:val="32"/>
        </w:rPr>
        <w:t>Олександр ПРОВОТАР</w:t>
      </w:r>
    </w:p>
    <w:p w:rsidR="00831BC6" w:rsidRDefault="00831BC6" w:rsidP="00831BC6">
      <w:pPr>
        <w:ind w:left="360"/>
        <w:rPr>
          <w:szCs w:val="32"/>
          <w:lang w:val="ru-RU"/>
        </w:rPr>
      </w:pPr>
    </w:p>
    <w:p w:rsidR="00831BC6" w:rsidRDefault="00831BC6" w:rsidP="00831BC6">
      <w:pPr>
        <w:ind w:left="360"/>
        <w:rPr>
          <w:szCs w:val="32"/>
          <w:lang w:val="ru-RU"/>
        </w:rPr>
      </w:pPr>
    </w:p>
    <w:p w:rsidR="002B37F2" w:rsidRDefault="002B37F2" w:rsidP="00831BC6">
      <w:pPr>
        <w:ind w:left="360"/>
        <w:rPr>
          <w:szCs w:val="32"/>
          <w:lang w:val="ru-RU"/>
        </w:rPr>
      </w:pPr>
    </w:p>
    <w:p w:rsidR="002B37F2" w:rsidRDefault="002B37F2" w:rsidP="00831BC6">
      <w:pPr>
        <w:ind w:left="360"/>
        <w:rPr>
          <w:szCs w:val="32"/>
          <w:lang w:val="ru-RU"/>
        </w:rPr>
      </w:pPr>
    </w:p>
    <w:p w:rsidR="002B37F2" w:rsidRDefault="002B37F2" w:rsidP="00831BC6">
      <w:pPr>
        <w:ind w:left="360"/>
        <w:rPr>
          <w:szCs w:val="32"/>
          <w:lang w:val="ru-RU"/>
        </w:rPr>
      </w:pPr>
    </w:p>
    <w:p w:rsidR="002B37F2" w:rsidRDefault="002B37F2" w:rsidP="00831BC6">
      <w:pPr>
        <w:ind w:left="360"/>
        <w:rPr>
          <w:szCs w:val="32"/>
          <w:lang w:val="ru-RU"/>
        </w:rPr>
      </w:pPr>
    </w:p>
    <w:p w:rsidR="002B37F2" w:rsidRDefault="002B37F2" w:rsidP="00831BC6">
      <w:pPr>
        <w:ind w:left="360"/>
        <w:rPr>
          <w:szCs w:val="32"/>
          <w:lang w:val="ru-RU"/>
        </w:rPr>
      </w:pPr>
    </w:p>
    <w:p w:rsidR="00831BC6" w:rsidRDefault="00831BC6" w:rsidP="00831BC6">
      <w:pPr>
        <w:ind w:left="360"/>
        <w:rPr>
          <w:szCs w:val="32"/>
          <w:lang w:val="ru-RU"/>
        </w:rPr>
      </w:pPr>
    </w:p>
    <w:p w:rsidR="00831BC6" w:rsidRDefault="00831BC6" w:rsidP="00831BC6">
      <w:pPr>
        <w:ind w:left="360"/>
        <w:rPr>
          <w:szCs w:val="32"/>
          <w:lang w:val="ru-RU"/>
        </w:rPr>
      </w:pPr>
    </w:p>
    <w:p w:rsidR="00831BC6" w:rsidRDefault="00831BC6" w:rsidP="00831BC6">
      <w:pPr>
        <w:jc w:val="center"/>
        <w:rPr>
          <w:szCs w:val="32"/>
        </w:rPr>
      </w:pPr>
      <w:r>
        <w:rPr>
          <w:szCs w:val="32"/>
        </w:rPr>
        <w:t>Київський національний університет імені Тараса Шевченка</w:t>
      </w:r>
    </w:p>
    <w:p w:rsidR="00831BC6" w:rsidRDefault="00E22AD1" w:rsidP="00831BC6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831BC6" w:rsidRPr="00917C3B" w:rsidRDefault="00260AC4" w:rsidP="00831BC6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831BC6" w:rsidRDefault="00260AC4" w:rsidP="00831BC6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831BC6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831BC6" w:rsidRDefault="00831BC6" w:rsidP="00831BC6">
      <w:pPr>
        <w:jc w:val="center"/>
        <w:rPr>
          <w:b/>
          <w:szCs w:val="32"/>
        </w:rPr>
      </w:pPr>
      <w:r w:rsidRPr="000808C8">
        <w:rPr>
          <w:b/>
          <w:szCs w:val="32"/>
        </w:rPr>
        <w:t xml:space="preserve">Екзаменаційний білет № </w:t>
      </w:r>
      <w:r w:rsidRPr="00260AC4">
        <w:rPr>
          <w:b/>
          <w:szCs w:val="32"/>
          <w:lang w:val="ru-RU"/>
        </w:rPr>
        <w:t>1</w:t>
      </w:r>
      <w:r>
        <w:rPr>
          <w:b/>
          <w:szCs w:val="32"/>
        </w:rPr>
        <w:t>2</w:t>
      </w:r>
    </w:p>
    <w:p w:rsidR="00831BC6" w:rsidRPr="000808C8" w:rsidRDefault="00831BC6" w:rsidP="00831BC6">
      <w:pPr>
        <w:jc w:val="center"/>
        <w:rPr>
          <w:b/>
          <w:szCs w:val="32"/>
        </w:rPr>
      </w:pPr>
    </w:p>
    <w:p w:rsidR="008652B8" w:rsidRPr="008652B8" w:rsidRDefault="008652B8" w:rsidP="008652B8">
      <w:pPr>
        <w:numPr>
          <w:ilvl w:val="0"/>
          <w:numId w:val="12"/>
        </w:numPr>
        <w:rPr>
          <w:szCs w:val="32"/>
        </w:rPr>
      </w:pPr>
      <w:r>
        <w:t>Що таке архітектура клієнт-сервер? Описати основні компоненти, їх взаємодію. Переваги та недоліки цієї архітектури. Приклади застосунків, що її використовують.</w:t>
      </w:r>
    </w:p>
    <w:p w:rsidR="00831BC6" w:rsidRDefault="00A62890" w:rsidP="00A62890">
      <w:pPr>
        <w:numPr>
          <w:ilvl w:val="0"/>
          <w:numId w:val="12"/>
        </w:numPr>
        <w:rPr>
          <w:szCs w:val="32"/>
        </w:rPr>
      </w:pPr>
      <w:r>
        <w:t>Що таке методи doGet() та doPost()? В чому між ними відмінність? Коли який варто використовувати? Навести приклади з власного коду.</w:t>
      </w:r>
    </w:p>
    <w:p w:rsidR="00831BC6" w:rsidRDefault="00831BC6" w:rsidP="00831BC6">
      <w:pPr>
        <w:ind w:left="360"/>
        <w:rPr>
          <w:szCs w:val="32"/>
        </w:rPr>
      </w:pPr>
    </w:p>
    <w:p w:rsidR="00831BC6" w:rsidRDefault="00831BC6" w:rsidP="00831BC6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831BC6" w:rsidRDefault="00831BC6" w:rsidP="00831BC6">
      <w:pPr>
        <w:ind w:left="360"/>
        <w:rPr>
          <w:szCs w:val="32"/>
        </w:rPr>
      </w:pPr>
    </w:p>
    <w:p w:rsidR="00831BC6" w:rsidRDefault="00831BC6" w:rsidP="00831BC6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831BC6" w:rsidRDefault="00831BC6" w:rsidP="00831BC6">
      <w:pPr>
        <w:ind w:left="360"/>
        <w:rPr>
          <w:szCs w:val="32"/>
        </w:rPr>
      </w:pPr>
    </w:p>
    <w:p w:rsidR="00831BC6" w:rsidRDefault="0068239C" w:rsidP="00831BC6">
      <w:pPr>
        <w:ind w:left="360"/>
        <w:rPr>
          <w:szCs w:val="32"/>
        </w:rPr>
      </w:pPr>
      <w:r>
        <w:rPr>
          <w:szCs w:val="32"/>
          <w:lang w:val="ru-RU"/>
        </w:rPr>
        <w:t xml:space="preserve">Зав. </w:t>
      </w:r>
      <w:proofErr w:type="spellStart"/>
      <w:r>
        <w:rPr>
          <w:szCs w:val="32"/>
          <w:lang w:val="ru-RU"/>
        </w:rPr>
        <w:t>кафедри</w:t>
      </w:r>
      <w:proofErr w:type="spellEnd"/>
      <w:r>
        <w:rPr>
          <w:szCs w:val="32"/>
          <w:lang w:val="ru-RU"/>
        </w:rPr>
        <w:t xml:space="preserve">                                                                                  </w:t>
      </w:r>
      <w:proofErr w:type="spellStart"/>
      <w:r w:rsidR="00BD2293">
        <w:rPr>
          <w:szCs w:val="32"/>
          <w:lang w:val="ru-RU"/>
        </w:rPr>
        <w:t>Олександр</w:t>
      </w:r>
      <w:proofErr w:type="spellEnd"/>
      <w:r w:rsidR="00BD2293">
        <w:rPr>
          <w:szCs w:val="32"/>
          <w:lang w:val="ru-RU"/>
        </w:rPr>
        <w:t xml:space="preserve"> ПРОВОТАР</w:t>
      </w:r>
    </w:p>
    <w:p w:rsidR="00831BC6" w:rsidRDefault="00831BC6" w:rsidP="00831BC6">
      <w:pPr>
        <w:ind w:left="360"/>
        <w:rPr>
          <w:szCs w:val="32"/>
          <w:lang w:val="ru-RU"/>
        </w:rPr>
      </w:pPr>
    </w:p>
    <w:p w:rsidR="00760719" w:rsidRDefault="00831BC6" w:rsidP="00760719">
      <w:pPr>
        <w:jc w:val="center"/>
        <w:rPr>
          <w:szCs w:val="32"/>
        </w:rPr>
      </w:pPr>
      <w:r>
        <w:rPr>
          <w:szCs w:val="32"/>
          <w:lang w:val="ru-RU"/>
        </w:rPr>
        <w:br w:type="page"/>
      </w:r>
      <w:r w:rsidR="00760719">
        <w:rPr>
          <w:szCs w:val="32"/>
        </w:rPr>
        <w:lastRenderedPageBreak/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>Екзаменаційний білет № 1</w:t>
      </w:r>
      <w:r w:rsidRPr="00C37918">
        <w:rPr>
          <w:b/>
          <w:szCs w:val="32"/>
          <w:lang w:val="ru-RU"/>
        </w:rPr>
        <w:t>3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8652B8" w:rsidRPr="008652B8" w:rsidRDefault="008652B8" w:rsidP="00D03EF1">
      <w:pPr>
        <w:numPr>
          <w:ilvl w:val="0"/>
          <w:numId w:val="13"/>
        </w:numPr>
        <w:rPr>
          <w:szCs w:val="32"/>
        </w:rPr>
      </w:pPr>
      <w:r>
        <w:t>Що таке багаторівнева архітектура? Описати основні компоненти, їх взаємодію. Переваги та недоліки цієї архітектури. Приклади застосунків, що її використовують.</w:t>
      </w:r>
    </w:p>
    <w:p w:rsidR="00760719" w:rsidRDefault="00A62890" w:rsidP="00A62890">
      <w:pPr>
        <w:numPr>
          <w:ilvl w:val="0"/>
          <w:numId w:val="13"/>
        </w:numPr>
        <w:rPr>
          <w:szCs w:val="32"/>
        </w:rPr>
      </w:pPr>
      <w:r>
        <w:t>Як реалізувати статичні (з точки зору сервера) вебсторінки чи ресурси в застосунках на основі сервлетів? Навести різні способи, порівняти їх.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в. кафедри                                                                                  </w:t>
      </w:r>
      <w:r w:rsidR="00BD2293">
        <w:rPr>
          <w:szCs w:val="32"/>
        </w:rPr>
        <w:t>Олександр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</w:rPr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Default="00760719" w:rsidP="00760719">
      <w:pPr>
        <w:jc w:val="center"/>
        <w:rPr>
          <w:b/>
          <w:szCs w:val="32"/>
        </w:rPr>
      </w:pPr>
      <w:r w:rsidRPr="000808C8">
        <w:rPr>
          <w:b/>
          <w:szCs w:val="32"/>
        </w:rPr>
        <w:t xml:space="preserve">Екзаменаційний білет № </w:t>
      </w:r>
      <w:r w:rsidRPr="00C37918">
        <w:rPr>
          <w:b/>
          <w:szCs w:val="32"/>
          <w:lang w:val="ru-RU"/>
        </w:rPr>
        <w:t>14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8652B8" w:rsidRPr="008652B8" w:rsidRDefault="008652B8" w:rsidP="008652B8">
      <w:pPr>
        <w:numPr>
          <w:ilvl w:val="0"/>
          <w:numId w:val="14"/>
        </w:numPr>
        <w:rPr>
          <w:szCs w:val="32"/>
        </w:rPr>
      </w:pPr>
      <w:r>
        <w:t>Описати різні схеми організації вебзастосунків - класичні (Web 1.0), AJAX, SPA, SSR. Описати типову взаємодію між клієнтом та сервером для кожної з них. Порівняти за можливостями, за складністю реалізації на сервері та клієнті.</w:t>
      </w:r>
    </w:p>
    <w:p w:rsidR="00760719" w:rsidRDefault="00A62890" w:rsidP="00A62890">
      <w:pPr>
        <w:numPr>
          <w:ilvl w:val="0"/>
          <w:numId w:val="14"/>
        </w:numPr>
        <w:rPr>
          <w:szCs w:val="32"/>
        </w:rPr>
      </w:pPr>
      <w:r>
        <w:t>Що таке application server? Навіщо вони використовуються? Навести приклади популярних реалізацій, як їх встановлювати та налаштовувати, як запускати в них власні застосунки.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  <w:lang w:val="ru-RU"/>
        </w:rPr>
        <w:t xml:space="preserve">Зав. </w:t>
      </w:r>
      <w:proofErr w:type="spellStart"/>
      <w:r>
        <w:rPr>
          <w:szCs w:val="32"/>
          <w:lang w:val="ru-RU"/>
        </w:rPr>
        <w:t>кафедри</w:t>
      </w:r>
      <w:proofErr w:type="spellEnd"/>
      <w:r>
        <w:rPr>
          <w:szCs w:val="32"/>
          <w:lang w:val="ru-RU"/>
        </w:rPr>
        <w:t xml:space="preserve">                                                                                  </w:t>
      </w:r>
      <w:proofErr w:type="spellStart"/>
      <w:r w:rsidR="00BD2293">
        <w:rPr>
          <w:szCs w:val="32"/>
          <w:lang w:val="ru-RU"/>
        </w:rPr>
        <w:t>Олександр</w:t>
      </w:r>
      <w:proofErr w:type="spellEnd"/>
      <w:r w:rsidR="00BD2293">
        <w:rPr>
          <w:szCs w:val="32"/>
          <w:lang w:val="ru-RU"/>
        </w:rPr>
        <w:t xml:space="preserve">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  <w:lang w:val="ru-RU"/>
        </w:rPr>
        <w:br w:type="page"/>
      </w:r>
      <w:r>
        <w:rPr>
          <w:szCs w:val="32"/>
        </w:rPr>
        <w:lastRenderedPageBreak/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Pr="00C37918">
        <w:rPr>
          <w:b/>
          <w:szCs w:val="32"/>
          <w:lang w:val="ru-RU"/>
        </w:rPr>
        <w:t>15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8652B8" w:rsidRPr="008652B8" w:rsidRDefault="008652B8" w:rsidP="008652B8">
      <w:pPr>
        <w:numPr>
          <w:ilvl w:val="0"/>
          <w:numId w:val="15"/>
        </w:numPr>
        <w:rPr>
          <w:szCs w:val="32"/>
        </w:rPr>
      </w:pPr>
      <w:r>
        <w:t xml:space="preserve">Що таке вебфреймворки? Які основні можливості вони надають? Навести приклади популярних фреймворків дл різних мов програмування. </w:t>
      </w:r>
    </w:p>
    <w:p w:rsidR="00760719" w:rsidRDefault="00A62890" w:rsidP="00A62890">
      <w:pPr>
        <w:numPr>
          <w:ilvl w:val="0"/>
          <w:numId w:val="15"/>
        </w:numPr>
        <w:rPr>
          <w:szCs w:val="32"/>
        </w:rPr>
      </w:pPr>
      <w:r>
        <w:t>Як реалізувати динамічні (з точки зору сервера) вебсторінки в застосунках на основі сервлетів? Навести різні способи, порівняти їх.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в. кафедри                                                                                  </w:t>
      </w:r>
      <w:r w:rsidR="00BD2293">
        <w:rPr>
          <w:szCs w:val="32"/>
        </w:rPr>
        <w:t>Олександр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</w:rPr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Pr="00C37918">
        <w:rPr>
          <w:b/>
          <w:szCs w:val="32"/>
          <w:lang w:val="ru-RU"/>
        </w:rPr>
        <w:t>16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8652B8" w:rsidRPr="008652B8" w:rsidRDefault="008652B8" w:rsidP="008652B8">
      <w:pPr>
        <w:numPr>
          <w:ilvl w:val="0"/>
          <w:numId w:val="16"/>
        </w:numPr>
        <w:rPr>
          <w:szCs w:val="32"/>
        </w:rPr>
      </w:pPr>
      <w:r>
        <w:t>Що таке URL? Як описується відображення - які фрагменти коду будуть обробляти які URL? Порівняти різні способи такого відображення.</w:t>
      </w:r>
    </w:p>
    <w:p w:rsidR="00760719" w:rsidRDefault="00A62890" w:rsidP="00A62890">
      <w:pPr>
        <w:numPr>
          <w:ilvl w:val="0"/>
          <w:numId w:val="16"/>
        </w:numPr>
        <w:rPr>
          <w:szCs w:val="32"/>
        </w:rPr>
      </w:pPr>
      <w:r>
        <w:t>Що таке менеджер залежностей, менеджер пакетів? В чому між ними відмінність? Які популярні засоби використовуються в Java? Як їх використовувати під час реалізації вебзастосунків на основі сервлетів?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  <w:lang w:val="ru-RU"/>
        </w:rPr>
        <w:t xml:space="preserve">Зав. </w:t>
      </w:r>
      <w:proofErr w:type="spellStart"/>
      <w:r>
        <w:rPr>
          <w:szCs w:val="32"/>
          <w:lang w:val="ru-RU"/>
        </w:rPr>
        <w:t>кафедри</w:t>
      </w:r>
      <w:proofErr w:type="spellEnd"/>
      <w:r>
        <w:rPr>
          <w:szCs w:val="32"/>
          <w:lang w:val="ru-RU"/>
        </w:rPr>
        <w:t xml:space="preserve">                                                                                  </w:t>
      </w:r>
      <w:proofErr w:type="spellStart"/>
      <w:r w:rsidR="00BD2293">
        <w:rPr>
          <w:szCs w:val="32"/>
          <w:lang w:val="ru-RU"/>
        </w:rPr>
        <w:t>Олександр</w:t>
      </w:r>
      <w:proofErr w:type="spellEnd"/>
      <w:r w:rsidR="00BD2293">
        <w:rPr>
          <w:szCs w:val="32"/>
          <w:lang w:val="ru-RU"/>
        </w:rPr>
        <w:t xml:space="preserve">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  <w:lang w:val="ru-RU"/>
        </w:rPr>
        <w:br w:type="page"/>
      </w:r>
      <w:r>
        <w:rPr>
          <w:szCs w:val="32"/>
        </w:rPr>
        <w:lastRenderedPageBreak/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Pr="00C37918">
        <w:rPr>
          <w:b/>
          <w:szCs w:val="32"/>
          <w:lang w:val="ru-RU"/>
        </w:rPr>
        <w:t>17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8652B8" w:rsidRPr="008652B8" w:rsidRDefault="008652B8" w:rsidP="008652B8">
      <w:pPr>
        <w:numPr>
          <w:ilvl w:val="0"/>
          <w:numId w:val="17"/>
        </w:numPr>
        <w:rPr>
          <w:szCs w:val="32"/>
        </w:rPr>
      </w:pPr>
      <w:r>
        <w:t>Як відбувається взаємодія між клієнтом і сервером у вебзастосунках? Описати основні методи взаємодії, їх переваги та недоліки.</w:t>
      </w:r>
    </w:p>
    <w:p w:rsidR="00760719" w:rsidRDefault="00A62890" w:rsidP="00A62890">
      <w:pPr>
        <w:numPr>
          <w:ilvl w:val="0"/>
          <w:numId w:val="17"/>
        </w:numPr>
        <w:rPr>
          <w:szCs w:val="32"/>
        </w:rPr>
      </w:pPr>
      <w:r>
        <w:t>Як працювати з JWT токенами в вебзастосунках на основі сервлетів?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E67BC6" w:rsidRDefault="00E67BC6" w:rsidP="00760719">
      <w:pPr>
        <w:ind w:left="360"/>
        <w:rPr>
          <w:szCs w:val="32"/>
        </w:rPr>
      </w:pPr>
    </w:p>
    <w:p w:rsidR="00E67BC6" w:rsidRDefault="00E67BC6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в. кафедри                                                                                  </w:t>
      </w:r>
      <w:r w:rsidR="00BD2293">
        <w:rPr>
          <w:szCs w:val="32"/>
        </w:rPr>
        <w:t>Олександр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</w:rPr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Pr="00C37918">
        <w:rPr>
          <w:b/>
          <w:szCs w:val="32"/>
          <w:lang w:val="ru-RU"/>
        </w:rPr>
        <w:t>18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8652B8" w:rsidRPr="008652B8" w:rsidRDefault="008652B8" w:rsidP="008652B8">
      <w:pPr>
        <w:numPr>
          <w:ilvl w:val="0"/>
          <w:numId w:val="18"/>
        </w:numPr>
        <w:rPr>
          <w:szCs w:val="32"/>
        </w:rPr>
      </w:pPr>
      <w:r>
        <w:t>Які проблеми можливі з оновленням сторінки при використанні POST запитів? Які є методи вирішення цих проблем? Порівняти ці методи.</w:t>
      </w:r>
    </w:p>
    <w:p w:rsidR="00760719" w:rsidRDefault="00A62890" w:rsidP="00A62890">
      <w:pPr>
        <w:numPr>
          <w:ilvl w:val="0"/>
          <w:numId w:val="18"/>
        </w:numPr>
        <w:rPr>
          <w:szCs w:val="32"/>
        </w:rPr>
      </w:pPr>
      <w:r>
        <w:t>Що таке класи HttpServletRequest та HttpServletResponse? В чому між ними відмінність? До якого простору імен/пакету вони належать? Як їх використовувати?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  <w:lang w:val="ru-RU"/>
        </w:rPr>
        <w:t xml:space="preserve">Зав. </w:t>
      </w:r>
      <w:proofErr w:type="spellStart"/>
      <w:r>
        <w:rPr>
          <w:szCs w:val="32"/>
          <w:lang w:val="ru-RU"/>
        </w:rPr>
        <w:t>кафедри</w:t>
      </w:r>
      <w:proofErr w:type="spellEnd"/>
      <w:r>
        <w:rPr>
          <w:szCs w:val="32"/>
          <w:lang w:val="ru-RU"/>
        </w:rPr>
        <w:t xml:space="preserve">                                                                                  </w:t>
      </w:r>
      <w:proofErr w:type="spellStart"/>
      <w:r w:rsidR="00BD2293">
        <w:rPr>
          <w:szCs w:val="32"/>
          <w:lang w:val="ru-RU"/>
        </w:rPr>
        <w:t>Олександр</w:t>
      </w:r>
      <w:proofErr w:type="spellEnd"/>
      <w:r w:rsidR="00BD2293">
        <w:rPr>
          <w:szCs w:val="32"/>
          <w:lang w:val="ru-RU"/>
        </w:rPr>
        <w:t xml:space="preserve">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  <w:lang w:val="ru-RU"/>
        </w:rPr>
        <w:br w:type="page"/>
      </w:r>
      <w:r>
        <w:rPr>
          <w:szCs w:val="32"/>
        </w:rPr>
        <w:lastRenderedPageBreak/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Pr="00C37918">
        <w:rPr>
          <w:b/>
          <w:szCs w:val="32"/>
          <w:lang w:val="ru-RU"/>
        </w:rPr>
        <w:t>19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8652B8" w:rsidRPr="008652B8" w:rsidRDefault="008652B8" w:rsidP="008652B8">
      <w:pPr>
        <w:numPr>
          <w:ilvl w:val="0"/>
          <w:numId w:val="19"/>
        </w:numPr>
        <w:rPr>
          <w:szCs w:val="32"/>
        </w:rPr>
      </w:pPr>
      <w:r>
        <w:t>Що таке автентифікація, авторизація? В чому між ними відмінність? Як це реалізується в вебзастосунках? Описати детально cookies, сесії.</w:t>
      </w:r>
    </w:p>
    <w:p w:rsidR="00760719" w:rsidRDefault="00A62890" w:rsidP="00A62890">
      <w:pPr>
        <w:numPr>
          <w:ilvl w:val="0"/>
          <w:numId w:val="19"/>
        </w:numPr>
        <w:rPr>
          <w:szCs w:val="32"/>
        </w:rPr>
      </w:pPr>
      <w:r>
        <w:t>Що таке контейнер сервлетів? Навіщо вони використовуються? В чому відмінність між контейнерами сервлетів, web server, application server?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в. кафедри                                                                                  </w:t>
      </w:r>
      <w:r w:rsidR="00BD2293">
        <w:rPr>
          <w:szCs w:val="32"/>
        </w:rPr>
        <w:t>Олександр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D22D8D" w:rsidRDefault="00D22D8D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</w:rPr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Pr="00C37918">
        <w:rPr>
          <w:b/>
          <w:szCs w:val="32"/>
          <w:lang w:val="ru-RU"/>
        </w:rPr>
        <w:t>20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760719" w:rsidRPr="009536F2" w:rsidRDefault="008652B8" w:rsidP="008652B8">
      <w:pPr>
        <w:numPr>
          <w:ilvl w:val="0"/>
          <w:numId w:val="20"/>
        </w:numPr>
        <w:rPr>
          <w:szCs w:val="32"/>
          <w:lang w:val="ru-RU"/>
        </w:rPr>
      </w:pPr>
      <w:r>
        <w:t>Що таке автентифікація, авторизація? В чому між ними відмінність? Як це реалізується в вебзастосунках? Описати детально JWT токени.</w:t>
      </w:r>
    </w:p>
    <w:p w:rsidR="00760719" w:rsidRDefault="00A62890" w:rsidP="00A62890">
      <w:pPr>
        <w:numPr>
          <w:ilvl w:val="0"/>
          <w:numId w:val="20"/>
        </w:numPr>
        <w:rPr>
          <w:szCs w:val="32"/>
        </w:rPr>
      </w:pPr>
      <w:r>
        <w:t>Як тестувати роботу з БД в застосунках но основі сервлетів?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  <w:lang w:val="ru-RU"/>
        </w:rPr>
        <w:t xml:space="preserve">Зав. </w:t>
      </w:r>
      <w:proofErr w:type="spellStart"/>
      <w:r>
        <w:rPr>
          <w:szCs w:val="32"/>
          <w:lang w:val="ru-RU"/>
        </w:rPr>
        <w:t>кафедри</w:t>
      </w:r>
      <w:proofErr w:type="spellEnd"/>
      <w:r>
        <w:rPr>
          <w:szCs w:val="32"/>
          <w:lang w:val="ru-RU"/>
        </w:rPr>
        <w:t xml:space="preserve">                                                                                  </w:t>
      </w:r>
      <w:proofErr w:type="spellStart"/>
      <w:r w:rsidR="00BD2293">
        <w:rPr>
          <w:szCs w:val="32"/>
          <w:lang w:val="ru-RU"/>
        </w:rPr>
        <w:t>Олександр</w:t>
      </w:r>
      <w:proofErr w:type="spellEnd"/>
      <w:r w:rsidR="00BD2293">
        <w:rPr>
          <w:szCs w:val="32"/>
          <w:lang w:val="ru-RU"/>
        </w:rPr>
        <w:t xml:space="preserve"> ПРОВОТАР</w:t>
      </w:r>
    </w:p>
    <w:p w:rsidR="00760719" w:rsidRDefault="00760719" w:rsidP="00760719">
      <w:pPr>
        <w:jc w:val="center"/>
        <w:rPr>
          <w:szCs w:val="32"/>
        </w:rPr>
      </w:pPr>
      <w:r>
        <w:rPr>
          <w:szCs w:val="32"/>
          <w:lang w:val="ru-RU"/>
        </w:rPr>
        <w:br w:type="page"/>
      </w:r>
      <w:r>
        <w:rPr>
          <w:szCs w:val="32"/>
        </w:rPr>
        <w:lastRenderedPageBreak/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Pr="00C37918">
        <w:rPr>
          <w:b/>
          <w:szCs w:val="32"/>
          <w:lang w:val="ru-RU"/>
        </w:rPr>
        <w:t>21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D03EF1" w:rsidRPr="00D03EF1" w:rsidRDefault="00D03EF1" w:rsidP="00D03EF1">
      <w:pPr>
        <w:numPr>
          <w:ilvl w:val="0"/>
          <w:numId w:val="21"/>
        </w:numPr>
        <w:rPr>
          <w:szCs w:val="32"/>
        </w:rPr>
      </w:pPr>
      <w:r>
        <w:t>Що таке автентифікація, авторизація? В чому між ними відмінність? Як це реалізується в вебзастосунках? Описати детально OAuth.</w:t>
      </w:r>
    </w:p>
    <w:p w:rsidR="00760719" w:rsidRDefault="00A62890" w:rsidP="00A62890">
      <w:pPr>
        <w:numPr>
          <w:ilvl w:val="0"/>
          <w:numId w:val="21"/>
        </w:numPr>
        <w:rPr>
          <w:szCs w:val="32"/>
        </w:rPr>
      </w:pPr>
      <w:r>
        <w:t>Що таке application server? Навіщо вони використовуються? В чому відмінність між application server, web server, servlet container?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в. кафедри                                                                                  </w:t>
      </w:r>
      <w:r w:rsidR="00BD2293">
        <w:rPr>
          <w:szCs w:val="32"/>
        </w:rPr>
        <w:t>Олександр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</w:rPr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Pr="00C37918">
        <w:rPr>
          <w:b/>
          <w:szCs w:val="32"/>
          <w:lang w:val="ru-RU"/>
        </w:rPr>
        <w:t>22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760719" w:rsidRPr="00917C3B" w:rsidRDefault="00D03EF1" w:rsidP="00D03EF1">
      <w:pPr>
        <w:numPr>
          <w:ilvl w:val="0"/>
          <w:numId w:val="22"/>
        </w:numPr>
        <w:rPr>
          <w:szCs w:val="32"/>
          <w:lang w:val="en-US"/>
        </w:rPr>
      </w:pPr>
      <w:r>
        <w:t>Що таке мережеві протоколи? Для чого вони використовуються? В чому відмінність між мережевими протоколами, програмами, застосунками? Навести приклади популярних протоколів.</w:t>
      </w:r>
    </w:p>
    <w:p w:rsidR="00760719" w:rsidRDefault="00A62890" w:rsidP="00A62890">
      <w:pPr>
        <w:numPr>
          <w:ilvl w:val="0"/>
          <w:numId w:val="22"/>
        </w:numPr>
        <w:rPr>
          <w:szCs w:val="32"/>
        </w:rPr>
      </w:pPr>
      <w:r>
        <w:t>Як будувати та розгортати вебзастосунки на основі сервлетів? В чому відмінність від просто Java застосунків? від вебзастосунків іншими мовами чи з використанням інших технологій?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  <w:lang w:val="ru-RU"/>
        </w:rPr>
        <w:t xml:space="preserve">Зав. </w:t>
      </w:r>
      <w:proofErr w:type="spellStart"/>
      <w:r>
        <w:rPr>
          <w:szCs w:val="32"/>
          <w:lang w:val="ru-RU"/>
        </w:rPr>
        <w:t>кафедри</w:t>
      </w:r>
      <w:proofErr w:type="spellEnd"/>
      <w:r>
        <w:rPr>
          <w:szCs w:val="32"/>
          <w:lang w:val="ru-RU"/>
        </w:rPr>
        <w:t xml:space="preserve">                                                                                  </w:t>
      </w:r>
      <w:proofErr w:type="spellStart"/>
      <w:r w:rsidR="00BD2293">
        <w:rPr>
          <w:szCs w:val="32"/>
          <w:lang w:val="ru-RU"/>
        </w:rPr>
        <w:t>Олександр</w:t>
      </w:r>
      <w:proofErr w:type="spellEnd"/>
      <w:r w:rsidR="00BD2293">
        <w:rPr>
          <w:szCs w:val="32"/>
          <w:lang w:val="ru-RU"/>
        </w:rPr>
        <w:t xml:space="preserve">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  <w:lang w:val="ru-RU"/>
        </w:rPr>
        <w:br w:type="page"/>
      </w:r>
      <w:r>
        <w:rPr>
          <w:szCs w:val="32"/>
        </w:rPr>
        <w:lastRenderedPageBreak/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Pr="00C37918">
        <w:rPr>
          <w:b/>
          <w:szCs w:val="32"/>
          <w:lang w:val="ru-RU"/>
        </w:rPr>
        <w:t>23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D03EF1" w:rsidRPr="00D03EF1" w:rsidRDefault="00D03EF1" w:rsidP="00D03EF1">
      <w:pPr>
        <w:numPr>
          <w:ilvl w:val="0"/>
          <w:numId w:val="23"/>
        </w:numPr>
        <w:rPr>
          <w:szCs w:val="32"/>
        </w:rPr>
      </w:pPr>
      <w:r>
        <w:t>Що таке стек протоколів? Описати два найбільш популярні стеки протоколів, їх рівні, приклади протоколів на кожному рівні. Порівняти ці стеки. Який з них є найбільш популярним в сучасних мережах, чому?</w:t>
      </w:r>
    </w:p>
    <w:p w:rsidR="00760719" w:rsidRDefault="001A63F4" w:rsidP="001A63F4">
      <w:pPr>
        <w:numPr>
          <w:ilvl w:val="0"/>
          <w:numId w:val="23"/>
        </w:numPr>
        <w:rPr>
          <w:szCs w:val="32"/>
        </w:rPr>
      </w:pPr>
      <w:r>
        <w:t>Як працювати з cookies та сесіями в вебзастосунках на основі сервлетів?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в. кафедри                                                                                  </w:t>
      </w:r>
      <w:r w:rsidR="00BD2293">
        <w:rPr>
          <w:szCs w:val="32"/>
        </w:rPr>
        <w:t>Олександр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463F73" w:rsidRDefault="00463F73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463F73" w:rsidRDefault="00463F73" w:rsidP="00760719">
      <w:pPr>
        <w:ind w:left="360"/>
        <w:rPr>
          <w:szCs w:val="32"/>
          <w:lang w:val="ru-RU"/>
        </w:rPr>
      </w:pPr>
    </w:p>
    <w:p w:rsidR="00463F73" w:rsidRDefault="00463F73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</w:rPr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Pr="00C37918">
        <w:rPr>
          <w:b/>
          <w:szCs w:val="32"/>
          <w:lang w:val="ru-RU"/>
        </w:rPr>
        <w:t>24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D03EF1" w:rsidRPr="00D03EF1" w:rsidRDefault="00D03EF1" w:rsidP="00D03EF1">
      <w:pPr>
        <w:numPr>
          <w:ilvl w:val="0"/>
          <w:numId w:val="24"/>
        </w:numPr>
        <w:rPr>
          <w:szCs w:val="32"/>
        </w:rPr>
      </w:pPr>
      <w:r>
        <w:t>Що таке пакети та подібні сутності в мережевих протоколах? Навіщо потрібно розбиття на пакети? Яка структура пакетів в популярних протоколах? Як називаються подібні сутності в різних протоколах?</w:t>
      </w:r>
    </w:p>
    <w:p w:rsidR="00760719" w:rsidRDefault="001A63F4" w:rsidP="001A63F4">
      <w:pPr>
        <w:numPr>
          <w:ilvl w:val="0"/>
          <w:numId w:val="24"/>
        </w:numPr>
        <w:rPr>
          <w:szCs w:val="32"/>
        </w:rPr>
      </w:pPr>
      <w:r>
        <w:t>Що таке контейнер сервлетів? Навіщо вони використовуються? В чому відмінність між контейнерами сервлетів, IoC containers, контейнерами (колекціями) зі стандартної бібліотеки Java?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  <w:lang w:val="ru-RU"/>
        </w:rPr>
        <w:t xml:space="preserve">Зав. </w:t>
      </w:r>
      <w:proofErr w:type="spellStart"/>
      <w:r>
        <w:rPr>
          <w:szCs w:val="32"/>
          <w:lang w:val="ru-RU"/>
        </w:rPr>
        <w:t>кафедри</w:t>
      </w:r>
      <w:proofErr w:type="spellEnd"/>
      <w:r>
        <w:rPr>
          <w:szCs w:val="32"/>
          <w:lang w:val="ru-RU"/>
        </w:rPr>
        <w:t xml:space="preserve">                                                                                  </w:t>
      </w:r>
      <w:proofErr w:type="spellStart"/>
      <w:r w:rsidR="00BD2293">
        <w:rPr>
          <w:szCs w:val="32"/>
          <w:lang w:val="ru-RU"/>
        </w:rPr>
        <w:t>Олександр</w:t>
      </w:r>
      <w:proofErr w:type="spellEnd"/>
      <w:r w:rsidR="00BD2293">
        <w:rPr>
          <w:szCs w:val="32"/>
          <w:lang w:val="ru-RU"/>
        </w:rPr>
        <w:t xml:space="preserve"> ПРОВОТАР</w:t>
      </w:r>
    </w:p>
    <w:p w:rsidR="00760719" w:rsidRPr="00607056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  <w:lang w:val="ru-RU"/>
        </w:rPr>
        <w:br w:type="page"/>
      </w:r>
      <w:r>
        <w:rPr>
          <w:szCs w:val="32"/>
        </w:rPr>
        <w:lastRenderedPageBreak/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Pr="00C37918">
        <w:rPr>
          <w:b/>
          <w:szCs w:val="32"/>
          <w:lang w:val="ru-RU"/>
        </w:rPr>
        <w:t>25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D03EF1" w:rsidRPr="00D03EF1" w:rsidRDefault="00D03EF1" w:rsidP="00D03EF1">
      <w:pPr>
        <w:numPr>
          <w:ilvl w:val="0"/>
          <w:numId w:val="25"/>
        </w:numPr>
        <w:rPr>
          <w:szCs w:val="32"/>
        </w:rPr>
      </w:pPr>
      <w:r>
        <w:t>Що таке адресація в мережевих протоколах? Які механізми адресації використовуються в різних протоколах, на різних рівнях моделі? Навести приклади правильних та неправильних адрес для кількох популярних протоколів (на різних рівнях).</w:t>
      </w:r>
    </w:p>
    <w:p w:rsidR="00760719" w:rsidRDefault="001A63F4" w:rsidP="001A63F4">
      <w:pPr>
        <w:numPr>
          <w:ilvl w:val="0"/>
          <w:numId w:val="25"/>
        </w:numPr>
        <w:rPr>
          <w:szCs w:val="32"/>
        </w:rPr>
      </w:pPr>
      <w:r>
        <w:t>Як реалізувати статичні (з точки зору сервера) вебсторінки чи ресурси в застосунках на основі сервлетів? Навести різні способи, порівняти їх.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в. кафедри                                                                                  </w:t>
      </w:r>
      <w:r w:rsidR="00BD2293">
        <w:rPr>
          <w:szCs w:val="32"/>
        </w:rPr>
        <w:t>Олександр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B07AEC" w:rsidRDefault="00B07AEC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</w:rPr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>
        <w:rPr>
          <w:b/>
          <w:szCs w:val="32"/>
        </w:rPr>
        <w:t>2</w:t>
      </w:r>
      <w:r w:rsidRPr="00C37918">
        <w:rPr>
          <w:b/>
          <w:szCs w:val="32"/>
          <w:lang w:val="ru-RU"/>
        </w:rPr>
        <w:t>6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D03EF1" w:rsidRPr="00D03EF1" w:rsidRDefault="00D03EF1" w:rsidP="00D03EF1">
      <w:pPr>
        <w:numPr>
          <w:ilvl w:val="0"/>
          <w:numId w:val="26"/>
        </w:numPr>
        <w:rPr>
          <w:szCs w:val="32"/>
        </w:rPr>
      </w:pPr>
      <w:r>
        <w:t>Що таке протоколи IP, TCP, UDP? Для чого вони використовуються? Які їх особливості? Який формат даних/пакетів, яким чином відбувається мережева взаємодія? Навести приклади застосунків, які їх використовують.</w:t>
      </w:r>
    </w:p>
    <w:p w:rsidR="00760719" w:rsidRDefault="001A63F4" w:rsidP="001A63F4">
      <w:pPr>
        <w:numPr>
          <w:ilvl w:val="0"/>
          <w:numId w:val="26"/>
        </w:numPr>
        <w:rPr>
          <w:szCs w:val="32"/>
        </w:rPr>
      </w:pPr>
      <w:r>
        <w:t>Як тестувати роботу з БД в застосунках но основі сервлетів?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  <w:lang w:val="ru-RU"/>
        </w:rPr>
        <w:t xml:space="preserve">Зав. </w:t>
      </w:r>
      <w:proofErr w:type="spellStart"/>
      <w:r>
        <w:rPr>
          <w:szCs w:val="32"/>
          <w:lang w:val="ru-RU"/>
        </w:rPr>
        <w:t>кафедри</w:t>
      </w:r>
      <w:proofErr w:type="spellEnd"/>
      <w:r>
        <w:rPr>
          <w:szCs w:val="32"/>
          <w:lang w:val="ru-RU"/>
        </w:rPr>
        <w:t xml:space="preserve">                                                                                  </w:t>
      </w:r>
      <w:proofErr w:type="spellStart"/>
      <w:r w:rsidR="00BD2293">
        <w:rPr>
          <w:szCs w:val="32"/>
          <w:lang w:val="ru-RU"/>
        </w:rPr>
        <w:t>Олександр</w:t>
      </w:r>
      <w:proofErr w:type="spellEnd"/>
      <w:r w:rsidR="00BD2293">
        <w:rPr>
          <w:szCs w:val="32"/>
          <w:lang w:val="ru-RU"/>
        </w:rPr>
        <w:t xml:space="preserve"> ПРОВОТАР</w:t>
      </w:r>
    </w:p>
    <w:p w:rsidR="00760719" w:rsidRDefault="00760719" w:rsidP="00760719">
      <w:pPr>
        <w:jc w:val="center"/>
        <w:rPr>
          <w:szCs w:val="32"/>
        </w:rPr>
      </w:pPr>
      <w:r>
        <w:rPr>
          <w:szCs w:val="32"/>
          <w:lang w:val="ru-RU"/>
        </w:rPr>
        <w:br w:type="page"/>
      </w:r>
      <w:r>
        <w:rPr>
          <w:szCs w:val="32"/>
        </w:rPr>
        <w:lastRenderedPageBreak/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Pr="00C37918">
        <w:rPr>
          <w:b/>
          <w:szCs w:val="32"/>
          <w:lang w:val="ru-RU"/>
        </w:rPr>
        <w:t>27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D03EF1" w:rsidRPr="00D03EF1" w:rsidRDefault="00D03EF1" w:rsidP="00D03EF1">
      <w:pPr>
        <w:numPr>
          <w:ilvl w:val="0"/>
          <w:numId w:val="27"/>
        </w:numPr>
        <w:rPr>
          <w:szCs w:val="32"/>
        </w:rPr>
      </w:pPr>
      <w:r>
        <w:t>Що таке протокол HTTP? Для чого він використовується? Які його особливості? Який формат даних/пакетів, яким чином відбувається мережева взаємодія? Навести приклади застосунків, які його використовують.</w:t>
      </w:r>
    </w:p>
    <w:p w:rsidR="00760719" w:rsidRDefault="001A63F4" w:rsidP="001A63F4">
      <w:pPr>
        <w:numPr>
          <w:ilvl w:val="0"/>
          <w:numId w:val="27"/>
        </w:numPr>
        <w:rPr>
          <w:szCs w:val="32"/>
        </w:rPr>
      </w:pPr>
      <w:r>
        <w:t>Що таке життєвий цикл сервлета? Чим він відрізняється від життєвого циклу об'єкта?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в. кафедри                                                                                  </w:t>
      </w:r>
      <w:r w:rsidR="00BD2293">
        <w:rPr>
          <w:szCs w:val="32"/>
        </w:rPr>
        <w:t>Олександр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AD12B4" w:rsidRDefault="00AD12B4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</w:rPr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Pr="00C37918">
        <w:rPr>
          <w:b/>
          <w:szCs w:val="32"/>
          <w:lang w:val="ru-RU"/>
        </w:rPr>
        <w:t>28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D03EF1" w:rsidRPr="00D03EF1" w:rsidRDefault="00D03EF1" w:rsidP="00D03EF1">
      <w:pPr>
        <w:numPr>
          <w:ilvl w:val="0"/>
          <w:numId w:val="28"/>
        </w:numPr>
        <w:rPr>
          <w:szCs w:val="32"/>
        </w:rPr>
      </w:pPr>
      <w:r>
        <w:t>Що таке запити і відповіді HTTP? Що таке заголовки HTTP? Навести приклади популярних заголовків для запитів та відповідей HTTP.</w:t>
      </w:r>
    </w:p>
    <w:p w:rsidR="00760719" w:rsidRDefault="001A63F4" w:rsidP="001A63F4">
      <w:pPr>
        <w:numPr>
          <w:ilvl w:val="0"/>
          <w:numId w:val="28"/>
        </w:numPr>
        <w:rPr>
          <w:szCs w:val="32"/>
        </w:rPr>
      </w:pPr>
      <w:r>
        <w:t>Що таке application server? Навіщо вони використовуються? В чому відмінність між application server, web server, servlet container?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  <w:lang w:val="ru-RU"/>
        </w:rPr>
        <w:t xml:space="preserve">Зав. </w:t>
      </w:r>
      <w:proofErr w:type="spellStart"/>
      <w:r>
        <w:rPr>
          <w:szCs w:val="32"/>
          <w:lang w:val="ru-RU"/>
        </w:rPr>
        <w:t>кафедри</w:t>
      </w:r>
      <w:proofErr w:type="spellEnd"/>
      <w:r>
        <w:rPr>
          <w:szCs w:val="32"/>
          <w:lang w:val="ru-RU"/>
        </w:rPr>
        <w:t xml:space="preserve">                                                                                  </w:t>
      </w:r>
      <w:proofErr w:type="spellStart"/>
      <w:r w:rsidR="00BD2293">
        <w:rPr>
          <w:szCs w:val="32"/>
          <w:lang w:val="ru-RU"/>
        </w:rPr>
        <w:t>Олександр</w:t>
      </w:r>
      <w:proofErr w:type="spellEnd"/>
      <w:r w:rsidR="00BD2293">
        <w:rPr>
          <w:szCs w:val="32"/>
          <w:lang w:val="ru-RU"/>
        </w:rPr>
        <w:t xml:space="preserve"> ПРОВОТАР</w:t>
      </w:r>
    </w:p>
    <w:p w:rsidR="00760719" w:rsidRDefault="00760719" w:rsidP="00760719">
      <w:pPr>
        <w:jc w:val="center"/>
        <w:rPr>
          <w:szCs w:val="32"/>
        </w:rPr>
      </w:pPr>
      <w:r>
        <w:rPr>
          <w:szCs w:val="32"/>
          <w:lang w:val="ru-RU"/>
        </w:rPr>
        <w:br w:type="page"/>
      </w:r>
      <w:r>
        <w:rPr>
          <w:szCs w:val="32"/>
        </w:rPr>
        <w:lastRenderedPageBreak/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Pr="00C37918">
        <w:rPr>
          <w:b/>
          <w:szCs w:val="32"/>
          <w:lang w:val="ru-RU"/>
        </w:rPr>
        <w:t>29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D03EF1" w:rsidRPr="00D03EF1" w:rsidRDefault="00D03EF1" w:rsidP="00D03EF1">
      <w:pPr>
        <w:numPr>
          <w:ilvl w:val="0"/>
          <w:numId w:val="29"/>
        </w:numPr>
        <w:rPr>
          <w:szCs w:val="32"/>
        </w:rPr>
      </w:pPr>
      <w:r>
        <w:t>Що таке методи (дієслова) в HTTP? Навести найбільш популярні, описати для чого вони використовуються, порівняти їх між собою. Навести приклади запитів та відповідей для популярних методів, для популярних сценаріїв використання.</w:t>
      </w:r>
    </w:p>
    <w:p w:rsidR="00760719" w:rsidRDefault="001A63F4" w:rsidP="001A63F4">
      <w:pPr>
        <w:numPr>
          <w:ilvl w:val="0"/>
          <w:numId w:val="29"/>
        </w:numPr>
        <w:rPr>
          <w:szCs w:val="32"/>
        </w:rPr>
      </w:pPr>
      <w:r>
        <w:t>Як працювати з реляційною БД в застосунках на основі сервлетів? Як робити запити до БД, як виконувати основні CRUD операції?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BB475E" w:rsidRDefault="00BB475E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в. кафедри                                                                                  </w:t>
      </w:r>
      <w:r w:rsidR="00BD2293">
        <w:rPr>
          <w:szCs w:val="32"/>
        </w:rPr>
        <w:t>Олександр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</w:rPr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Pr="00C37918">
        <w:rPr>
          <w:b/>
          <w:szCs w:val="32"/>
          <w:lang w:val="ru-RU"/>
        </w:rPr>
        <w:t>30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D03EF1" w:rsidRPr="00D03EF1" w:rsidRDefault="00D03EF1" w:rsidP="00D03EF1">
      <w:pPr>
        <w:numPr>
          <w:ilvl w:val="0"/>
          <w:numId w:val="30"/>
        </w:numPr>
        <w:rPr>
          <w:szCs w:val="32"/>
        </w:rPr>
      </w:pPr>
      <w:r>
        <w:t>Що таке коди відповідей в HTTP? Для чого вони використовуються? Навести приклади найбільш популярних, в яких ситуаціях їх доцільно використовувати.</w:t>
      </w:r>
    </w:p>
    <w:p w:rsidR="00760719" w:rsidRDefault="001A63F4" w:rsidP="001A63F4">
      <w:pPr>
        <w:numPr>
          <w:ilvl w:val="0"/>
          <w:numId w:val="30"/>
        </w:numPr>
        <w:rPr>
          <w:szCs w:val="32"/>
        </w:rPr>
      </w:pPr>
      <w:r>
        <w:t>Як конфігурувати вебзастосунки на основі сервлетів? Навести два основних способи, порівняти їх.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  <w:lang w:val="ru-RU"/>
        </w:rPr>
        <w:t xml:space="preserve">Зав. </w:t>
      </w:r>
      <w:proofErr w:type="spellStart"/>
      <w:r>
        <w:rPr>
          <w:szCs w:val="32"/>
          <w:lang w:val="ru-RU"/>
        </w:rPr>
        <w:t>кафедри</w:t>
      </w:r>
      <w:proofErr w:type="spellEnd"/>
      <w:r>
        <w:rPr>
          <w:szCs w:val="32"/>
          <w:lang w:val="ru-RU"/>
        </w:rPr>
        <w:t xml:space="preserve">                                                                                  </w:t>
      </w:r>
      <w:proofErr w:type="spellStart"/>
      <w:r w:rsidR="00BD2293">
        <w:rPr>
          <w:szCs w:val="32"/>
          <w:lang w:val="ru-RU"/>
        </w:rPr>
        <w:t>Олександр</w:t>
      </w:r>
      <w:proofErr w:type="spellEnd"/>
      <w:r w:rsidR="00BD2293">
        <w:rPr>
          <w:szCs w:val="32"/>
          <w:lang w:val="ru-RU"/>
        </w:rPr>
        <w:t xml:space="preserve"> ПРОВОТАР</w:t>
      </w:r>
    </w:p>
    <w:p w:rsidR="00760719" w:rsidRPr="00607056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  <w:lang w:val="ru-RU"/>
        </w:rPr>
        <w:br w:type="page"/>
      </w:r>
      <w:r>
        <w:rPr>
          <w:szCs w:val="32"/>
        </w:rPr>
        <w:lastRenderedPageBreak/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="002E0449" w:rsidRPr="00C37918">
        <w:rPr>
          <w:b/>
          <w:szCs w:val="32"/>
          <w:lang w:val="ru-RU"/>
        </w:rPr>
        <w:t>31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D03EF1" w:rsidRPr="00D03EF1" w:rsidRDefault="00D03EF1" w:rsidP="00D03EF1">
      <w:pPr>
        <w:numPr>
          <w:ilvl w:val="0"/>
          <w:numId w:val="31"/>
        </w:numPr>
        <w:rPr>
          <w:szCs w:val="32"/>
        </w:rPr>
      </w:pPr>
      <w:r>
        <w:t>Які механізми безпеки існують в популярних мережевих протоколах? Порівняти їх. Які типові атаки на мережеві протоколи, яким чином механізми безпеки протидіють цим атакам?</w:t>
      </w:r>
    </w:p>
    <w:p w:rsidR="00760719" w:rsidRDefault="001A63F4" w:rsidP="001A63F4">
      <w:pPr>
        <w:numPr>
          <w:ilvl w:val="0"/>
          <w:numId w:val="31"/>
        </w:numPr>
        <w:rPr>
          <w:szCs w:val="32"/>
        </w:rPr>
      </w:pPr>
      <w:r>
        <w:t>Що таке JSP? Для чого воно використовується? Чи можна (та чи варто) реалізувати повноцінний вебзастосунок на основі сервлетів без використання JSP?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в. кафедри                                                                                  </w:t>
      </w:r>
      <w:r w:rsidR="00BD2293">
        <w:rPr>
          <w:szCs w:val="32"/>
        </w:rPr>
        <w:t>Олександр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0469FD" w:rsidRDefault="000469FD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</w:rPr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="002E0449" w:rsidRPr="00C37918">
        <w:rPr>
          <w:b/>
          <w:szCs w:val="32"/>
          <w:lang w:val="ru-RU"/>
        </w:rPr>
        <w:t>32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D03EF1" w:rsidRPr="00D03EF1" w:rsidRDefault="00D03EF1" w:rsidP="00D03EF1">
      <w:pPr>
        <w:numPr>
          <w:ilvl w:val="0"/>
          <w:numId w:val="32"/>
        </w:numPr>
        <w:rPr>
          <w:szCs w:val="32"/>
        </w:rPr>
      </w:pPr>
      <w:r>
        <w:t>Що таке HTTPS? Описати як це працює, особливості реалізації, налаштування. Від яких атак захищає HTTPS?</w:t>
      </w:r>
    </w:p>
    <w:p w:rsidR="00760719" w:rsidRDefault="001A63F4" w:rsidP="001A63F4">
      <w:pPr>
        <w:numPr>
          <w:ilvl w:val="0"/>
          <w:numId w:val="32"/>
        </w:numPr>
        <w:rPr>
          <w:szCs w:val="32"/>
        </w:rPr>
      </w:pPr>
      <w:r>
        <w:t>Що таке методи doGet() та doPost()? В чому між ними відмінність? Коли який варто використовувати?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  <w:lang w:val="ru-RU"/>
        </w:rPr>
        <w:t xml:space="preserve">Зав. </w:t>
      </w:r>
      <w:proofErr w:type="spellStart"/>
      <w:r>
        <w:rPr>
          <w:szCs w:val="32"/>
          <w:lang w:val="ru-RU"/>
        </w:rPr>
        <w:t>кафедри</w:t>
      </w:r>
      <w:proofErr w:type="spellEnd"/>
      <w:r>
        <w:rPr>
          <w:szCs w:val="32"/>
          <w:lang w:val="ru-RU"/>
        </w:rPr>
        <w:t xml:space="preserve">                                                                                  </w:t>
      </w:r>
      <w:proofErr w:type="spellStart"/>
      <w:r w:rsidR="00BD2293">
        <w:rPr>
          <w:szCs w:val="32"/>
          <w:lang w:val="ru-RU"/>
        </w:rPr>
        <w:t>Олександр</w:t>
      </w:r>
      <w:proofErr w:type="spellEnd"/>
      <w:r w:rsidR="00BD2293">
        <w:rPr>
          <w:szCs w:val="32"/>
          <w:lang w:val="ru-RU"/>
        </w:rPr>
        <w:t xml:space="preserve">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  <w:lang w:val="ru-RU"/>
        </w:rPr>
        <w:br w:type="page"/>
      </w:r>
      <w:r>
        <w:rPr>
          <w:szCs w:val="32"/>
        </w:rPr>
        <w:lastRenderedPageBreak/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="002E0449" w:rsidRPr="00C37918">
        <w:rPr>
          <w:b/>
          <w:szCs w:val="32"/>
          <w:lang w:val="ru-RU"/>
        </w:rPr>
        <w:t>33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D03EF1" w:rsidRPr="00D03EF1" w:rsidRDefault="00D03EF1" w:rsidP="00D03EF1">
      <w:pPr>
        <w:numPr>
          <w:ilvl w:val="0"/>
          <w:numId w:val="33"/>
        </w:numPr>
        <w:rPr>
          <w:szCs w:val="32"/>
        </w:rPr>
      </w:pPr>
      <w:r>
        <w:t>Що таке архітектура клієнт-сервер? Описати основні компоненти, їх взаємодію. Переваги та недоліки цієї архітектури. Приклади застосунків, що її використовують.</w:t>
      </w:r>
    </w:p>
    <w:p w:rsidR="00760719" w:rsidRDefault="001A63F4" w:rsidP="001A63F4">
      <w:pPr>
        <w:numPr>
          <w:ilvl w:val="0"/>
          <w:numId w:val="33"/>
        </w:numPr>
        <w:rPr>
          <w:szCs w:val="32"/>
        </w:rPr>
      </w:pPr>
      <w:r>
        <w:t>Що таке класи HttpServletRequest та HttpServletResponse? В чому між ними відмінність? До якого простору імен/пакету вони належать? Як їх використовувати?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в. кафедри                                                                                  </w:t>
      </w:r>
      <w:r w:rsidR="00BD2293">
        <w:rPr>
          <w:szCs w:val="32"/>
        </w:rPr>
        <w:t>Олександр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</w:rPr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="002E0449" w:rsidRPr="00C37918">
        <w:rPr>
          <w:b/>
          <w:szCs w:val="32"/>
          <w:lang w:val="ru-RU"/>
        </w:rPr>
        <w:t>34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D03EF1" w:rsidRPr="00D03EF1" w:rsidRDefault="00D03EF1" w:rsidP="00D03EF1">
      <w:pPr>
        <w:numPr>
          <w:ilvl w:val="0"/>
          <w:numId w:val="34"/>
        </w:numPr>
        <w:rPr>
          <w:szCs w:val="32"/>
        </w:rPr>
      </w:pPr>
      <w:r>
        <w:t>Що таке багаторівнева архітектура? Описати основні компоненти, їх взаємодію. Переваги та недоліки цієї архітектури. Приклади застосунків, що її використовують.</w:t>
      </w:r>
    </w:p>
    <w:p w:rsidR="00760719" w:rsidRDefault="001A63F4" w:rsidP="001A63F4">
      <w:pPr>
        <w:numPr>
          <w:ilvl w:val="0"/>
          <w:numId w:val="34"/>
        </w:numPr>
        <w:rPr>
          <w:szCs w:val="32"/>
        </w:rPr>
      </w:pPr>
      <w:r>
        <w:t>Що таке application server? Навіщо вони використовуються? Навести приклади популярних реалізацій, як їх встановлювати та налаштовувати, як запускати в них власні застосунки.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  <w:lang w:val="ru-RU"/>
        </w:rPr>
        <w:t xml:space="preserve">Зав. </w:t>
      </w:r>
      <w:proofErr w:type="spellStart"/>
      <w:r>
        <w:rPr>
          <w:szCs w:val="32"/>
          <w:lang w:val="ru-RU"/>
        </w:rPr>
        <w:t>кафедри</w:t>
      </w:r>
      <w:proofErr w:type="spellEnd"/>
      <w:r>
        <w:rPr>
          <w:szCs w:val="32"/>
          <w:lang w:val="ru-RU"/>
        </w:rPr>
        <w:t xml:space="preserve">                                                                                  </w:t>
      </w:r>
      <w:proofErr w:type="spellStart"/>
      <w:r w:rsidR="00BD2293">
        <w:rPr>
          <w:szCs w:val="32"/>
          <w:lang w:val="ru-RU"/>
        </w:rPr>
        <w:t>Олександр</w:t>
      </w:r>
      <w:proofErr w:type="spellEnd"/>
      <w:r w:rsidR="00BD2293">
        <w:rPr>
          <w:szCs w:val="32"/>
          <w:lang w:val="ru-RU"/>
        </w:rPr>
        <w:t xml:space="preserve">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  <w:lang w:val="ru-RU"/>
        </w:rPr>
        <w:br w:type="page"/>
      </w:r>
      <w:r>
        <w:rPr>
          <w:szCs w:val="32"/>
        </w:rPr>
        <w:lastRenderedPageBreak/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="002E0449" w:rsidRPr="00C37918">
        <w:rPr>
          <w:b/>
          <w:szCs w:val="32"/>
          <w:lang w:val="ru-RU"/>
        </w:rPr>
        <w:t>35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D03EF1" w:rsidRPr="00D03EF1" w:rsidRDefault="00D03EF1" w:rsidP="00D03EF1">
      <w:pPr>
        <w:numPr>
          <w:ilvl w:val="0"/>
          <w:numId w:val="35"/>
        </w:numPr>
        <w:rPr>
          <w:szCs w:val="32"/>
        </w:rPr>
      </w:pPr>
      <w:r>
        <w:t>Описати різні схеми організації вебзастосунків - класичні (Web 1.0), AJAX, SPA, SSR. Описати типову взаємодію між клієнтом та сервером для кожної з них. Порівняти за можливостями, за складністю реалізації на сервері та клієнті.</w:t>
      </w:r>
    </w:p>
    <w:p w:rsidR="00760719" w:rsidRDefault="001A63F4" w:rsidP="001A63F4">
      <w:pPr>
        <w:numPr>
          <w:ilvl w:val="0"/>
          <w:numId w:val="35"/>
        </w:numPr>
        <w:rPr>
          <w:szCs w:val="32"/>
        </w:rPr>
      </w:pPr>
      <w:r>
        <w:t>Що таке менеджер залежностей, менеджер пакетів? В чому між ними відмінність? Які популярні засоби використовуються в Java? Як їх використовувати під час реалізації вебзастосунків на основі сервлетів?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в. кафедри                                                                                  </w:t>
      </w:r>
      <w:r w:rsidR="00BD2293">
        <w:rPr>
          <w:szCs w:val="32"/>
        </w:rPr>
        <w:t>Олександр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BB475E" w:rsidRDefault="00BB475E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</w:rPr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="002E0449" w:rsidRPr="00C37918">
        <w:rPr>
          <w:b/>
          <w:szCs w:val="32"/>
          <w:lang w:val="ru-RU"/>
        </w:rPr>
        <w:t>36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D03EF1" w:rsidRPr="00D03EF1" w:rsidRDefault="00D03EF1" w:rsidP="00D03EF1">
      <w:pPr>
        <w:numPr>
          <w:ilvl w:val="0"/>
          <w:numId w:val="36"/>
        </w:numPr>
        <w:rPr>
          <w:szCs w:val="32"/>
        </w:rPr>
      </w:pPr>
      <w:r>
        <w:t xml:space="preserve">Що таке вебфреймворки? Які основні можливості вони надають? Навести приклади популярних фреймворків дл різних мов програмування. </w:t>
      </w:r>
    </w:p>
    <w:p w:rsidR="00760719" w:rsidRDefault="001A63F4" w:rsidP="001A63F4">
      <w:pPr>
        <w:numPr>
          <w:ilvl w:val="0"/>
          <w:numId w:val="36"/>
        </w:numPr>
        <w:rPr>
          <w:szCs w:val="32"/>
        </w:rPr>
      </w:pPr>
      <w:r>
        <w:t>Що таке контейнер сервлетів? Навіщо вони використовуються? В чому відмінність між контейнерами сервлетів, web server, application server?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  <w:lang w:val="ru-RU"/>
        </w:rPr>
        <w:t xml:space="preserve">Зав. </w:t>
      </w:r>
      <w:proofErr w:type="spellStart"/>
      <w:r>
        <w:rPr>
          <w:szCs w:val="32"/>
          <w:lang w:val="ru-RU"/>
        </w:rPr>
        <w:t>кафедри</w:t>
      </w:r>
      <w:proofErr w:type="spellEnd"/>
      <w:r>
        <w:rPr>
          <w:szCs w:val="32"/>
          <w:lang w:val="ru-RU"/>
        </w:rPr>
        <w:t xml:space="preserve">                                                                                  </w:t>
      </w:r>
      <w:proofErr w:type="spellStart"/>
      <w:r w:rsidR="00BD2293">
        <w:rPr>
          <w:szCs w:val="32"/>
          <w:lang w:val="ru-RU"/>
        </w:rPr>
        <w:t>Олександр</w:t>
      </w:r>
      <w:proofErr w:type="spellEnd"/>
      <w:r w:rsidR="00BD2293">
        <w:rPr>
          <w:szCs w:val="32"/>
          <w:lang w:val="ru-RU"/>
        </w:rPr>
        <w:t xml:space="preserve"> ПРОВОТАР</w:t>
      </w:r>
    </w:p>
    <w:p w:rsidR="00760719" w:rsidRPr="00607056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  <w:lang w:val="ru-RU"/>
        </w:rPr>
        <w:br w:type="page"/>
      </w:r>
      <w:r>
        <w:rPr>
          <w:szCs w:val="32"/>
        </w:rPr>
        <w:lastRenderedPageBreak/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="002E0449" w:rsidRPr="00C37918">
        <w:rPr>
          <w:b/>
          <w:szCs w:val="32"/>
          <w:lang w:val="ru-RU"/>
        </w:rPr>
        <w:t>37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D03EF1" w:rsidRPr="00D03EF1" w:rsidRDefault="00D03EF1" w:rsidP="00D03EF1">
      <w:pPr>
        <w:numPr>
          <w:ilvl w:val="0"/>
          <w:numId w:val="37"/>
        </w:numPr>
        <w:rPr>
          <w:szCs w:val="32"/>
        </w:rPr>
      </w:pPr>
      <w:r>
        <w:t>Що таке URL? Як описується відображення - які фрагменти коду будуть обробляти які URL? Порівняти різні способи такого відображення.</w:t>
      </w:r>
    </w:p>
    <w:p w:rsidR="00760719" w:rsidRDefault="001A63F4" w:rsidP="001A63F4">
      <w:pPr>
        <w:numPr>
          <w:ilvl w:val="0"/>
          <w:numId w:val="37"/>
        </w:numPr>
        <w:rPr>
          <w:szCs w:val="32"/>
        </w:rPr>
      </w:pPr>
      <w:r>
        <w:t>Як працювати з JWT токенами в вебзастосунках на основі сервлетів?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в. кафедри                                                                                  </w:t>
      </w:r>
      <w:r w:rsidR="00BD2293">
        <w:rPr>
          <w:szCs w:val="32"/>
        </w:rPr>
        <w:t>Олександр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</w:rPr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="002E0449" w:rsidRPr="00C37918">
        <w:rPr>
          <w:b/>
          <w:szCs w:val="32"/>
          <w:lang w:val="ru-RU"/>
        </w:rPr>
        <w:t>38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D03EF1" w:rsidRPr="00D03EF1" w:rsidRDefault="00D03EF1" w:rsidP="00D03EF1">
      <w:pPr>
        <w:numPr>
          <w:ilvl w:val="0"/>
          <w:numId w:val="38"/>
        </w:numPr>
        <w:rPr>
          <w:szCs w:val="32"/>
        </w:rPr>
      </w:pPr>
      <w:r>
        <w:t>Як відбувається взаємодія між клієнтом і сервером у вебзастосунках? Описати основні методи взаємодії, їх переваги та недоліки.</w:t>
      </w:r>
    </w:p>
    <w:p w:rsidR="00760719" w:rsidRDefault="001A63F4" w:rsidP="001A63F4">
      <w:pPr>
        <w:numPr>
          <w:ilvl w:val="0"/>
          <w:numId w:val="38"/>
        </w:numPr>
        <w:rPr>
          <w:szCs w:val="32"/>
        </w:rPr>
      </w:pPr>
      <w:r>
        <w:t>Як реалізувати динамічні (з точки зору сервера) вебсторінки в застосунках на основі сервлетів? Навести різні способи, порівняти їх.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  <w:lang w:val="ru-RU"/>
        </w:rPr>
        <w:t xml:space="preserve">Зав. </w:t>
      </w:r>
      <w:proofErr w:type="spellStart"/>
      <w:r>
        <w:rPr>
          <w:szCs w:val="32"/>
          <w:lang w:val="ru-RU"/>
        </w:rPr>
        <w:t>кафедри</w:t>
      </w:r>
      <w:proofErr w:type="spellEnd"/>
      <w:r>
        <w:rPr>
          <w:szCs w:val="32"/>
          <w:lang w:val="ru-RU"/>
        </w:rPr>
        <w:t xml:space="preserve">                                                                                  </w:t>
      </w:r>
      <w:proofErr w:type="spellStart"/>
      <w:r w:rsidR="00BD2293">
        <w:rPr>
          <w:szCs w:val="32"/>
          <w:lang w:val="ru-RU"/>
        </w:rPr>
        <w:t>Олександр</w:t>
      </w:r>
      <w:proofErr w:type="spellEnd"/>
      <w:r w:rsidR="00BD2293">
        <w:rPr>
          <w:szCs w:val="32"/>
          <w:lang w:val="ru-RU"/>
        </w:rPr>
        <w:t xml:space="preserve">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  <w:lang w:val="ru-RU"/>
        </w:rPr>
        <w:br w:type="page"/>
      </w:r>
      <w:r>
        <w:rPr>
          <w:szCs w:val="32"/>
        </w:rPr>
        <w:lastRenderedPageBreak/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Pr="00760719">
        <w:rPr>
          <w:b/>
          <w:szCs w:val="32"/>
          <w:lang w:val="ru-RU"/>
        </w:rPr>
        <w:t>3</w:t>
      </w:r>
      <w:r w:rsidR="002E0449" w:rsidRPr="00C37918">
        <w:rPr>
          <w:b/>
          <w:szCs w:val="32"/>
          <w:lang w:val="ru-RU"/>
        </w:rPr>
        <w:t>9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D03EF1" w:rsidRPr="00D03EF1" w:rsidRDefault="00D03EF1" w:rsidP="00D03EF1">
      <w:pPr>
        <w:numPr>
          <w:ilvl w:val="0"/>
          <w:numId w:val="39"/>
        </w:numPr>
        <w:rPr>
          <w:szCs w:val="32"/>
        </w:rPr>
      </w:pPr>
      <w:r>
        <w:t>Які проблеми можливі з оновленням сторінки при використанні POST запитів? Які є методи вирішення цих проблем? Порівняти ці методи.</w:t>
      </w:r>
    </w:p>
    <w:p w:rsidR="00760719" w:rsidRDefault="001A63F4" w:rsidP="001A63F4">
      <w:pPr>
        <w:numPr>
          <w:ilvl w:val="0"/>
          <w:numId w:val="39"/>
        </w:numPr>
        <w:rPr>
          <w:szCs w:val="32"/>
        </w:rPr>
      </w:pPr>
      <w:r>
        <w:t>Що таке клас HttpServlet? Які в ньому основні методи? Як його використовувати?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в. кафедри                                                                                  </w:t>
      </w:r>
      <w:r w:rsidR="00BD2293">
        <w:rPr>
          <w:szCs w:val="32"/>
        </w:rPr>
        <w:t>Олександр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D12327" w:rsidRDefault="00D12327" w:rsidP="00760719">
      <w:pPr>
        <w:ind w:left="360"/>
        <w:rPr>
          <w:szCs w:val="32"/>
          <w:lang w:val="ru-RU"/>
        </w:rPr>
      </w:pPr>
    </w:p>
    <w:p w:rsidR="00D12327" w:rsidRDefault="00D12327" w:rsidP="00760719">
      <w:pPr>
        <w:ind w:left="360"/>
        <w:rPr>
          <w:szCs w:val="32"/>
          <w:lang w:val="ru-RU"/>
        </w:rPr>
      </w:pPr>
    </w:p>
    <w:p w:rsidR="00D12327" w:rsidRDefault="00D12327" w:rsidP="00760719">
      <w:pPr>
        <w:ind w:left="360"/>
        <w:rPr>
          <w:szCs w:val="32"/>
          <w:lang w:val="ru-RU"/>
        </w:rPr>
      </w:pPr>
    </w:p>
    <w:p w:rsidR="00D12327" w:rsidRDefault="00D12327" w:rsidP="00760719">
      <w:pPr>
        <w:ind w:left="360"/>
        <w:rPr>
          <w:szCs w:val="32"/>
          <w:lang w:val="ru-RU"/>
        </w:rPr>
      </w:pPr>
    </w:p>
    <w:p w:rsidR="00D12327" w:rsidRDefault="00D12327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</w:rPr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Pr="00760719">
        <w:rPr>
          <w:b/>
          <w:szCs w:val="32"/>
          <w:lang w:val="ru-RU"/>
        </w:rPr>
        <w:t>4</w:t>
      </w:r>
      <w:r w:rsidR="002E0449" w:rsidRPr="00C37918">
        <w:rPr>
          <w:b/>
          <w:szCs w:val="32"/>
          <w:lang w:val="ru-RU"/>
        </w:rPr>
        <w:t>0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D03EF1" w:rsidRPr="00D03EF1" w:rsidRDefault="00D03EF1" w:rsidP="00D03EF1">
      <w:pPr>
        <w:numPr>
          <w:ilvl w:val="0"/>
          <w:numId w:val="40"/>
        </w:numPr>
        <w:rPr>
          <w:szCs w:val="32"/>
        </w:rPr>
      </w:pPr>
      <w:r>
        <w:t>Що таке автентифікація, авторизація? В чому між ними відмінність? Як це реалізується в вебзастосунках? Описати детально cookies, сесії.</w:t>
      </w:r>
    </w:p>
    <w:p w:rsidR="00760719" w:rsidRDefault="001A63F4" w:rsidP="001A63F4">
      <w:pPr>
        <w:numPr>
          <w:ilvl w:val="0"/>
          <w:numId w:val="40"/>
        </w:numPr>
        <w:rPr>
          <w:szCs w:val="32"/>
        </w:rPr>
      </w:pPr>
      <w:r>
        <w:t>Що таке сервлети? Навіщо вони використовуються? В чому відмінність між Servlet API, J2EE, Jakarta?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  <w:lang w:val="ru-RU"/>
        </w:rPr>
        <w:t xml:space="preserve">Зав. </w:t>
      </w:r>
      <w:proofErr w:type="spellStart"/>
      <w:r>
        <w:rPr>
          <w:szCs w:val="32"/>
          <w:lang w:val="ru-RU"/>
        </w:rPr>
        <w:t>кафедри</w:t>
      </w:r>
      <w:proofErr w:type="spellEnd"/>
      <w:r>
        <w:rPr>
          <w:szCs w:val="32"/>
          <w:lang w:val="ru-RU"/>
        </w:rPr>
        <w:t xml:space="preserve">                                                                                  </w:t>
      </w:r>
      <w:proofErr w:type="spellStart"/>
      <w:r w:rsidR="00BD2293">
        <w:rPr>
          <w:szCs w:val="32"/>
          <w:lang w:val="ru-RU"/>
        </w:rPr>
        <w:t>Олександр</w:t>
      </w:r>
      <w:proofErr w:type="spellEnd"/>
      <w:r w:rsidR="00BD2293">
        <w:rPr>
          <w:szCs w:val="32"/>
          <w:lang w:val="ru-RU"/>
        </w:rPr>
        <w:t xml:space="preserve"> ПРОВОТАР</w:t>
      </w:r>
    </w:p>
    <w:p w:rsidR="00760719" w:rsidRDefault="00760719" w:rsidP="00760719">
      <w:pPr>
        <w:jc w:val="center"/>
        <w:rPr>
          <w:szCs w:val="32"/>
        </w:rPr>
      </w:pPr>
      <w:r>
        <w:rPr>
          <w:szCs w:val="32"/>
          <w:lang w:val="ru-RU"/>
        </w:rPr>
        <w:br w:type="page"/>
      </w:r>
      <w:r>
        <w:rPr>
          <w:szCs w:val="32"/>
        </w:rPr>
        <w:lastRenderedPageBreak/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="002E0449" w:rsidRPr="00C37918">
        <w:rPr>
          <w:b/>
          <w:szCs w:val="32"/>
          <w:lang w:val="ru-RU"/>
        </w:rPr>
        <w:t>41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D03EF1" w:rsidRPr="00D03EF1" w:rsidRDefault="00D03EF1" w:rsidP="00D03EF1">
      <w:pPr>
        <w:numPr>
          <w:ilvl w:val="0"/>
          <w:numId w:val="41"/>
        </w:numPr>
        <w:rPr>
          <w:szCs w:val="32"/>
        </w:rPr>
      </w:pPr>
      <w:r>
        <w:t>Що таке автентифікація, авторизація? В чому між ними відмінність? Як це реалізується в вебзастосунках? Описати детально JWT токени.</w:t>
      </w:r>
    </w:p>
    <w:p w:rsidR="00760719" w:rsidRDefault="001A63F4" w:rsidP="001A63F4">
      <w:pPr>
        <w:numPr>
          <w:ilvl w:val="0"/>
          <w:numId w:val="41"/>
        </w:numPr>
        <w:rPr>
          <w:szCs w:val="32"/>
        </w:rPr>
      </w:pPr>
      <w:r>
        <w:t>Як реалізувати стандартні конструкції керування (опціональні елементи, альтернативи, цикли) з використанням JSP? Навести різні варіанти реалізації, порівняти їх.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B19EF" w:rsidRDefault="007B19EF" w:rsidP="00760719">
      <w:pPr>
        <w:ind w:left="360"/>
        <w:rPr>
          <w:szCs w:val="32"/>
        </w:rPr>
      </w:pPr>
    </w:p>
    <w:p w:rsidR="007B19EF" w:rsidRDefault="007B19EF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в. кафедри                                                                                  </w:t>
      </w:r>
      <w:r w:rsidR="00BD2293">
        <w:rPr>
          <w:szCs w:val="32"/>
        </w:rPr>
        <w:t>Олександр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</w:rPr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="002E0449" w:rsidRPr="00C37918">
        <w:rPr>
          <w:b/>
          <w:szCs w:val="32"/>
          <w:lang w:val="ru-RU"/>
        </w:rPr>
        <w:t>42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D03EF1" w:rsidRPr="00D03EF1" w:rsidRDefault="00D03EF1" w:rsidP="00D03EF1">
      <w:pPr>
        <w:numPr>
          <w:ilvl w:val="0"/>
          <w:numId w:val="42"/>
        </w:numPr>
        <w:rPr>
          <w:szCs w:val="32"/>
        </w:rPr>
      </w:pPr>
      <w:r>
        <w:t>Що таке автентифікація, авторизація? В чому між ними відмінність? Як це реалізується в вебзастосунках? Описати детально OAuth.</w:t>
      </w:r>
    </w:p>
    <w:p w:rsidR="00760719" w:rsidRDefault="001A63F4" w:rsidP="001A63F4">
      <w:pPr>
        <w:numPr>
          <w:ilvl w:val="0"/>
          <w:numId w:val="42"/>
        </w:numPr>
        <w:rPr>
          <w:szCs w:val="32"/>
        </w:rPr>
      </w:pPr>
      <w:r>
        <w:t>Як працювати з JWT токенами в вебзастосунках на основі сервлетів?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  <w:lang w:val="ru-RU"/>
        </w:rPr>
        <w:t xml:space="preserve">Зав. </w:t>
      </w:r>
      <w:proofErr w:type="spellStart"/>
      <w:r>
        <w:rPr>
          <w:szCs w:val="32"/>
          <w:lang w:val="ru-RU"/>
        </w:rPr>
        <w:t>кафедри</w:t>
      </w:r>
      <w:proofErr w:type="spellEnd"/>
      <w:r>
        <w:rPr>
          <w:szCs w:val="32"/>
          <w:lang w:val="ru-RU"/>
        </w:rPr>
        <w:t xml:space="preserve">                                                                                  </w:t>
      </w:r>
      <w:proofErr w:type="spellStart"/>
      <w:r w:rsidR="00BD2293">
        <w:rPr>
          <w:szCs w:val="32"/>
          <w:lang w:val="ru-RU"/>
        </w:rPr>
        <w:t>Олександр</w:t>
      </w:r>
      <w:proofErr w:type="spellEnd"/>
      <w:r w:rsidR="00BD2293">
        <w:rPr>
          <w:szCs w:val="32"/>
          <w:lang w:val="ru-RU"/>
        </w:rPr>
        <w:t xml:space="preserve">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  <w:lang w:val="ru-RU"/>
        </w:rPr>
        <w:br w:type="page"/>
      </w:r>
      <w:r>
        <w:rPr>
          <w:szCs w:val="32"/>
        </w:rPr>
        <w:lastRenderedPageBreak/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="002E0449" w:rsidRPr="00C37918">
        <w:rPr>
          <w:b/>
          <w:szCs w:val="32"/>
          <w:lang w:val="ru-RU"/>
        </w:rPr>
        <w:t>43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D03EF1" w:rsidRPr="00D03EF1" w:rsidRDefault="00D03EF1" w:rsidP="00D03EF1">
      <w:pPr>
        <w:numPr>
          <w:ilvl w:val="0"/>
          <w:numId w:val="43"/>
        </w:numPr>
        <w:rPr>
          <w:szCs w:val="32"/>
        </w:rPr>
      </w:pPr>
      <w:r>
        <w:t>Що таке мережеві протоколи? Для чого вони використовуються? В чому відмінність між мережевими протоколами, програмами, застосунками? Навести приклади популярних протоколів.</w:t>
      </w:r>
    </w:p>
    <w:p w:rsidR="00760719" w:rsidRDefault="001A63F4" w:rsidP="001A63F4">
      <w:pPr>
        <w:numPr>
          <w:ilvl w:val="0"/>
          <w:numId w:val="43"/>
        </w:numPr>
        <w:rPr>
          <w:szCs w:val="32"/>
        </w:rPr>
      </w:pPr>
      <w:r>
        <w:t>Як тестувати роботу з БД в застосунках но основі сервлетів?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в. кафедри                                                                                  </w:t>
      </w:r>
      <w:r w:rsidR="00BD2293">
        <w:rPr>
          <w:szCs w:val="32"/>
        </w:rPr>
        <w:t>Олександр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</w:rPr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="002E0449" w:rsidRPr="00C37918">
        <w:rPr>
          <w:b/>
          <w:szCs w:val="32"/>
          <w:lang w:val="ru-RU"/>
        </w:rPr>
        <w:t>44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760719" w:rsidRPr="009536F2" w:rsidRDefault="00D03EF1" w:rsidP="00D03EF1">
      <w:pPr>
        <w:numPr>
          <w:ilvl w:val="0"/>
          <w:numId w:val="44"/>
        </w:numPr>
        <w:rPr>
          <w:szCs w:val="32"/>
          <w:lang w:val="ru-RU"/>
        </w:rPr>
      </w:pPr>
      <w:r>
        <w:t>Що таке стек протоколів? Описати два найбільш популярні стеки протоколів, їх рівні, приклади протоколів на кожному рівні. Порівняти ці стеки. Який з них є найбільш популярним в сучасних мережах, чому?</w:t>
      </w:r>
    </w:p>
    <w:p w:rsidR="00760719" w:rsidRDefault="001A63F4" w:rsidP="001A63F4">
      <w:pPr>
        <w:numPr>
          <w:ilvl w:val="0"/>
          <w:numId w:val="44"/>
        </w:numPr>
        <w:rPr>
          <w:szCs w:val="32"/>
        </w:rPr>
      </w:pPr>
      <w:r>
        <w:t>Як реалізувати стандартні конструкції керування (опціональні елементи, альтернативи, цикли) з використанням JSP? Навести різні варіанти реалізації, порівняти їх.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  <w:lang w:val="ru-RU"/>
        </w:rPr>
        <w:t xml:space="preserve">Зав. </w:t>
      </w:r>
      <w:proofErr w:type="spellStart"/>
      <w:r>
        <w:rPr>
          <w:szCs w:val="32"/>
          <w:lang w:val="ru-RU"/>
        </w:rPr>
        <w:t>кафедри</w:t>
      </w:r>
      <w:proofErr w:type="spellEnd"/>
      <w:r>
        <w:rPr>
          <w:szCs w:val="32"/>
          <w:lang w:val="ru-RU"/>
        </w:rPr>
        <w:t xml:space="preserve">                                                                                  </w:t>
      </w:r>
      <w:proofErr w:type="spellStart"/>
      <w:r w:rsidR="00BD2293">
        <w:rPr>
          <w:szCs w:val="32"/>
          <w:lang w:val="ru-RU"/>
        </w:rPr>
        <w:t>Олександр</w:t>
      </w:r>
      <w:proofErr w:type="spellEnd"/>
      <w:r w:rsidR="00BD2293">
        <w:rPr>
          <w:szCs w:val="32"/>
          <w:lang w:val="ru-RU"/>
        </w:rPr>
        <w:t xml:space="preserve">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  <w:lang w:val="ru-RU"/>
        </w:rPr>
        <w:br w:type="page"/>
      </w:r>
      <w:r>
        <w:rPr>
          <w:szCs w:val="32"/>
        </w:rPr>
        <w:lastRenderedPageBreak/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="002E0449" w:rsidRPr="00C37918">
        <w:rPr>
          <w:b/>
          <w:szCs w:val="32"/>
          <w:lang w:val="ru-RU"/>
        </w:rPr>
        <w:t>45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A40297" w:rsidRPr="00A40297" w:rsidRDefault="00A40297" w:rsidP="00A40297">
      <w:pPr>
        <w:numPr>
          <w:ilvl w:val="0"/>
          <w:numId w:val="45"/>
        </w:numPr>
        <w:rPr>
          <w:szCs w:val="32"/>
        </w:rPr>
      </w:pPr>
      <w:r>
        <w:t>Що таке пакети та подібні сутності в мережевих протоколах? Навіщо потрібно розбиття на пакети? Яка структура пакетів в популярних протоколах? Як називаються подібні сутності в різних протоколах?</w:t>
      </w:r>
    </w:p>
    <w:p w:rsidR="00760719" w:rsidRDefault="001A63F4" w:rsidP="001A63F4">
      <w:pPr>
        <w:numPr>
          <w:ilvl w:val="0"/>
          <w:numId w:val="45"/>
        </w:numPr>
        <w:rPr>
          <w:szCs w:val="32"/>
        </w:rPr>
      </w:pPr>
      <w:r>
        <w:t>Як реалізувати динамічні (з точки зору сервера) вебсторінки в застосунках на основі сервлетів? Навести різні способи, порівняти їх.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в. кафедри                                                                                  </w:t>
      </w:r>
      <w:r w:rsidR="00BD2293">
        <w:rPr>
          <w:szCs w:val="32"/>
        </w:rPr>
        <w:t>Олександр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</w:rPr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="002E0449" w:rsidRPr="00C37918">
        <w:rPr>
          <w:b/>
          <w:szCs w:val="32"/>
          <w:lang w:val="ru-RU"/>
        </w:rPr>
        <w:t>46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A40297" w:rsidRPr="00A40297" w:rsidRDefault="00A40297" w:rsidP="00A40297">
      <w:pPr>
        <w:numPr>
          <w:ilvl w:val="0"/>
          <w:numId w:val="46"/>
        </w:numPr>
        <w:rPr>
          <w:szCs w:val="32"/>
        </w:rPr>
      </w:pPr>
      <w:r>
        <w:t>Що таке адресація в мережевих протоколах? Які механізми адресації використовуються в різних протоколах, на різних рівнях моделі? Навести приклади правильних та неправильних адрес для кількох популярних протоколів (на різних рівнях).</w:t>
      </w:r>
    </w:p>
    <w:p w:rsidR="00760719" w:rsidRDefault="001A63F4" w:rsidP="001A63F4">
      <w:pPr>
        <w:numPr>
          <w:ilvl w:val="0"/>
          <w:numId w:val="46"/>
        </w:numPr>
        <w:rPr>
          <w:szCs w:val="32"/>
        </w:rPr>
      </w:pPr>
      <w:r>
        <w:t>Що таке методи doGet() та doPost()? В чому між ними відмінність? Коли який варто використовувати?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  <w:lang w:val="ru-RU"/>
        </w:rPr>
        <w:t xml:space="preserve">Зав. </w:t>
      </w:r>
      <w:proofErr w:type="spellStart"/>
      <w:r>
        <w:rPr>
          <w:szCs w:val="32"/>
          <w:lang w:val="ru-RU"/>
        </w:rPr>
        <w:t>кафедри</w:t>
      </w:r>
      <w:proofErr w:type="spellEnd"/>
      <w:r>
        <w:rPr>
          <w:szCs w:val="32"/>
          <w:lang w:val="ru-RU"/>
        </w:rPr>
        <w:t xml:space="preserve">                                                                                  </w:t>
      </w:r>
      <w:proofErr w:type="spellStart"/>
      <w:r w:rsidR="00BD2293">
        <w:rPr>
          <w:szCs w:val="32"/>
          <w:lang w:val="ru-RU"/>
        </w:rPr>
        <w:t>Олександр</w:t>
      </w:r>
      <w:proofErr w:type="spellEnd"/>
      <w:r w:rsidR="00BD2293">
        <w:rPr>
          <w:szCs w:val="32"/>
          <w:lang w:val="ru-RU"/>
        </w:rPr>
        <w:t xml:space="preserve">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  <w:lang w:val="ru-RU"/>
        </w:rPr>
        <w:br w:type="page"/>
      </w:r>
      <w:r>
        <w:rPr>
          <w:szCs w:val="32"/>
        </w:rPr>
        <w:lastRenderedPageBreak/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="002E0449" w:rsidRPr="00C37918">
        <w:rPr>
          <w:b/>
          <w:szCs w:val="32"/>
          <w:lang w:val="ru-RU"/>
        </w:rPr>
        <w:t>47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A40297" w:rsidRPr="00A40297" w:rsidRDefault="00A40297" w:rsidP="00A40297">
      <w:pPr>
        <w:numPr>
          <w:ilvl w:val="0"/>
          <w:numId w:val="47"/>
        </w:numPr>
        <w:rPr>
          <w:szCs w:val="32"/>
        </w:rPr>
      </w:pPr>
      <w:r>
        <w:t>Що таке протоколи IP, TCP, UDP? Для чого вони використовуються? Які їх особливості? Який формат даних/пакетів, яким чином відбувається мережева взаємодія? Навести приклади застосунків, які їх використовують.</w:t>
      </w:r>
    </w:p>
    <w:p w:rsidR="00760719" w:rsidRDefault="00C04480" w:rsidP="00C04480">
      <w:pPr>
        <w:numPr>
          <w:ilvl w:val="0"/>
          <w:numId w:val="47"/>
        </w:numPr>
        <w:rPr>
          <w:szCs w:val="32"/>
        </w:rPr>
      </w:pPr>
      <w:r>
        <w:t>Що таке контейнер сервлетів? Навіщо вони використовуються? В чому відмінність між контейнерами сервлетів, web server, application server?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в. кафедри                                                                                  </w:t>
      </w:r>
      <w:r w:rsidR="00BD2293">
        <w:rPr>
          <w:szCs w:val="32"/>
        </w:rPr>
        <w:t>Олександр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D22D8D" w:rsidRDefault="00D22D8D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</w:rPr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="002E0449" w:rsidRPr="00C37918">
        <w:rPr>
          <w:b/>
          <w:szCs w:val="32"/>
          <w:lang w:val="ru-RU"/>
        </w:rPr>
        <w:t>48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A40297" w:rsidRPr="00A40297" w:rsidRDefault="00A40297" w:rsidP="00A40297">
      <w:pPr>
        <w:numPr>
          <w:ilvl w:val="0"/>
          <w:numId w:val="48"/>
        </w:numPr>
        <w:rPr>
          <w:szCs w:val="32"/>
        </w:rPr>
      </w:pPr>
      <w:r>
        <w:t>Що таке протокол HTTP? Для чого він використовується? Які його особливості? Який формат даних/пакетів, яким чином відбувається мережева взаємодія? Навести приклади застосунків, які його використовують.</w:t>
      </w:r>
    </w:p>
    <w:p w:rsidR="00760719" w:rsidRDefault="00C04480" w:rsidP="00C04480">
      <w:pPr>
        <w:numPr>
          <w:ilvl w:val="0"/>
          <w:numId w:val="48"/>
        </w:numPr>
        <w:rPr>
          <w:szCs w:val="32"/>
        </w:rPr>
      </w:pPr>
      <w:r>
        <w:t>Як реалізувати статичні (з точки зору сервера) вебсторінки чи ресурси в застосунках на основі сервлетів? Навести різні способи, порівняти їх.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B19EF" w:rsidRDefault="007B19EF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  <w:lang w:val="ru-RU"/>
        </w:rPr>
        <w:t xml:space="preserve">Зав. </w:t>
      </w:r>
      <w:proofErr w:type="spellStart"/>
      <w:r>
        <w:rPr>
          <w:szCs w:val="32"/>
          <w:lang w:val="ru-RU"/>
        </w:rPr>
        <w:t>кафедри</w:t>
      </w:r>
      <w:proofErr w:type="spellEnd"/>
      <w:r>
        <w:rPr>
          <w:szCs w:val="32"/>
          <w:lang w:val="ru-RU"/>
        </w:rPr>
        <w:t xml:space="preserve">                                                                                  </w:t>
      </w:r>
      <w:proofErr w:type="spellStart"/>
      <w:r w:rsidR="00BD2293">
        <w:rPr>
          <w:szCs w:val="32"/>
          <w:lang w:val="ru-RU"/>
        </w:rPr>
        <w:t>Олександр</w:t>
      </w:r>
      <w:proofErr w:type="spellEnd"/>
      <w:r w:rsidR="00BD2293">
        <w:rPr>
          <w:szCs w:val="32"/>
          <w:lang w:val="ru-RU"/>
        </w:rPr>
        <w:t xml:space="preserve">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  <w:lang w:val="ru-RU"/>
        </w:rPr>
        <w:br w:type="page"/>
      </w:r>
      <w:r>
        <w:rPr>
          <w:szCs w:val="32"/>
        </w:rPr>
        <w:lastRenderedPageBreak/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="002E0449" w:rsidRPr="00C37918">
        <w:rPr>
          <w:b/>
          <w:szCs w:val="32"/>
          <w:lang w:val="ru-RU"/>
        </w:rPr>
        <w:t>49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A40297" w:rsidRPr="00A40297" w:rsidRDefault="00A40297" w:rsidP="00A40297">
      <w:pPr>
        <w:numPr>
          <w:ilvl w:val="0"/>
          <w:numId w:val="49"/>
        </w:numPr>
        <w:rPr>
          <w:szCs w:val="32"/>
        </w:rPr>
      </w:pPr>
      <w:r>
        <w:t>Що таке запити і відповіді HTTP? Що таке заголовки HTTP? Навести приклади популярних заголовків для запитів та відповідей HTTP.</w:t>
      </w:r>
    </w:p>
    <w:p w:rsidR="00760719" w:rsidRDefault="00C04480" w:rsidP="00C04480">
      <w:pPr>
        <w:numPr>
          <w:ilvl w:val="0"/>
          <w:numId w:val="49"/>
        </w:numPr>
        <w:rPr>
          <w:szCs w:val="32"/>
        </w:rPr>
      </w:pPr>
      <w:r>
        <w:t>Що таке контейнер сервлетів? Навіщо вони використовуються? В чому відмінність між контейнерами сервлетів, IoC containers, контейнерами (колекціями) зі стандартної бібліотеки Java?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в. кафедри                                                                                  </w:t>
      </w:r>
      <w:r w:rsidR="00BD2293">
        <w:rPr>
          <w:szCs w:val="32"/>
        </w:rPr>
        <w:t>Олександр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BB475E" w:rsidRDefault="00BB475E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</w:rPr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="002E0449" w:rsidRPr="00C37918">
        <w:rPr>
          <w:b/>
          <w:szCs w:val="32"/>
          <w:lang w:val="ru-RU"/>
        </w:rPr>
        <w:t>50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A40297" w:rsidRPr="00A40297" w:rsidRDefault="00A40297" w:rsidP="00A40297">
      <w:pPr>
        <w:numPr>
          <w:ilvl w:val="0"/>
          <w:numId w:val="50"/>
        </w:numPr>
        <w:rPr>
          <w:szCs w:val="32"/>
        </w:rPr>
      </w:pPr>
      <w:r>
        <w:t>Що таке методи (дієслова) в HTTP? Навести найбільш популярні, описати для чого вони використовуються, порівняти їх між собою. Навести приклади запитів та відповідей для популярних методів, для популярних сценаріїв використання.</w:t>
      </w:r>
    </w:p>
    <w:p w:rsidR="00760719" w:rsidRDefault="00C04480" w:rsidP="00C04480">
      <w:pPr>
        <w:numPr>
          <w:ilvl w:val="0"/>
          <w:numId w:val="50"/>
        </w:numPr>
        <w:rPr>
          <w:szCs w:val="32"/>
        </w:rPr>
      </w:pPr>
      <w:r>
        <w:t>Що таке сервлети? Навіщо вони використовуються? В чому відмінність між Servlet API, J2EE, Jakarta?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  <w:lang w:val="ru-RU"/>
        </w:rPr>
        <w:t xml:space="preserve">Зав. </w:t>
      </w:r>
      <w:proofErr w:type="spellStart"/>
      <w:r>
        <w:rPr>
          <w:szCs w:val="32"/>
          <w:lang w:val="ru-RU"/>
        </w:rPr>
        <w:t>кафедри</w:t>
      </w:r>
      <w:proofErr w:type="spellEnd"/>
      <w:r>
        <w:rPr>
          <w:szCs w:val="32"/>
          <w:lang w:val="ru-RU"/>
        </w:rPr>
        <w:t xml:space="preserve">                                                                                  </w:t>
      </w:r>
      <w:proofErr w:type="spellStart"/>
      <w:r w:rsidR="00BD2293">
        <w:rPr>
          <w:szCs w:val="32"/>
          <w:lang w:val="ru-RU"/>
        </w:rPr>
        <w:t>Олександр</w:t>
      </w:r>
      <w:proofErr w:type="spellEnd"/>
      <w:r w:rsidR="00BD2293">
        <w:rPr>
          <w:szCs w:val="32"/>
          <w:lang w:val="ru-RU"/>
        </w:rPr>
        <w:t xml:space="preserve"> ПРОВОТАР</w:t>
      </w:r>
    </w:p>
    <w:p w:rsidR="00760719" w:rsidRPr="00607056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  <w:lang w:val="ru-RU"/>
        </w:rPr>
        <w:br w:type="page"/>
      </w:r>
      <w:r>
        <w:rPr>
          <w:szCs w:val="32"/>
        </w:rPr>
        <w:lastRenderedPageBreak/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="002E0449" w:rsidRPr="00C37918">
        <w:rPr>
          <w:b/>
          <w:szCs w:val="32"/>
          <w:lang w:val="ru-RU"/>
        </w:rPr>
        <w:t>51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A40297" w:rsidRPr="00A40297" w:rsidRDefault="00A40297" w:rsidP="00A40297">
      <w:pPr>
        <w:numPr>
          <w:ilvl w:val="0"/>
          <w:numId w:val="51"/>
        </w:numPr>
        <w:rPr>
          <w:szCs w:val="32"/>
        </w:rPr>
      </w:pPr>
      <w:r>
        <w:t>Що таке коди відповідей в HTTP? Для чого вони використовуються? Навести приклади найбільш популярних, в яких ситуаціях їх доцільно використовувати.</w:t>
      </w:r>
    </w:p>
    <w:p w:rsidR="00760719" w:rsidRDefault="00C04480" w:rsidP="00C04480">
      <w:pPr>
        <w:numPr>
          <w:ilvl w:val="0"/>
          <w:numId w:val="51"/>
        </w:numPr>
        <w:rPr>
          <w:szCs w:val="32"/>
        </w:rPr>
      </w:pPr>
      <w:r>
        <w:t>Що таке application server? Навіщо вони використовуються? Навести приклади популярних реалізацій, як їх встановлювати та налаштовувати, як запускати в них власні застосунки.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в. кафедри                                                                                  </w:t>
      </w:r>
      <w:r w:rsidR="00BD2293">
        <w:rPr>
          <w:szCs w:val="32"/>
        </w:rPr>
        <w:t>Олександр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</w:rPr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="002E0449" w:rsidRPr="00C37918">
        <w:rPr>
          <w:b/>
          <w:szCs w:val="32"/>
          <w:lang w:val="ru-RU"/>
        </w:rPr>
        <w:t>52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A40297" w:rsidRPr="00A40297" w:rsidRDefault="00A40297" w:rsidP="00A40297">
      <w:pPr>
        <w:numPr>
          <w:ilvl w:val="0"/>
          <w:numId w:val="52"/>
        </w:numPr>
        <w:rPr>
          <w:szCs w:val="32"/>
        </w:rPr>
      </w:pPr>
      <w:r>
        <w:t>Які механізми безпеки існують в популярних мережевих протоколах? Порівняти їх. Які типові атаки на мережеві протоколи, яким чином механізми безпеки протидіють цим атакам?</w:t>
      </w:r>
    </w:p>
    <w:p w:rsidR="00760719" w:rsidRDefault="00C04480" w:rsidP="00C04480">
      <w:pPr>
        <w:numPr>
          <w:ilvl w:val="0"/>
          <w:numId w:val="52"/>
        </w:numPr>
        <w:rPr>
          <w:szCs w:val="32"/>
        </w:rPr>
      </w:pPr>
      <w:r>
        <w:t>Що таке клас HttpServlet? Які в ньому основні методи? Як його використовувати?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  <w:lang w:val="ru-RU"/>
        </w:rPr>
        <w:t xml:space="preserve">Зав. </w:t>
      </w:r>
      <w:proofErr w:type="spellStart"/>
      <w:r>
        <w:rPr>
          <w:szCs w:val="32"/>
          <w:lang w:val="ru-RU"/>
        </w:rPr>
        <w:t>кафедри</w:t>
      </w:r>
      <w:proofErr w:type="spellEnd"/>
      <w:r>
        <w:rPr>
          <w:szCs w:val="32"/>
          <w:lang w:val="ru-RU"/>
        </w:rPr>
        <w:t xml:space="preserve">                                                                                  </w:t>
      </w:r>
      <w:proofErr w:type="spellStart"/>
      <w:r w:rsidR="00BD2293">
        <w:rPr>
          <w:szCs w:val="32"/>
          <w:lang w:val="ru-RU"/>
        </w:rPr>
        <w:t>Олександр</w:t>
      </w:r>
      <w:proofErr w:type="spellEnd"/>
      <w:r w:rsidR="00BD2293">
        <w:rPr>
          <w:szCs w:val="32"/>
          <w:lang w:val="ru-RU"/>
        </w:rPr>
        <w:t xml:space="preserve">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  <w:lang w:val="ru-RU"/>
        </w:rPr>
        <w:br w:type="page"/>
      </w:r>
      <w:r>
        <w:rPr>
          <w:szCs w:val="32"/>
        </w:rPr>
        <w:lastRenderedPageBreak/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Pr="00760719">
        <w:rPr>
          <w:b/>
          <w:szCs w:val="32"/>
          <w:lang w:val="ru-RU"/>
        </w:rPr>
        <w:t>5</w:t>
      </w:r>
      <w:r w:rsidR="002E0449" w:rsidRPr="00C37918">
        <w:rPr>
          <w:b/>
          <w:szCs w:val="32"/>
          <w:lang w:val="ru-RU"/>
        </w:rPr>
        <w:t>3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A40297" w:rsidRPr="00A40297" w:rsidRDefault="00A40297" w:rsidP="00A40297">
      <w:pPr>
        <w:numPr>
          <w:ilvl w:val="0"/>
          <w:numId w:val="53"/>
        </w:numPr>
        <w:rPr>
          <w:szCs w:val="32"/>
        </w:rPr>
      </w:pPr>
      <w:r>
        <w:t>Що таке HTTPS? Описати як це працює, особливості реалізації, налаштування. Від яких атак захищає HTTPS?</w:t>
      </w:r>
    </w:p>
    <w:p w:rsidR="00760719" w:rsidRDefault="00C04480" w:rsidP="00C04480">
      <w:pPr>
        <w:numPr>
          <w:ilvl w:val="0"/>
          <w:numId w:val="53"/>
        </w:numPr>
        <w:rPr>
          <w:szCs w:val="32"/>
        </w:rPr>
      </w:pPr>
      <w:r>
        <w:t>Що таке application server? Навіщо вони використовуються? В чому відмінність між application server, web server, servlet container?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в. кафедри                                                                                  </w:t>
      </w:r>
      <w:r w:rsidR="00BD2293">
        <w:rPr>
          <w:szCs w:val="32"/>
        </w:rPr>
        <w:t>Олександр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</w:rPr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="002E0449" w:rsidRPr="00C37918">
        <w:rPr>
          <w:b/>
          <w:szCs w:val="32"/>
          <w:lang w:val="ru-RU"/>
        </w:rPr>
        <w:t>54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A40297" w:rsidRPr="00A40297" w:rsidRDefault="00A40297" w:rsidP="00A40297">
      <w:pPr>
        <w:numPr>
          <w:ilvl w:val="0"/>
          <w:numId w:val="54"/>
        </w:numPr>
        <w:rPr>
          <w:szCs w:val="32"/>
        </w:rPr>
      </w:pPr>
      <w:r>
        <w:t>Що таке архітектура клієнт-сервер? Описати основні компоненти, їх взаємодію. Переваги та недоліки цієї архітектури. Приклади застосунків, що її використовують.</w:t>
      </w:r>
    </w:p>
    <w:p w:rsidR="00760719" w:rsidRDefault="00C04480" w:rsidP="00C04480">
      <w:pPr>
        <w:numPr>
          <w:ilvl w:val="0"/>
          <w:numId w:val="54"/>
        </w:numPr>
        <w:rPr>
          <w:szCs w:val="32"/>
        </w:rPr>
      </w:pPr>
      <w:r>
        <w:t>Що таке JSP? Для чого воно використовується? Чи можна (та чи варто) реалізувати повноцінний вебзастосунок на основі сервлетів без використання JSP?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  <w:lang w:val="ru-RU"/>
        </w:rPr>
        <w:t xml:space="preserve">Зав. </w:t>
      </w:r>
      <w:proofErr w:type="spellStart"/>
      <w:r>
        <w:rPr>
          <w:szCs w:val="32"/>
          <w:lang w:val="ru-RU"/>
        </w:rPr>
        <w:t>кафедри</w:t>
      </w:r>
      <w:proofErr w:type="spellEnd"/>
      <w:r>
        <w:rPr>
          <w:szCs w:val="32"/>
          <w:lang w:val="ru-RU"/>
        </w:rPr>
        <w:t xml:space="preserve">                                                                                  </w:t>
      </w:r>
      <w:proofErr w:type="spellStart"/>
      <w:r w:rsidR="00BD2293">
        <w:rPr>
          <w:szCs w:val="32"/>
          <w:lang w:val="ru-RU"/>
        </w:rPr>
        <w:t>Олександр</w:t>
      </w:r>
      <w:proofErr w:type="spellEnd"/>
      <w:r w:rsidR="00BD2293">
        <w:rPr>
          <w:szCs w:val="32"/>
          <w:lang w:val="ru-RU"/>
        </w:rPr>
        <w:t xml:space="preserve">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  <w:lang w:val="ru-RU"/>
        </w:rPr>
        <w:br w:type="page"/>
      </w:r>
      <w:r>
        <w:rPr>
          <w:szCs w:val="32"/>
        </w:rPr>
        <w:lastRenderedPageBreak/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="002E0449" w:rsidRPr="00C37918">
        <w:rPr>
          <w:b/>
          <w:szCs w:val="32"/>
          <w:lang w:val="ru-RU"/>
        </w:rPr>
        <w:t>55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A40297" w:rsidRPr="00A40297" w:rsidRDefault="00A40297" w:rsidP="00A40297">
      <w:pPr>
        <w:numPr>
          <w:ilvl w:val="0"/>
          <w:numId w:val="55"/>
        </w:numPr>
        <w:rPr>
          <w:szCs w:val="32"/>
        </w:rPr>
      </w:pPr>
      <w:r>
        <w:t>Що таке багаторівнева архітектура? Описати основні компоненти, їх взаємодію. Переваги та недоліки цієї архітектури. Приклади застосунків, що її використовують.</w:t>
      </w:r>
    </w:p>
    <w:p w:rsidR="00760719" w:rsidRDefault="00C04480" w:rsidP="00C04480">
      <w:pPr>
        <w:numPr>
          <w:ilvl w:val="0"/>
          <w:numId w:val="55"/>
        </w:numPr>
        <w:rPr>
          <w:szCs w:val="32"/>
        </w:rPr>
      </w:pPr>
      <w:r>
        <w:t>Що таке сервлети? Навіщо вони використовуються? В чому відмінність між сервлетом, класом, об'єктом, методом, сервером, сервісом, мікросервісом?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в. кафедри                                                                                  </w:t>
      </w:r>
      <w:r w:rsidR="00BD2293">
        <w:rPr>
          <w:szCs w:val="32"/>
        </w:rPr>
        <w:t>Олександр ПРОВОТАР</w:t>
      </w:r>
    </w:p>
    <w:p w:rsidR="00760719" w:rsidRDefault="00760719" w:rsidP="00760719">
      <w:pPr>
        <w:ind w:left="360"/>
        <w:rPr>
          <w:szCs w:val="32"/>
          <w:lang w:val="ru-RU"/>
        </w:rPr>
      </w:pPr>
    </w:p>
    <w:p w:rsidR="007B19EF" w:rsidRDefault="007B19EF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2B37F2" w:rsidRDefault="002B37F2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ind w:left="360"/>
        <w:rPr>
          <w:szCs w:val="32"/>
          <w:lang w:val="ru-RU"/>
        </w:rPr>
      </w:pPr>
    </w:p>
    <w:p w:rsidR="00AD12B4" w:rsidRDefault="00AD12B4" w:rsidP="00760719">
      <w:pPr>
        <w:ind w:left="360"/>
        <w:rPr>
          <w:szCs w:val="32"/>
          <w:lang w:val="ru-RU"/>
        </w:rPr>
      </w:pPr>
    </w:p>
    <w:p w:rsidR="00760719" w:rsidRDefault="00760719" w:rsidP="00760719">
      <w:pPr>
        <w:jc w:val="center"/>
        <w:rPr>
          <w:szCs w:val="32"/>
        </w:rPr>
      </w:pPr>
      <w:r>
        <w:rPr>
          <w:szCs w:val="32"/>
        </w:rPr>
        <w:t>Київський національний університет імені Тараса Шевченка</w:t>
      </w:r>
    </w:p>
    <w:p w:rsidR="00760719" w:rsidRDefault="00E22AD1" w:rsidP="00760719">
      <w:pPr>
        <w:jc w:val="center"/>
        <w:rPr>
          <w:szCs w:val="32"/>
        </w:rPr>
      </w:pPr>
      <w:r>
        <w:rPr>
          <w:szCs w:val="32"/>
        </w:rPr>
        <w:t>Кафедра інтелектуальних програмних систем</w:t>
      </w:r>
    </w:p>
    <w:p w:rsidR="00760719" w:rsidRPr="00917C3B" w:rsidRDefault="00260AC4" w:rsidP="00760719">
      <w:pPr>
        <w:jc w:val="center"/>
        <w:rPr>
          <w:b/>
          <w:szCs w:val="32"/>
        </w:rPr>
      </w:pPr>
      <w:r>
        <w:rPr>
          <w:b/>
          <w:szCs w:val="32"/>
        </w:rPr>
        <w:t>Об’єктно-</w:t>
      </w:r>
      <w:proofErr w:type="spellStart"/>
      <w:r>
        <w:rPr>
          <w:b/>
          <w:szCs w:val="32"/>
        </w:rPr>
        <w:t>орієнтованe</w:t>
      </w:r>
      <w:proofErr w:type="spellEnd"/>
      <w:r>
        <w:rPr>
          <w:b/>
          <w:szCs w:val="32"/>
        </w:rPr>
        <w:t xml:space="preserve"> програмування</w:t>
      </w:r>
    </w:p>
    <w:p w:rsidR="00760719" w:rsidRDefault="00260AC4" w:rsidP="00760719">
      <w:pPr>
        <w:jc w:val="center"/>
        <w:rPr>
          <w:szCs w:val="32"/>
        </w:rPr>
      </w:pPr>
      <w:r>
        <w:rPr>
          <w:szCs w:val="32"/>
        </w:rPr>
        <w:t xml:space="preserve">3 курс ОКР </w:t>
      </w:r>
      <w:r w:rsidR="00760719">
        <w:rPr>
          <w:szCs w:val="32"/>
        </w:rPr>
        <w:t xml:space="preserve">„бакалавр”, </w:t>
      </w:r>
      <w:r w:rsidR="00C37918">
        <w:rPr>
          <w:szCs w:val="32"/>
        </w:rPr>
        <w:t>2 семестр</w:t>
      </w:r>
    </w:p>
    <w:p w:rsidR="00760719" w:rsidRPr="00C37918" w:rsidRDefault="00760719" w:rsidP="00760719">
      <w:pPr>
        <w:jc w:val="center"/>
        <w:rPr>
          <w:b/>
          <w:szCs w:val="32"/>
          <w:lang w:val="ru-RU"/>
        </w:rPr>
      </w:pPr>
      <w:r w:rsidRPr="000808C8">
        <w:rPr>
          <w:b/>
          <w:szCs w:val="32"/>
        </w:rPr>
        <w:t xml:space="preserve">Екзаменаційний білет № </w:t>
      </w:r>
      <w:r w:rsidR="002E0449" w:rsidRPr="00C37918">
        <w:rPr>
          <w:b/>
          <w:szCs w:val="32"/>
          <w:lang w:val="ru-RU"/>
        </w:rPr>
        <w:t>56</w:t>
      </w:r>
    </w:p>
    <w:p w:rsidR="00760719" w:rsidRPr="000808C8" w:rsidRDefault="00760719" w:rsidP="00760719">
      <w:pPr>
        <w:jc w:val="center"/>
        <w:rPr>
          <w:b/>
          <w:szCs w:val="32"/>
        </w:rPr>
      </w:pPr>
    </w:p>
    <w:p w:rsidR="00A40297" w:rsidRPr="00A40297" w:rsidRDefault="00A40297" w:rsidP="00A40297">
      <w:pPr>
        <w:numPr>
          <w:ilvl w:val="0"/>
          <w:numId w:val="56"/>
        </w:numPr>
        <w:rPr>
          <w:szCs w:val="32"/>
        </w:rPr>
      </w:pPr>
      <w:r>
        <w:t>Описати різні схеми організації вебзастосунків - класичні (Web 1.0), AJAX, SPA, SSR. Описати типову взаємодію між клієнтом та сервером для кожної з них. Порівняти за можливостями, за складністю реалізації на сервері та клієнті.</w:t>
      </w:r>
    </w:p>
    <w:p w:rsidR="00760719" w:rsidRDefault="00C04480" w:rsidP="00C04480">
      <w:pPr>
        <w:numPr>
          <w:ilvl w:val="0"/>
          <w:numId w:val="56"/>
        </w:numPr>
        <w:rPr>
          <w:szCs w:val="32"/>
        </w:rPr>
      </w:pPr>
      <w:r>
        <w:t>Як конфігурувати вебзастосунки на основі сервлетів? Навести два основних способи, порівняти їх. Навести приклади з власного коду.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Затверджено на засіданні </w:t>
      </w:r>
      <w:r w:rsidR="00E22AD1">
        <w:rPr>
          <w:szCs w:val="32"/>
        </w:rPr>
        <w:t xml:space="preserve">кафедри інтелектуальних програмних </w:t>
      </w:r>
      <w:r w:rsidR="0023769A">
        <w:rPr>
          <w:szCs w:val="32"/>
        </w:rPr>
        <w:t xml:space="preserve">систем </w:t>
      </w:r>
      <w:r w:rsidR="00C37918">
        <w:rPr>
          <w:szCs w:val="32"/>
        </w:rPr>
        <w:t>07.05.2025р., протокол № 9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</w:rPr>
        <w:t xml:space="preserve">Екзаменатор                                                                                  </w:t>
      </w:r>
      <w:r w:rsidR="00BD2293">
        <w:rPr>
          <w:szCs w:val="32"/>
        </w:rPr>
        <w:t>Костянтин ЖЕРЕБ</w:t>
      </w:r>
    </w:p>
    <w:p w:rsidR="00760719" w:rsidRDefault="00760719" w:rsidP="00760719">
      <w:pPr>
        <w:ind w:left="360"/>
        <w:rPr>
          <w:szCs w:val="32"/>
        </w:rPr>
      </w:pPr>
    </w:p>
    <w:p w:rsidR="00760719" w:rsidRDefault="00760719" w:rsidP="00760719">
      <w:pPr>
        <w:ind w:left="360"/>
        <w:rPr>
          <w:szCs w:val="32"/>
        </w:rPr>
      </w:pPr>
      <w:r>
        <w:rPr>
          <w:szCs w:val="32"/>
          <w:lang w:val="ru-RU"/>
        </w:rPr>
        <w:t xml:space="preserve">Зав. </w:t>
      </w:r>
      <w:proofErr w:type="spellStart"/>
      <w:r>
        <w:rPr>
          <w:szCs w:val="32"/>
          <w:lang w:val="ru-RU"/>
        </w:rPr>
        <w:t>кафедри</w:t>
      </w:r>
      <w:proofErr w:type="spellEnd"/>
      <w:r>
        <w:rPr>
          <w:szCs w:val="32"/>
          <w:lang w:val="ru-RU"/>
        </w:rPr>
        <w:t xml:space="preserve">                                                                                  </w:t>
      </w:r>
      <w:proofErr w:type="spellStart"/>
      <w:r w:rsidR="00BD2293">
        <w:rPr>
          <w:szCs w:val="32"/>
          <w:lang w:val="ru-RU"/>
        </w:rPr>
        <w:t>Олександр</w:t>
      </w:r>
      <w:proofErr w:type="spellEnd"/>
      <w:r w:rsidR="00BD2293">
        <w:rPr>
          <w:szCs w:val="32"/>
          <w:lang w:val="ru-RU"/>
        </w:rPr>
        <w:t xml:space="preserve"> ПРОВОТАР</w:t>
      </w:r>
    </w:p>
    <w:p w:rsidR="001F5E22" w:rsidRDefault="001F5E22" w:rsidP="003C1813">
      <w:pPr>
        <w:jc w:val="center"/>
        <w:rPr>
          <w:szCs w:val="32"/>
          <w:lang w:val="ru-RU"/>
        </w:rPr>
      </w:pPr>
      <w:bookmarkStart w:id="0" w:name="_GoBack"/>
      <w:bookmarkEnd w:id="0"/>
    </w:p>
    <w:p w:rsidR="00760719" w:rsidRDefault="00760719" w:rsidP="0023769A">
      <w:pPr>
        <w:ind w:left="360"/>
        <w:rPr>
          <w:szCs w:val="32"/>
          <w:lang w:val="ru-RU"/>
        </w:rPr>
      </w:pPr>
    </w:p>
    <w:sectPr w:rsidR="00760719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D480B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4D63EA8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FC30CA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887D45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D010F13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D117605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DDE4113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F0C7217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F167016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FFE2500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3486462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0B0413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5516CEC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6211237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6BD09FF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7AB3E0D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8220615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91B59D8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BEC6F9B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1C36787E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1CDB243E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1D644A36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1D700D5D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1ED20896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1ED225E8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22B6571D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23896B48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26B64CE6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26D504A9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270405A3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2A506825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2AB476B7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2C697610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2D665073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2FF213CA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3030686A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32EB18C9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34FC7661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35D03B73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37C41438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3ADA794C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3F112C38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41D60150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42B970A8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43D62CE5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43E14D8C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45D67763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473045B6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491F69C1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49575099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0" w15:restartNumberingAfterBreak="0">
    <w:nsid w:val="4D260115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4FE84786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52891F35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 w15:restartNumberingAfterBreak="0">
    <w:nsid w:val="56617DF8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5AAD7A40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5" w15:restartNumberingAfterBreak="0">
    <w:nsid w:val="5BA93A5E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6" w15:restartNumberingAfterBreak="0">
    <w:nsid w:val="5BB15BFF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7" w15:restartNumberingAfterBreak="0">
    <w:nsid w:val="5DCA5D15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8" w15:restartNumberingAfterBreak="0">
    <w:nsid w:val="5EEB3944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9" w15:restartNumberingAfterBreak="0">
    <w:nsid w:val="5FA03A50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0" w15:restartNumberingAfterBreak="0">
    <w:nsid w:val="5FD94F5C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1" w15:restartNumberingAfterBreak="0">
    <w:nsid w:val="62FF0DDF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2" w15:restartNumberingAfterBreak="0">
    <w:nsid w:val="65C8057E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3" w15:restartNumberingAfterBreak="0">
    <w:nsid w:val="65EE248C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4" w15:restartNumberingAfterBreak="0">
    <w:nsid w:val="66797AD7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5" w15:restartNumberingAfterBreak="0">
    <w:nsid w:val="67A57AF6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6" w15:restartNumberingAfterBreak="0">
    <w:nsid w:val="69C738BD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7" w15:restartNumberingAfterBreak="0">
    <w:nsid w:val="6ACD0978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8" w15:restartNumberingAfterBreak="0">
    <w:nsid w:val="6B903E77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9" w15:restartNumberingAfterBreak="0">
    <w:nsid w:val="6B962E03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0" w15:restartNumberingAfterBreak="0">
    <w:nsid w:val="6BDC1AB3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1" w15:restartNumberingAfterBreak="0">
    <w:nsid w:val="6D546DCF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2" w15:restartNumberingAfterBreak="0">
    <w:nsid w:val="6E241AC6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3" w15:restartNumberingAfterBreak="0">
    <w:nsid w:val="6E8004F1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72B272FA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74843D7A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6" w15:restartNumberingAfterBreak="0">
    <w:nsid w:val="74CF705D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7" w15:restartNumberingAfterBreak="0">
    <w:nsid w:val="74D14174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8" w15:restartNumberingAfterBreak="0">
    <w:nsid w:val="767376D5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9" w15:restartNumberingAfterBreak="0">
    <w:nsid w:val="76D50874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0" w15:restartNumberingAfterBreak="0">
    <w:nsid w:val="79090F00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1" w15:restartNumberingAfterBreak="0">
    <w:nsid w:val="7A2A7047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2" w15:restartNumberingAfterBreak="0">
    <w:nsid w:val="7CB75618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3" w15:restartNumberingAfterBreak="0">
    <w:nsid w:val="7EE032B8"/>
    <w:multiLevelType w:val="hybridMultilevel"/>
    <w:tmpl w:val="EDE4DF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0"/>
  </w:num>
  <w:num w:numId="2">
    <w:abstractNumId w:val="16"/>
  </w:num>
  <w:num w:numId="3">
    <w:abstractNumId w:val="73"/>
  </w:num>
  <w:num w:numId="4">
    <w:abstractNumId w:val="34"/>
  </w:num>
  <w:num w:numId="5">
    <w:abstractNumId w:val="55"/>
  </w:num>
  <w:num w:numId="6">
    <w:abstractNumId w:val="56"/>
  </w:num>
  <w:num w:numId="7">
    <w:abstractNumId w:val="9"/>
  </w:num>
  <w:num w:numId="8">
    <w:abstractNumId w:val="26"/>
  </w:num>
  <w:num w:numId="9">
    <w:abstractNumId w:val="64"/>
  </w:num>
  <w:num w:numId="10">
    <w:abstractNumId w:val="60"/>
  </w:num>
  <w:num w:numId="11">
    <w:abstractNumId w:val="45"/>
  </w:num>
  <w:num w:numId="12">
    <w:abstractNumId w:val="38"/>
  </w:num>
  <w:num w:numId="13">
    <w:abstractNumId w:val="69"/>
  </w:num>
  <w:num w:numId="14">
    <w:abstractNumId w:val="58"/>
  </w:num>
  <w:num w:numId="15">
    <w:abstractNumId w:val="29"/>
  </w:num>
  <w:num w:numId="16">
    <w:abstractNumId w:val="71"/>
  </w:num>
  <w:num w:numId="17">
    <w:abstractNumId w:val="83"/>
  </w:num>
  <w:num w:numId="18">
    <w:abstractNumId w:val="72"/>
  </w:num>
  <w:num w:numId="19">
    <w:abstractNumId w:val="48"/>
  </w:num>
  <w:num w:numId="20">
    <w:abstractNumId w:val="70"/>
  </w:num>
  <w:num w:numId="21">
    <w:abstractNumId w:val="0"/>
  </w:num>
  <w:num w:numId="22">
    <w:abstractNumId w:val="3"/>
  </w:num>
  <w:num w:numId="23">
    <w:abstractNumId w:val="24"/>
  </w:num>
  <w:num w:numId="24">
    <w:abstractNumId w:val="82"/>
  </w:num>
  <w:num w:numId="25">
    <w:abstractNumId w:val="31"/>
  </w:num>
  <w:num w:numId="26">
    <w:abstractNumId w:val="4"/>
  </w:num>
  <w:num w:numId="27">
    <w:abstractNumId w:val="81"/>
  </w:num>
  <w:num w:numId="28">
    <w:abstractNumId w:val="36"/>
  </w:num>
  <w:num w:numId="29">
    <w:abstractNumId w:val="23"/>
  </w:num>
  <w:num w:numId="30">
    <w:abstractNumId w:val="19"/>
  </w:num>
  <w:num w:numId="31">
    <w:abstractNumId w:val="28"/>
  </w:num>
  <w:num w:numId="32">
    <w:abstractNumId w:val="80"/>
  </w:num>
  <w:num w:numId="33">
    <w:abstractNumId w:val="18"/>
  </w:num>
  <w:num w:numId="34">
    <w:abstractNumId w:val="54"/>
  </w:num>
  <w:num w:numId="35">
    <w:abstractNumId w:val="40"/>
  </w:num>
  <w:num w:numId="36">
    <w:abstractNumId w:val="17"/>
  </w:num>
  <w:num w:numId="37">
    <w:abstractNumId w:val="76"/>
  </w:num>
  <w:num w:numId="38">
    <w:abstractNumId w:val="61"/>
  </w:num>
  <w:num w:numId="39">
    <w:abstractNumId w:val="50"/>
  </w:num>
  <w:num w:numId="40">
    <w:abstractNumId w:val="32"/>
  </w:num>
  <w:num w:numId="41">
    <w:abstractNumId w:val="13"/>
  </w:num>
  <w:num w:numId="42">
    <w:abstractNumId w:val="5"/>
  </w:num>
  <w:num w:numId="43">
    <w:abstractNumId w:val="68"/>
  </w:num>
  <w:num w:numId="44">
    <w:abstractNumId w:val="30"/>
  </w:num>
  <w:num w:numId="45">
    <w:abstractNumId w:val="22"/>
  </w:num>
  <w:num w:numId="46">
    <w:abstractNumId w:val="52"/>
  </w:num>
  <w:num w:numId="47">
    <w:abstractNumId w:val="59"/>
  </w:num>
  <w:num w:numId="48">
    <w:abstractNumId w:val="42"/>
  </w:num>
  <w:num w:numId="49">
    <w:abstractNumId w:val="6"/>
  </w:num>
  <w:num w:numId="50">
    <w:abstractNumId w:val="47"/>
  </w:num>
  <w:num w:numId="51">
    <w:abstractNumId w:val="21"/>
  </w:num>
  <w:num w:numId="52">
    <w:abstractNumId w:val="37"/>
  </w:num>
  <w:num w:numId="53">
    <w:abstractNumId w:val="33"/>
  </w:num>
  <w:num w:numId="54">
    <w:abstractNumId w:val="20"/>
  </w:num>
  <w:num w:numId="55">
    <w:abstractNumId w:val="12"/>
  </w:num>
  <w:num w:numId="56">
    <w:abstractNumId w:val="74"/>
  </w:num>
  <w:num w:numId="57">
    <w:abstractNumId w:val="41"/>
  </w:num>
  <w:num w:numId="58">
    <w:abstractNumId w:val="7"/>
  </w:num>
  <w:num w:numId="59">
    <w:abstractNumId w:val="8"/>
  </w:num>
  <w:num w:numId="60">
    <w:abstractNumId w:val="53"/>
  </w:num>
  <w:num w:numId="61">
    <w:abstractNumId w:val="63"/>
  </w:num>
  <w:num w:numId="62">
    <w:abstractNumId w:val="46"/>
  </w:num>
  <w:num w:numId="63">
    <w:abstractNumId w:val="62"/>
  </w:num>
  <w:num w:numId="64">
    <w:abstractNumId w:val="51"/>
  </w:num>
  <w:num w:numId="65">
    <w:abstractNumId w:val="14"/>
  </w:num>
  <w:num w:numId="66">
    <w:abstractNumId w:val="11"/>
  </w:num>
  <w:num w:numId="67">
    <w:abstractNumId w:val="77"/>
  </w:num>
  <w:num w:numId="68">
    <w:abstractNumId w:val="49"/>
  </w:num>
  <w:num w:numId="69">
    <w:abstractNumId w:val="43"/>
  </w:num>
  <w:num w:numId="70">
    <w:abstractNumId w:val="27"/>
  </w:num>
  <w:num w:numId="71">
    <w:abstractNumId w:val="67"/>
  </w:num>
  <w:num w:numId="72">
    <w:abstractNumId w:val="65"/>
  </w:num>
  <w:num w:numId="73">
    <w:abstractNumId w:val="79"/>
  </w:num>
  <w:num w:numId="74">
    <w:abstractNumId w:val="75"/>
  </w:num>
  <w:num w:numId="75">
    <w:abstractNumId w:val="25"/>
  </w:num>
  <w:num w:numId="76">
    <w:abstractNumId w:val="44"/>
  </w:num>
  <w:num w:numId="77">
    <w:abstractNumId w:val="1"/>
  </w:num>
  <w:num w:numId="78">
    <w:abstractNumId w:val="2"/>
  </w:num>
  <w:num w:numId="79">
    <w:abstractNumId w:val="66"/>
  </w:num>
  <w:num w:numId="80">
    <w:abstractNumId w:val="57"/>
  </w:num>
  <w:num w:numId="81">
    <w:abstractNumId w:val="35"/>
  </w:num>
  <w:num w:numId="82">
    <w:abstractNumId w:val="78"/>
  </w:num>
  <w:num w:numId="83">
    <w:abstractNumId w:val="15"/>
  </w:num>
  <w:num w:numId="84">
    <w:abstractNumId w:val="39"/>
  </w:num>
  <w:numIdMacAtCleanup w:val="8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wMTAwsbQ0tzQzsTBQ0lEKTi0uzszPAykwrAUAt/9aGSwAAAA="/>
  </w:docVars>
  <w:rsids>
    <w:rsidRoot w:val="00D03274"/>
    <w:rsid w:val="000012F3"/>
    <w:rsid w:val="00005EFF"/>
    <w:rsid w:val="000105E5"/>
    <w:rsid w:val="0001219B"/>
    <w:rsid w:val="00012FD6"/>
    <w:rsid w:val="000469FD"/>
    <w:rsid w:val="00046AE2"/>
    <w:rsid w:val="00051837"/>
    <w:rsid w:val="00074FC2"/>
    <w:rsid w:val="000808C8"/>
    <w:rsid w:val="00092145"/>
    <w:rsid w:val="000A2052"/>
    <w:rsid w:val="000A37A5"/>
    <w:rsid w:val="000A7F68"/>
    <w:rsid w:val="000B5A02"/>
    <w:rsid w:val="000C4A16"/>
    <w:rsid w:val="000C4AA1"/>
    <w:rsid w:val="000C69E1"/>
    <w:rsid w:val="000D1E71"/>
    <w:rsid w:val="000D64A3"/>
    <w:rsid w:val="000E0F8C"/>
    <w:rsid w:val="000E7988"/>
    <w:rsid w:val="000F0038"/>
    <w:rsid w:val="000F635C"/>
    <w:rsid w:val="000F7F69"/>
    <w:rsid w:val="001024F9"/>
    <w:rsid w:val="001062BE"/>
    <w:rsid w:val="001150E8"/>
    <w:rsid w:val="001220B8"/>
    <w:rsid w:val="00122F50"/>
    <w:rsid w:val="00123D13"/>
    <w:rsid w:val="00127962"/>
    <w:rsid w:val="00134A76"/>
    <w:rsid w:val="0013672A"/>
    <w:rsid w:val="00141D9E"/>
    <w:rsid w:val="00144472"/>
    <w:rsid w:val="00146616"/>
    <w:rsid w:val="00155B25"/>
    <w:rsid w:val="00163031"/>
    <w:rsid w:val="00172C37"/>
    <w:rsid w:val="00192811"/>
    <w:rsid w:val="0019315D"/>
    <w:rsid w:val="001A37B4"/>
    <w:rsid w:val="001A3C91"/>
    <w:rsid w:val="001A63F4"/>
    <w:rsid w:val="001B2EB9"/>
    <w:rsid w:val="001D3FB4"/>
    <w:rsid w:val="001F1231"/>
    <w:rsid w:val="001F5E22"/>
    <w:rsid w:val="00207B46"/>
    <w:rsid w:val="00212329"/>
    <w:rsid w:val="0021672C"/>
    <w:rsid w:val="00227432"/>
    <w:rsid w:val="00236C4C"/>
    <w:rsid w:val="00237263"/>
    <w:rsid w:val="0023769A"/>
    <w:rsid w:val="00253DBB"/>
    <w:rsid w:val="0025435A"/>
    <w:rsid w:val="00257884"/>
    <w:rsid w:val="002606AD"/>
    <w:rsid w:val="00260AC4"/>
    <w:rsid w:val="00274945"/>
    <w:rsid w:val="00275A83"/>
    <w:rsid w:val="00294448"/>
    <w:rsid w:val="002A377D"/>
    <w:rsid w:val="002A4400"/>
    <w:rsid w:val="002A4453"/>
    <w:rsid w:val="002A75AE"/>
    <w:rsid w:val="002A7A51"/>
    <w:rsid w:val="002B08E3"/>
    <w:rsid w:val="002B1E82"/>
    <w:rsid w:val="002B21A8"/>
    <w:rsid w:val="002B2557"/>
    <w:rsid w:val="002B2992"/>
    <w:rsid w:val="002B2C6F"/>
    <w:rsid w:val="002B37F2"/>
    <w:rsid w:val="002B4D1D"/>
    <w:rsid w:val="002B6172"/>
    <w:rsid w:val="002B6B19"/>
    <w:rsid w:val="002D1AC9"/>
    <w:rsid w:val="002D5598"/>
    <w:rsid w:val="002D67AD"/>
    <w:rsid w:val="002E0449"/>
    <w:rsid w:val="002E41FB"/>
    <w:rsid w:val="002E5A25"/>
    <w:rsid w:val="002E781A"/>
    <w:rsid w:val="003035A9"/>
    <w:rsid w:val="00316C4E"/>
    <w:rsid w:val="00316CC9"/>
    <w:rsid w:val="003222A1"/>
    <w:rsid w:val="00324029"/>
    <w:rsid w:val="00333615"/>
    <w:rsid w:val="0034217D"/>
    <w:rsid w:val="003436FF"/>
    <w:rsid w:val="0034654B"/>
    <w:rsid w:val="003473D1"/>
    <w:rsid w:val="00351DB0"/>
    <w:rsid w:val="00356E9D"/>
    <w:rsid w:val="0036232B"/>
    <w:rsid w:val="0037461F"/>
    <w:rsid w:val="0037630D"/>
    <w:rsid w:val="00390598"/>
    <w:rsid w:val="003A2FF7"/>
    <w:rsid w:val="003B0927"/>
    <w:rsid w:val="003B3E9F"/>
    <w:rsid w:val="003C1813"/>
    <w:rsid w:val="003D36D9"/>
    <w:rsid w:val="003E6ADD"/>
    <w:rsid w:val="003E7CB1"/>
    <w:rsid w:val="003F757F"/>
    <w:rsid w:val="00412D18"/>
    <w:rsid w:val="00412D9C"/>
    <w:rsid w:val="004261C4"/>
    <w:rsid w:val="00426665"/>
    <w:rsid w:val="00432798"/>
    <w:rsid w:val="00445BB8"/>
    <w:rsid w:val="0045151B"/>
    <w:rsid w:val="00452AD7"/>
    <w:rsid w:val="00460242"/>
    <w:rsid w:val="00462714"/>
    <w:rsid w:val="00463F73"/>
    <w:rsid w:val="00464039"/>
    <w:rsid w:val="00470E8E"/>
    <w:rsid w:val="00476278"/>
    <w:rsid w:val="004766B4"/>
    <w:rsid w:val="00481ECE"/>
    <w:rsid w:val="00491F16"/>
    <w:rsid w:val="004963E3"/>
    <w:rsid w:val="004A0DB1"/>
    <w:rsid w:val="004B0BDF"/>
    <w:rsid w:val="004B0FCB"/>
    <w:rsid w:val="004B2875"/>
    <w:rsid w:val="004B2E67"/>
    <w:rsid w:val="004D0E20"/>
    <w:rsid w:val="004F0CC4"/>
    <w:rsid w:val="004F0D9F"/>
    <w:rsid w:val="00500016"/>
    <w:rsid w:val="0050300D"/>
    <w:rsid w:val="005050E7"/>
    <w:rsid w:val="00516F7C"/>
    <w:rsid w:val="00520E23"/>
    <w:rsid w:val="00526A48"/>
    <w:rsid w:val="00534838"/>
    <w:rsid w:val="00544F6E"/>
    <w:rsid w:val="00556A54"/>
    <w:rsid w:val="00563278"/>
    <w:rsid w:val="0056723A"/>
    <w:rsid w:val="00572056"/>
    <w:rsid w:val="005855BE"/>
    <w:rsid w:val="00594650"/>
    <w:rsid w:val="005A595F"/>
    <w:rsid w:val="005C2133"/>
    <w:rsid w:val="005C6781"/>
    <w:rsid w:val="005D09F3"/>
    <w:rsid w:val="005E10C0"/>
    <w:rsid w:val="005E5376"/>
    <w:rsid w:val="005F2F0D"/>
    <w:rsid w:val="005F640A"/>
    <w:rsid w:val="00607056"/>
    <w:rsid w:val="0060755C"/>
    <w:rsid w:val="006139CC"/>
    <w:rsid w:val="0062334C"/>
    <w:rsid w:val="006316C5"/>
    <w:rsid w:val="00637A9D"/>
    <w:rsid w:val="006414B0"/>
    <w:rsid w:val="006425EF"/>
    <w:rsid w:val="0064337F"/>
    <w:rsid w:val="00652AC5"/>
    <w:rsid w:val="0065331F"/>
    <w:rsid w:val="00656A4D"/>
    <w:rsid w:val="00657A13"/>
    <w:rsid w:val="00657AAC"/>
    <w:rsid w:val="00664D52"/>
    <w:rsid w:val="00667195"/>
    <w:rsid w:val="00675650"/>
    <w:rsid w:val="00676B70"/>
    <w:rsid w:val="0068239C"/>
    <w:rsid w:val="00682C70"/>
    <w:rsid w:val="006854C8"/>
    <w:rsid w:val="00686DAC"/>
    <w:rsid w:val="0069269C"/>
    <w:rsid w:val="006A0805"/>
    <w:rsid w:val="006A40B9"/>
    <w:rsid w:val="006A41AC"/>
    <w:rsid w:val="006A4985"/>
    <w:rsid w:val="006A5868"/>
    <w:rsid w:val="006A68FD"/>
    <w:rsid w:val="006B1DE7"/>
    <w:rsid w:val="006C15DB"/>
    <w:rsid w:val="006D0264"/>
    <w:rsid w:val="006D6E66"/>
    <w:rsid w:val="006D7A3A"/>
    <w:rsid w:val="006F06F0"/>
    <w:rsid w:val="006F15E3"/>
    <w:rsid w:val="006F5536"/>
    <w:rsid w:val="007032DD"/>
    <w:rsid w:val="0070766F"/>
    <w:rsid w:val="0071001D"/>
    <w:rsid w:val="007103E6"/>
    <w:rsid w:val="007130C0"/>
    <w:rsid w:val="0072505C"/>
    <w:rsid w:val="00733B61"/>
    <w:rsid w:val="0073489C"/>
    <w:rsid w:val="0075212B"/>
    <w:rsid w:val="00756563"/>
    <w:rsid w:val="00760719"/>
    <w:rsid w:val="007641D4"/>
    <w:rsid w:val="00786B34"/>
    <w:rsid w:val="00796C84"/>
    <w:rsid w:val="007A4FA2"/>
    <w:rsid w:val="007A57D1"/>
    <w:rsid w:val="007A5E33"/>
    <w:rsid w:val="007A6FA6"/>
    <w:rsid w:val="007B0845"/>
    <w:rsid w:val="007B19EF"/>
    <w:rsid w:val="007B70E6"/>
    <w:rsid w:val="007B7F2A"/>
    <w:rsid w:val="007C49E6"/>
    <w:rsid w:val="007E69E4"/>
    <w:rsid w:val="007E734B"/>
    <w:rsid w:val="007F1303"/>
    <w:rsid w:val="007F2353"/>
    <w:rsid w:val="0080194A"/>
    <w:rsid w:val="0080298D"/>
    <w:rsid w:val="00804167"/>
    <w:rsid w:val="00821530"/>
    <w:rsid w:val="0082761F"/>
    <w:rsid w:val="00831BC6"/>
    <w:rsid w:val="00842B18"/>
    <w:rsid w:val="00850A5B"/>
    <w:rsid w:val="008601C8"/>
    <w:rsid w:val="00861F68"/>
    <w:rsid w:val="00864925"/>
    <w:rsid w:val="008652B8"/>
    <w:rsid w:val="00871F77"/>
    <w:rsid w:val="008755A9"/>
    <w:rsid w:val="008860DA"/>
    <w:rsid w:val="0089228C"/>
    <w:rsid w:val="00894567"/>
    <w:rsid w:val="008B275A"/>
    <w:rsid w:val="008C4D90"/>
    <w:rsid w:val="008C64A5"/>
    <w:rsid w:val="008C696F"/>
    <w:rsid w:val="008C7963"/>
    <w:rsid w:val="008E1647"/>
    <w:rsid w:val="008F3D86"/>
    <w:rsid w:val="008F79DA"/>
    <w:rsid w:val="00900FDE"/>
    <w:rsid w:val="00914333"/>
    <w:rsid w:val="00917C3B"/>
    <w:rsid w:val="0093250F"/>
    <w:rsid w:val="00936776"/>
    <w:rsid w:val="009378E6"/>
    <w:rsid w:val="0094189D"/>
    <w:rsid w:val="00952AE4"/>
    <w:rsid w:val="009536F2"/>
    <w:rsid w:val="009600E8"/>
    <w:rsid w:val="00964336"/>
    <w:rsid w:val="009647FB"/>
    <w:rsid w:val="00971373"/>
    <w:rsid w:val="00975AA3"/>
    <w:rsid w:val="009762B7"/>
    <w:rsid w:val="009905DF"/>
    <w:rsid w:val="009A408A"/>
    <w:rsid w:val="009B4D32"/>
    <w:rsid w:val="009D3566"/>
    <w:rsid w:val="009D41F9"/>
    <w:rsid w:val="00A04A9E"/>
    <w:rsid w:val="00A11ADE"/>
    <w:rsid w:val="00A14780"/>
    <w:rsid w:val="00A335BE"/>
    <w:rsid w:val="00A40297"/>
    <w:rsid w:val="00A4523C"/>
    <w:rsid w:val="00A46AF7"/>
    <w:rsid w:val="00A521C1"/>
    <w:rsid w:val="00A60F80"/>
    <w:rsid w:val="00A62890"/>
    <w:rsid w:val="00A6343C"/>
    <w:rsid w:val="00A83A7E"/>
    <w:rsid w:val="00A86B3C"/>
    <w:rsid w:val="00AA3C7C"/>
    <w:rsid w:val="00AA4232"/>
    <w:rsid w:val="00AB1B4A"/>
    <w:rsid w:val="00AC00A9"/>
    <w:rsid w:val="00AC629F"/>
    <w:rsid w:val="00AD12B4"/>
    <w:rsid w:val="00AD20F3"/>
    <w:rsid w:val="00AE0636"/>
    <w:rsid w:val="00AF0F5A"/>
    <w:rsid w:val="00B0121B"/>
    <w:rsid w:val="00B013B1"/>
    <w:rsid w:val="00B069EE"/>
    <w:rsid w:val="00B07AEC"/>
    <w:rsid w:val="00B169DB"/>
    <w:rsid w:val="00B26D5D"/>
    <w:rsid w:val="00B31847"/>
    <w:rsid w:val="00B31BF9"/>
    <w:rsid w:val="00B37F36"/>
    <w:rsid w:val="00B4651E"/>
    <w:rsid w:val="00B50AF6"/>
    <w:rsid w:val="00B67C90"/>
    <w:rsid w:val="00B67D8D"/>
    <w:rsid w:val="00B74BD3"/>
    <w:rsid w:val="00B90EB4"/>
    <w:rsid w:val="00B97EF9"/>
    <w:rsid w:val="00BA5BAB"/>
    <w:rsid w:val="00BB35BF"/>
    <w:rsid w:val="00BB429C"/>
    <w:rsid w:val="00BB475E"/>
    <w:rsid w:val="00BB7BF2"/>
    <w:rsid w:val="00BC479B"/>
    <w:rsid w:val="00BC47ED"/>
    <w:rsid w:val="00BD2293"/>
    <w:rsid w:val="00BD6281"/>
    <w:rsid w:val="00BE2C91"/>
    <w:rsid w:val="00BF014F"/>
    <w:rsid w:val="00BF29C0"/>
    <w:rsid w:val="00C0009D"/>
    <w:rsid w:val="00C0408C"/>
    <w:rsid w:val="00C04480"/>
    <w:rsid w:val="00C05550"/>
    <w:rsid w:val="00C12114"/>
    <w:rsid w:val="00C26BBA"/>
    <w:rsid w:val="00C27033"/>
    <w:rsid w:val="00C273B9"/>
    <w:rsid w:val="00C32D42"/>
    <w:rsid w:val="00C3544B"/>
    <w:rsid w:val="00C37918"/>
    <w:rsid w:val="00C46E1E"/>
    <w:rsid w:val="00C53B48"/>
    <w:rsid w:val="00C60EEF"/>
    <w:rsid w:val="00C62A84"/>
    <w:rsid w:val="00C6675D"/>
    <w:rsid w:val="00C72248"/>
    <w:rsid w:val="00C85D19"/>
    <w:rsid w:val="00C85F15"/>
    <w:rsid w:val="00C92EA5"/>
    <w:rsid w:val="00CA0E41"/>
    <w:rsid w:val="00CB03B2"/>
    <w:rsid w:val="00CB0F5B"/>
    <w:rsid w:val="00CB1B18"/>
    <w:rsid w:val="00CC55F3"/>
    <w:rsid w:val="00CC6FCC"/>
    <w:rsid w:val="00CD4044"/>
    <w:rsid w:val="00CD4324"/>
    <w:rsid w:val="00CD7CE4"/>
    <w:rsid w:val="00CE194B"/>
    <w:rsid w:val="00CE62FC"/>
    <w:rsid w:val="00D015C1"/>
    <w:rsid w:val="00D03274"/>
    <w:rsid w:val="00D03CD8"/>
    <w:rsid w:val="00D03EF1"/>
    <w:rsid w:val="00D05A3C"/>
    <w:rsid w:val="00D12327"/>
    <w:rsid w:val="00D1500D"/>
    <w:rsid w:val="00D15E73"/>
    <w:rsid w:val="00D163D9"/>
    <w:rsid w:val="00D163F9"/>
    <w:rsid w:val="00D22D8D"/>
    <w:rsid w:val="00D259B4"/>
    <w:rsid w:val="00D46673"/>
    <w:rsid w:val="00D7107E"/>
    <w:rsid w:val="00D72631"/>
    <w:rsid w:val="00D767BB"/>
    <w:rsid w:val="00D81C9B"/>
    <w:rsid w:val="00D95EDD"/>
    <w:rsid w:val="00D96EC2"/>
    <w:rsid w:val="00DA3D58"/>
    <w:rsid w:val="00DA5359"/>
    <w:rsid w:val="00DC218F"/>
    <w:rsid w:val="00DC2818"/>
    <w:rsid w:val="00DD0A4A"/>
    <w:rsid w:val="00DD4DB0"/>
    <w:rsid w:val="00DD793D"/>
    <w:rsid w:val="00DE37E9"/>
    <w:rsid w:val="00DF2C13"/>
    <w:rsid w:val="00E01356"/>
    <w:rsid w:val="00E014DF"/>
    <w:rsid w:val="00E020A8"/>
    <w:rsid w:val="00E15847"/>
    <w:rsid w:val="00E217E2"/>
    <w:rsid w:val="00E21A62"/>
    <w:rsid w:val="00E22AD1"/>
    <w:rsid w:val="00E25DE0"/>
    <w:rsid w:val="00E40611"/>
    <w:rsid w:val="00E41113"/>
    <w:rsid w:val="00E4430B"/>
    <w:rsid w:val="00E53632"/>
    <w:rsid w:val="00E63865"/>
    <w:rsid w:val="00E64CA8"/>
    <w:rsid w:val="00E663D5"/>
    <w:rsid w:val="00E67BC6"/>
    <w:rsid w:val="00E765FB"/>
    <w:rsid w:val="00E778F5"/>
    <w:rsid w:val="00EA031C"/>
    <w:rsid w:val="00EB5816"/>
    <w:rsid w:val="00F057D3"/>
    <w:rsid w:val="00F234F8"/>
    <w:rsid w:val="00F27854"/>
    <w:rsid w:val="00F34733"/>
    <w:rsid w:val="00F3644B"/>
    <w:rsid w:val="00F40520"/>
    <w:rsid w:val="00F6043A"/>
    <w:rsid w:val="00F61999"/>
    <w:rsid w:val="00F67FB6"/>
    <w:rsid w:val="00F75D66"/>
    <w:rsid w:val="00F94AA9"/>
    <w:rsid w:val="00F976CD"/>
    <w:rsid w:val="00FA6848"/>
    <w:rsid w:val="00FB42ED"/>
    <w:rsid w:val="00FB430F"/>
    <w:rsid w:val="00FC1323"/>
    <w:rsid w:val="00FC4A4C"/>
    <w:rsid w:val="00FC7C5A"/>
    <w:rsid w:val="00FD2137"/>
    <w:rsid w:val="00FD5C67"/>
    <w:rsid w:val="00FE151C"/>
    <w:rsid w:val="00FE302F"/>
    <w:rsid w:val="00FE5ED7"/>
    <w:rsid w:val="00FF0D24"/>
    <w:rsid w:val="00FF3165"/>
    <w:rsid w:val="00FF4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F38C0F-A791-43E1-9770-B74C064C4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uk-UA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6C4048-8BB6-4392-B3FD-2FF77EAEC6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8</Pages>
  <Words>7078</Words>
  <Characters>40351</Characters>
  <Application>Microsoft Office Word</Application>
  <DocSecurity>0</DocSecurity>
  <Lines>336</Lines>
  <Paragraphs>9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Декану факультету кібернетики</vt:lpstr>
      <vt:lpstr>Декану факультету кібернетики</vt:lpstr>
    </vt:vector>
  </TitlesOfParts>
  <Company>Kybik</Company>
  <LinksUpToDate>false</LinksUpToDate>
  <CharactersWithSpaces>47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екану факультету кібернетики</dc:title>
  <dc:subject/>
  <dc:creator>is</dc:creator>
  <cp:keywords/>
  <cp:lastModifiedBy>Zhereb</cp:lastModifiedBy>
  <cp:revision>6</cp:revision>
  <cp:lastPrinted>2012-10-01T07:29:00Z</cp:lastPrinted>
  <dcterms:created xsi:type="dcterms:W3CDTF">2025-06-03T11:23:00Z</dcterms:created>
  <dcterms:modified xsi:type="dcterms:W3CDTF">2025-06-03T12:13:00Z</dcterms:modified>
</cp:coreProperties>
</file>